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000000">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000000">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000000">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000000">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000000">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000000">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000000">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000000">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000000">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000000">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000000">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000000">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000000">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000000">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000000">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000000">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000000">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000000">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000000">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000000">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000000">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000000">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000000">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000000">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000000">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000000">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000000">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000000">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000000">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000000">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000000">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000000">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000000">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000000">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000000">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000000">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000000">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000000">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000000">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000000">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000000">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000000">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000000">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000000">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000000">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000000">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000000">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000000">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000000">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000000">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000000">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000000">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000000">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000000">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000000">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000000">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000000">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000000">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000000">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000000">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000000">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000000">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000000">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000000">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000000">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000000">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000000">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000000">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000000">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000000">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000000">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000000">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000000">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000000">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000000">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000000">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000000">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000000">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000000">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000000">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000000">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000000">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000000">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000000">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000000">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000000">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000000">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48C571EC" w:rsidR="00A41BD0" w:rsidRDefault="00645BE5" w:rsidP="00645BE5">
      <w:pPr>
        <w:pStyle w:val="Caption"/>
        <w:jc w:val="center"/>
      </w:pPr>
      <w:r>
        <w:t xml:space="preserve">Figure </w:t>
      </w:r>
      <w:fldSimple w:instr=" SEQ Figure \* ARABIC ">
        <w:r w:rsidR="00BA58B6">
          <w:rPr>
            <w:noProof/>
          </w:rPr>
          <w:t>1</w:t>
        </w:r>
      </w:fldSimple>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562A53D6" w:rsidR="000766E9" w:rsidRDefault="00781BFF" w:rsidP="00781BFF">
      <w:pPr>
        <w:pStyle w:val="Caption"/>
        <w:jc w:val="center"/>
      </w:pPr>
      <w:r>
        <w:t xml:space="preserve">Figure </w:t>
      </w:r>
      <w:fldSimple w:instr=" SEQ Figure \* ARABIC ">
        <w:r w:rsidR="00BA58B6">
          <w:rPr>
            <w:noProof/>
          </w:rPr>
          <w:t>2</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3F8CF6DA" w:rsidR="00E4760D" w:rsidRDefault="00CD3720" w:rsidP="00CD3720">
      <w:pPr>
        <w:pStyle w:val="Caption"/>
        <w:jc w:val="center"/>
        <w:rPr>
          <w:b w:val="0"/>
          <w:bCs/>
        </w:rPr>
      </w:pPr>
      <w:r>
        <w:t xml:space="preserve">Figure </w:t>
      </w:r>
      <w:fldSimple w:instr=" SEQ Figure \* ARABIC ">
        <w:r w:rsidR="00BA58B6">
          <w:rPr>
            <w:noProof/>
          </w:rPr>
          <w:t>3</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517569E4" w:rsidR="00853314" w:rsidRDefault="008E1B88" w:rsidP="008E1B88">
      <w:pPr>
        <w:pStyle w:val="Caption"/>
        <w:jc w:val="center"/>
        <w:rPr>
          <w:b w:val="0"/>
          <w:bCs/>
        </w:rPr>
      </w:pPr>
      <w:r>
        <w:t xml:space="preserve">Figure </w:t>
      </w:r>
      <w:fldSimple w:instr=" SEQ Figure \* ARABIC ">
        <w:r w:rsidR="00BA58B6">
          <w:rPr>
            <w:noProof/>
          </w:rPr>
          <w:t>4</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770435DB" w:rsidR="00582ADE" w:rsidRPr="00250D8D" w:rsidRDefault="00EA5320" w:rsidP="00250D8D">
      <w:pPr>
        <w:pStyle w:val="Caption"/>
        <w:jc w:val="center"/>
        <w:rPr>
          <w:b w:val="0"/>
          <w:bCs/>
        </w:rPr>
      </w:pPr>
      <w:r>
        <w:t xml:space="preserve">Figure </w:t>
      </w:r>
      <w:fldSimple w:instr=" SEQ Figure \* ARABIC ">
        <w:r w:rsidR="00BA58B6">
          <w:rPr>
            <w:noProof/>
          </w:rPr>
          <w:t>5</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61C53FFF" w:rsidR="0017429A" w:rsidRPr="0017429A" w:rsidRDefault="002D5198" w:rsidP="002D5198">
      <w:pPr>
        <w:pStyle w:val="Caption"/>
        <w:jc w:val="center"/>
        <w:rPr>
          <w:bCs/>
        </w:rPr>
      </w:pPr>
      <w:r>
        <w:t xml:space="preserve">Figure </w:t>
      </w:r>
      <w:fldSimple w:instr=" SEQ Figure \* ARABIC ">
        <w:r w:rsidR="00BA58B6">
          <w:rPr>
            <w:noProof/>
          </w:rPr>
          <w:t>6</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219163D8" w:rsidR="00BA135D" w:rsidRDefault="008D5F2C" w:rsidP="006252A5">
      <w:pPr>
        <w:pStyle w:val="Caption"/>
        <w:jc w:val="center"/>
      </w:pPr>
      <w:r>
        <w:t xml:space="preserve">Figure </w:t>
      </w:r>
      <w:fldSimple w:instr=" SEQ Figure \* ARABIC ">
        <w:r w:rsidR="00BA58B6">
          <w:rPr>
            <w:noProof/>
          </w:rPr>
          <w:t>7</w:t>
        </w:r>
      </w:fldSimple>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7440BEDE" w:rsidR="00F60019" w:rsidRDefault="00892298" w:rsidP="00A30BF1">
      <w:pPr>
        <w:pStyle w:val="Caption"/>
        <w:jc w:val="center"/>
      </w:pPr>
      <w:r>
        <w:t xml:space="preserve">Figure </w:t>
      </w:r>
      <w:fldSimple w:instr=" SEQ Figure \* ARABIC ">
        <w:r w:rsidR="00BA58B6">
          <w:rPr>
            <w:noProof/>
          </w:rPr>
          <w:t>8</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4A9F2B71" w:rsidR="009375F5" w:rsidRDefault="009375F5" w:rsidP="009375F5">
      <w:pPr>
        <w:pStyle w:val="Caption"/>
        <w:jc w:val="center"/>
      </w:pPr>
      <w:r>
        <w:t xml:space="preserve">Figure </w:t>
      </w:r>
      <w:fldSimple w:instr=" SEQ Figure \* ARABIC ">
        <w:r w:rsidR="00BA58B6">
          <w:rPr>
            <w:noProof/>
          </w:rPr>
          <w:t>9</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2F82E995" w:rsidR="00151ED1" w:rsidRDefault="00151ED1" w:rsidP="00E14ADF">
      <w:pPr>
        <w:pStyle w:val="Caption"/>
        <w:jc w:val="center"/>
        <w:rPr>
          <w:rStyle w:val="a"/>
          <w:color w:val="252525"/>
        </w:rPr>
      </w:pPr>
      <w:r>
        <w:t xml:space="preserve">Figure </w:t>
      </w:r>
      <w:fldSimple w:instr=" SEQ Figure \* ARABIC ">
        <w:r w:rsidR="00BA58B6">
          <w:rPr>
            <w:noProof/>
          </w:rPr>
          <w:t>10</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1D646693" w:rsidR="008447AA" w:rsidRDefault="008447AA" w:rsidP="007C01AE">
      <w:pPr>
        <w:pStyle w:val="Caption"/>
        <w:jc w:val="center"/>
        <w:rPr>
          <w:b w:val="0"/>
          <w:bCs/>
        </w:rPr>
      </w:pPr>
      <w:r>
        <w:t xml:space="preserve">Figure </w:t>
      </w:r>
      <w:fldSimple w:instr=" SEQ Figure \* ARABIC ">
        <w:r w:rsidR="00BA58B6">
          <w:rPr>
            <w:noProof/>
          </w:rPr>
          <w:t>11</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1D3634F5" w:rsidR="00D22F0E" w:rsidRDefault="00983ACD" w:rsidP="00983ACD">
      <w:pPr>
        <w:pStyle w:val="Caption"/>
        <w:jc w:val="center"/>
      </w:pPr>
      <w:r>
        <w:t xml:space="preserve">Figure </w:t>
      </w:r>
      <w:fldSimple w:instr=" SEQ Figure \* ARABIC ">
        <w:r w:rsidR="00BA58B6">
          <w:rPr>
            <w:noProof/>
          </w:rPr>
          <w:t>12</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47D11DA5" w:rsidR="00D02248" w:rsidRDefault="004D3C71" w:rsidP="004D3C71">
      <w:pPr>
        <w:pStyle w:val="Caption"/>
        <w:jc w:val="center"/>
      </w:pPr>
      <w:r>
        <w:t xml:space="preserve">Figure </w:t>
      </w:r>
      <w:fldSimple w:instr=" SEQ Figure \* ARABIC ">
        <w:r w:rsidR="00BA58B6">
          <w:rPr>
            <w:noProof/>
          </w:rPr>
          <w:t>13</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76A456CD" w:rsidR="00AD43A8" w:rsidRDefault="006C456D" w:rsidP="004A417D">
      <w:pPr>
        <w:pStyle w:val="Caption"/>
        <w:jc w:val="center"/>
        <w:rPr>
          <w:b w:val="0"/>
          <w:bCs/>
        </w:rPr>
      </w:pPr>
      <w:r>
        <w:t xml:space="preserve">Figure </w:t>
      </w:r>
      <w:fldSimple w:instr=" SEQ Figure \* ARABIC ">
        <w:r w:rsidR="00BA58B6">
          <w:rPr>
            <w:noProof/>
          </w:rPr>
          <w:t>14</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1312D284" w:rsidR="00E4042F" w:rsidRDefault="00E4042F" w:rsidP="004A3CEC">
      <w:pPr>
        <w:pStyle w:val="Caption"/>
        <w:jc w:val="center"/>
        <w:rPr>
          <w:b w:val="0"/>
          <w:bCs/>
        </w:rPr>
      </w:pPr>
      <w:r>
        <w:t xml:space="preserve">Figure </w:t>
      </w:r>
      <w:fldSimple w:instr=" SEQ Figure \* ARABIC ">
        <w:r w:rsidR="00BA58B6">
          <w:rPr>
            <w:noProof/>
          </w:rPr>
          <w:t>15</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7CDE1623" w:rsidR="00B26D8C" w:rsidRDefault="00D330F4" w:rsidP="00D330F4">
      <w:pPr>
        <w:pStyle w:val="Caption"/>
        <w:jc w:val="center"/>
      </w:pPr>
      <w:r>
        <w:t xml:space="preserve">Figure </w:t>
      </w:r>
      <w:fldSimple w:instr=" SEQ Figure \* ARABIC ">
        <w:r w:rsidR="00BA58B6">
          <w:rPr>
            <w:noProof/>
          </w:rPr>
          <w:t>16</w:t>
        </w:r>
      </w:fldSimple>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6F8B2A87" w:rsidR="000D40A3" w:rsidRDefault="00913E1C" w:rsidP="00AD7A44">
      <w:pPr>
        <w:pStyle w:val="Caption"/>
        <w:jc w:val="center"/>
      </w:pPr>
      <w:r>
        <w:t xml:space="preserve">Figure </w:t>
      </w:r>
      <w:fldSimple w:instr=" SEQ Figure \* ARABIC ">
        <w:r w:rsidR="00BA58B6">
          <w:rPr>
            <w:noProof/>
          </w:rPr>
          <w:t>17</w:t>
        </w:r>
      </w:fldSimple>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51FA3F80" w:rsidR="00036F2A" w:rsidRDefault="000B4638" w:rsidP="000B4638">
      <w:pPr>
        <w:pStyle w:val="Caption"/>
        <w:jc w:val="center"/>
      </w:pPr>
      <w:r>
        <w:t xml:space="preserve">Figure </w:t>
      </w:r>
      <w:fldSimple w:instr=" SEQ Figure \* ARABIC ">
        <w:r w:rsidR="00BA58B6">
          <w:rPr>
            <w:noProof/>
          </w:rPr>
          <w:t>18</w:t>
        </w:r>
      </w:fldSimple>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3D969AE1" w:rsidR="000B0021" w:rsidRDefault="00875976" w:rsidP="00875976">
      <w:pPr>
        <w:pStyle w:val="Caption"/>
        <w:jc w:val="center"/>
        <w:rPr>
          <w:b w:val="0"/>
          <w:bCs/>
        </w:rPr>
      </w:pPr>
      <w:r>
        <w:t xml:space="preserve">Figure </w:t>
      </w:r>
      <w:fldSimple w:instr=" SEQ Figure \* ARABIC ">
        <w:r w:rsidR="00BA58B6">
          <w:rPr>
            <w:noProof/>
          </w:rPr>
          <w:t>19</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1DBF9A15" w:rsidR="00470FB3" w:rsidRDefault="000B3B6A" w:rsidP="000B3B6A">
      <w:pPr>
        <w:pStyle w:val="Caption"/>
        <w:jc w:val="center"/>
      </w:pPr>
      <w:r>
        <w:t xml:space="preserve">Figure </w:t>
      </w:r>
      <w:fldSimple w:instr=" SEQ Figure \* ARABIC ">
        <w:r w:rsidR="00BA58B6">
          <w:rPr>
            <w:noProof/>
          </w:rPr>
          <w:t>20</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20F7E2B5" w:rsidR="006D6981" w:rsidRDefault="006D6981" w:rsidP="006D6981">
      <w:pPr>
        <w:pStyle w:val="Caption"/>
        <w:ind w:left="720" w:hanging="720"/>
        <w:jc w:val="center"/>
        <w:rPr>
          <w:b w:val="0"/>
          <w:bCs/>
        </w:rPr>
      </w:pPr>
      <w:r>
        <w:t xml:space="preserve">Figure </w:t>
      </w:r>
      <w:fldSimple w:instr=" SEQ Figure \* ARABIC ">
        <w:r w:rsidR="00BA58B6">
          <w:rPr>
            <w:noProof/>
          </w:rPr>
          <w:t>21</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40C99D7A" w:rsidR="007F0C89" w:rsidRDefault="007F0C89" w:rsidP="007F0C89">
      <w:pPr>
        <w:pStyle w:val="Caption"/>
        <w:jc w:val="center"/>
      </w:pPr>
      <w:r w:rsidRPr="007E61CF">
        <w:t xml:space="preserve">Figure </w:t>
      </w:r>
      <w:fldSimple w:instr=" SEQ Figure \* ARABIC ">
        <w:r w:rsidR="00BA58B6">
          <w:rPr>
            <w:noProof/>
          </w:rPr>
          <w:t>22</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31A2E066" w:rsidR="007F0C89" w:rsidRPr="00CB39DA" w:rsidRDefault="007F0C89" w:rsidP="007F0C89">
      <w:pPr>
        <w:pStyle w:val="Caption"/>
        <w:jc w:val="center"/>
        <w:rPr>
          <w:b w:val="0"/>
          <w:bCs/>
        </w:rPr>
      </w:pPr>
      <w:r w:rsidRPr="00CB39DA">
        <w:t xml:space="preserve">Figure </w:t>
      </w:r>
      <w:fldSimple w:instr=" SEQ Figure \* ARABIC ">
        <w:r w:rsidR="00BA58B6">
          <w:rPr>
            <w:noProof/>
          </w:rPr>
          <w:t>23</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31AFE6BD" w:rsidR="007F0C89" w:rsidRDefault="007F0C89" w:rsidP="007F0C89">
      <w:pPr>
        <w:pStyle w:val="Caption"/>
        <w:jc w:val="center"/>
      </w:pPr>
      <w:r>
        <w:t xml:space="preserve">Figure </w:t>
      </w:r>
      <w:fldSimple w:instr=" SEQ Figure \* ARABIC ">
        <w:r w:rsidR="00BA58B6">
          <w:rPr>
            <w:noProof/>
          </w:rPr>
          <w:t>24</w:t>
        </w:r>
      </w:fldSimple>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245B1E6D" w:rsidR="007F0C89" w:rsidRDefault="007F0C89" w:rsidP="007F0C89">
      <w:pPr>
        <w:pStyle w:val="Caption"/>
        <w:jc w:val="center"/>
      </w:pPr>
      <w:r>
        <w:t xml:space="preserve">Figure </w:t>
      </w:r>
      <w:fldSimple w:instr=" SEQ Figure \* ARABIC ">
        <w:r w:rsidR="00BA58B6">
          <w:rPr>
            <w:noProof/>
          </w:rPr>
          <w:t>25</w:t>
        </w:r>
      </w:fldSimple>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52BB7BBF" w:rsidR="003B7C60" w:rsidRDefault="003B7C60" w:rsidP="0075313E">
      <w:pPr>
        <w:pStyle w:val="Caption"/>
        <w:jc w:val="center"/>
      </w:pPr>
      <w:r>
        <w:t xml:space="preserve">Figure </w:t>
      </w:r>
      <w:fldSimple w:instr=" SEQ Figure \* ARABIC ">
        <w:r w:rsidR="00BA58B6">
          <w:rPr>
            <w:noProof/>
          </w:rPr>
          <w:t>26</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466A4510" w:rsidR="004D5FE6" w:rsidRDefault="003B7C60" w:rsidP="0075313E">
      <w:pPr>
        <w:pStyle w:val="Caption"/>
        <w:jc w:val="center"/>
        <w:rPr>
          <w:b w:val="0"/>
          <w:bCs/>
        </w:rPr>
      </w:pPr>
      <w:r>
        <w:t xml:space="preserve">Figure </w:t>
      </w:r>
      <w:fldSimple w:instr=" SEQ Figure \* ARABIC ">
        <w:r w:rsidR="00BA58B6">
          <w:rPr>
            <w:noProof/>
          </w:rPr>
          <w:t>27</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0A958FE6" w:rsidR="004C5C43" w:rsidRDefault="004C5C43" w:rsidP="00861FC2">
      <w:pPr>
        <w:pStyle w:val="Caption"/>
        <w:jc w:val="center"/>
      </w:pPr>
      <w:r>
        <w:t xml:space="preserve">Figure </w:t>
      </w:r>
      <w:fldSimple w:instr=" SEQ Figure \* ARABIC ">
        <w:r w:rsidR="00BA58B6">
          <w:rPr>
            <w:noProof/>
          </w:rPr>
          <w:t>28</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0A619DF2" w:rsidR="00DA0121" w:rsidRDefault="004C5C43" w:rsidP="00236DE7">
      <w:pPr>
        <w:pStyle w:val="Caption"/>
        <w:jc w:val="center"/>
      </w:pPr>
      <w:r>
        <w:t xml:space="preserve">Figure </w:t>
      </w:r>
      <w:fldSimple w:instr=" SEQ Figure \* ARABIC ">
        <w:r w:rsidR="00BA58B6">
          <w:rPr>
            <w:noProof/>
          </w:rPr>
          <w:t>29</w:t>
        </w:r>
      </w:fldSimple>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40500060" w:rsidR="00B80B8C" w:rsidRDefault="00B80B8C" w:rsidP="00B80B8C">
      <w:pPr>
        <w:pStyle w:val="Caption"/>
        <w:jc w:val="center"/>
      </w:pPr>
      <w:r>
        <w:t xml:space="preserve">Figure </w:t>
      </w:r>
      <w:fldSimple w:instr=" SEQ Figure \* ARABIC ">
        <w:r w:rsidR="00BA58B6">
          <w:rPr>
            <w:noProof/>
          </w:rPr>
          <w:t>30</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512D299B" w:rsidR="00427DAB" w:rsidRDefault="00B67BFA" w:rsidP="0028708B">
      <w:pPr>
        <w:pStyle w:val="Caption"/>
        <w:jc w:val="center"/>
      </w:pPr>
      <w:r>
        <w:t xml:space="preserve">Figure </w:t>
      </w:r>
      <w:fldSimple w:instr=" SEQ Figure \* ARABIC ">
        <w:r w:rsidR="00BA58B6">
          <w:rPr>
            <w:noProof/>
          </w:rPr>
          <w:t>31</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7C2B282E" w:rsidR="00543E72" w:rsidRDefault="00533053" w:rsidP="00533053">
      <w:pPr>
        <w:pStyle w:val="Caption"/>
        <w:jc w:val="center"/>
      </w:pPr>
      <w:r>
        <w:t xml:space="preserve">Figure </w:t>
      </w:r>
      <w:fldSimple w:instr=" SEQ Figure \* ARABIC ">
        <w:r w:rsidR="00BA58B6">
          <w:rPr>
            <w:noProof/>
          </w:rPr>
          <w:t>32</w:t>
        </w:r>
      </w:fldSimple>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000000"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FCE348A" w:rsidR="006D5E8A" w:rsidRDefault="006D5E8A" w:rsidP="006D5E8A">
      <w:pPr>
        <w:pStyle w:val="Caption"/>
        <w:jc w:val="center"/>
      </w:pPr>
      <w:r>
        <w:t xml:space="preserve">Figure </w:t>
      </w:r>
      <w:fldSimple w:instr=" SEQ Figure \* ARABIC ">
        <w:r w:rsidR="00BA58B6">
          <w:rPr>
            <w:noProof/>
          </w:rPr>
          <w:t>33</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1B52E871" w:rsidR="005F2D9B" w:rsidRPr="009E483B" w:rsidRDefault="005F2D9B" w:rsidP="006A4D37">
      <w:pPr>
        <w:pStyle w:val="Caption"/>
        <w:jc w:val="center"/>
      </w:pPr>
      <w:r>
        <w:t xml:space="preserve">Figure </w:t>
      </w:r>
      <w:fldSimple w:instr=" SEQ Figure \* ARABIC ">
        <w:r w:rsidR="00BA58B6">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7EE9AF38" w:rsidR="005F2D9B" w:rsidRPr="007F5E76" w:rsidRDefault="005F2D9B" w:rsidP="00355ED5">
      <w:pPr>
        <w:pStyle w:val="Caption"/>
        <w:jc w:val="center"/>
        <w:rPr>
          <w:b w:val="0"/>
        </w:rPr>
      </w:pPr>
      <w:r>
        <w:t xml:space="preserve">Figure </w:t>
      </w:r>
      <w:fldSimple w:instr=" SEQ Figure \* ARABIC ">
        <w:r w:rsidR="00BA58B6">
          <w:rPr>
            <w:noProof/>
          </w:rPr>
          <w:t>35</w:t>
        </w:r>
      </w:fldSimple>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2F2EDB7E" w:rsidR="00413E01" w:rsidRDefault="00291082" w:rsidP="00291082">
      <w:pPr>
        <w:pStyle w:val="Caption"/>
        <w:jc w:val="center"/>
      </w:pPr>
      <w:r>
        <w:t xml:space="preserve">Figure </w:t>
      </w:r>
      <w:fldSimple w:instr=" SEQ Figure \* ARABIC ">
        <w:r w:rsidR="00BA58B6">
          <w:rPr>
            <w:noProof/>
          </w:rPr>
          <w:t>36</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088A232D" w:rsidR="00656880" w:rsidRDefault="008F5BE2" w:rsidP="008F5BE2">
      <w:pPr>
        <w:pStyle w:val="Caption"/>
        <w:jc w:val="center"/>
      </w:pPr>
      <w:r>
        <w:t xml:space="preserve">Figure </w:t>
      </w:r>
      <w:fldSimple w:instr=" SEQ Figure \* ARABIC ">
        <w:r w:rsidR="00BA58B6">
          <w:rPr>
            <w:noProof/>
          </w:rPr>
          <w:t>37</w:t>
        </w:r>
      </w:fldSimple>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1C4AC5D8" w:rsidR="003C3A0A" w:rsidRDefault="002221E8" w:rsidP="002221E8">
      <w:pPr>
        <w:pStyle w:val="Caption"/>
        <w:jc w:val="center"/>
      </w:pPr>
      <w:r>
        <w:t xml:space="preserve">Figure </w:t>
      </w:r>
      <w:fldSimple w:instr=" SEQ Figure \* ARABIC ">
        <w:r w:rsidR="00BA58B6">
          <w:rPr>
            <w:noProof/>
          </w:rPr>
          <w:t>38</w:t>
        </w:r>
      </w:fldSimple>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7E1960FF" w:rsidR="002D040E" w:rsidRDefault="002D040E" w:rsidP="002D040E">
      <w:pPr>
        <w:pStyle w:val="Caption"/>
        <w:jc w:val="center"/>
      </w:pPr>
      <w:r>
        <w:t xml:space="preserve">Figure </w:t>
      </w:r>
      <w:fldSimple w:instr=" SEQ Figure \* ARABIC ">
        <w:r w:rsidR="00BA58B6">
          <w:rPr>
            <w:noProof/>
          </w:rPr>
          <w:t>39</w:t>
        </w:r>
      </w:fldSimple>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613EDA32" w:rsidR="00123F41" w:rsidRDefault="0086304C" w:rsidP="0086304C">
      <w:pPr>
        <w:pStyle w:val="Caption"/>
        <w:jc w:val="center"/>
      </w:pPr>
      <w:r>
        <w:t xml:space="preserve">Figure </w:t>
      </w:r>
      <w:fldSimple w:instr=" SEQ Figure \* ARABIC ">
        <w:r w:rsidR="00BA58B6">
          <w:rPr>
            <w:noProof/>
          </w:rPr>
          <w:t>40</w:t>
        </w:r>
      </w:fldSimple>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3B1C8C59" w:rsidR="00123F41" w:rsidRDefault="00350E89" w:rsidP="00350E89">
      <w:pPr>
        <w:pStyle w:val="Caption"/>
        <w:jc w:val="center"/>
      </w:pPr>
      <w:r>
        <w:t xml:space="preserve">Figure </w:t>
      </w:r>
      <w:fldSimple w:instr=" SEQ Figure \* ARABIC ">
        <w:r w:rsidR="00BA58B6">
          <w:rPr>
            <w:noProof/>
          </w:rPr>
          <w:t>41</w:t>
        </w:r>
      </w:fldSimple>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7E6CD2CC" w:rsidR="00123F41" w:rsidRPr="00FF5E1F" w:rsidRDefault="00D7607F" w:rsidP="00D7607F">
      <w:pPr>
        <w:pStyle w:val="Caption"/>
        <w:jc w:val="center"/>
      </w:pPr>
      <w:r>
        <w:t xml:space="preserve">Figure </w:t>
      </w:r>
      <w:fldSimple w:instr=" SEQ Figure \* ARABIC ">
        <w:r w:rsidR="00BA58B6">
          <w:rPr>
            <w:noProof/>
          </w:rPr>
          <w:t>42</w:t>
        </w:r>
      </w:fldSimple>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09B407E1" w:rsidR="00AA5989" w:rsidRDefault="0001297D" w:rsidP="0001297D">
      <w:pPr>
        <w:pStyle w:val="Caption"/>
        <w:jc w:val="center"/>
      </w:pPr>
      <w:r>
        <w:t xml:space="preserve">Figure </w:t>
      </w:r>
      <w:fldSimple w:instr=" SEQ Figure \* ARABIC ">
        <w:r w:rsidR="00BA58B6">
          <w:rPr>
            <w:noProof/>
          </w:rPr>
          <w:t>43</w:t>
        </w:r>
      </w:fldSimple>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75EB8D32" w:rsidR="00CF54DE" w:rsidRDefault="00193D89" w:rsidP="006B22EA">
      <w:pPr>
        <w:pStyle w:val="Caption"/>
        <w:jc w:val="center"/>
      </w:pPr>
      <w:r>
        <w:t xml:space="preserve">Figure </w:t>
      </w:r>
      <w:fldSimple w:instr=" SEQ Figure \* ARABIC ">
        <w:r w:rsidR="00BA58B6">
          <w:rPr>
            <w:noProof/>
          </w:rPr>
          <w:t>44</w:t>
        </w:r>
      </w:fldSimple>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4860D616"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fldSimple w:instr=" SEQ Figure \* ARABIC ">
        <w:r w:rsidR="00BA58B6">
          <w:rPr>
            <w:noProof/>
          </w:rPr>
          <w:t>45</w:t>
        </w:r>
      </w:fldSimple>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0C5B27D1" w:rsidR="00E56110" w:rsidRDefault="00002F26" w:rsidP="00002F26">
      <w:pPr>
        <w:pStyle w:val="Caption"/>
        <w:jc w:val="center"/>
        <w:rPr>
          <w:b w:val="0"/>
          <w:bCs/>
        </w:rPr>
      </w:pPr>
      <w:r>
        <w:t xml:space="preserve">Figure </w:t>
      </w:r>
      <w:fldSimple w:instr=" SEQ Figure \* ARABIC ">
        <w:r w:rsidR="00BA58B6">
          <w:rPr>
            <w:noProof/>
          </w:rPr>
          <w:t>46</w:t>
        </w:r>
      </w:fldSimple>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7FE1B357" w:rsidR="00B53DF0" w:rsidRDefault="004D779F" w:rsidP="00DA415B">
      <w:pPr>
        <w:pStyle w:val="Caption"/>
        <w:jc w:val="center"/>
      </w:pPr>
      <w:r>
        <w:t xml:space="preserve">Figure </w:t>
      </w:r>
      <w:fldSimple w:instr=" SEQ Figure \* ARABIC ">
        <w:r w:rsidR="00BA58B6">
          <w:rPr>
            <w:noProof/>
          </w:rPr>
          <w:t>47</w:t>
        </w:r>
      </w:fldSimple>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39512D2D" w:rsidR="00D41B00" w:rsidRDefault="00D41B00" w:rsidP="00D41B00">
      <w:pPr>
        <w:pStyle w:val="Caption"/>
        <w:jc w:val="center"/>
      </w:pPr>
      <w:r>
        <w:t xml:space="preserve">Figure </w:t>
      </w:r>
      <w:fldSimple w:instr=" SEQ Figure \* ARABIC ">
        <w:r w:rsidR="00BA58B6">
          <w:rPr>
            <w:noProof/>
          </w:rPr>
          <w:t>48</w:t>
        </w:r>
      </w:fldSimple>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54252810" w:rsidR="00781FC2" w:rsidRDefault="0025572B" w:rsidP="0025572B">
      <w:pPr>
        <w:pStyle w:val="Caption"/>
        <w:jc w:val="center"/>
        <w:rPr>
          <w:b w:val="0"/>
          <w:bCs/>
        </w:rPr>
      </w:pPr>
      <w:r>
        <w:t xml:space="preserve">Figure </w:t>
      </w:r>
      <w:fldSimple w:instr=" SEQ Figure \* ARABIC ">
        <w:r w:rsidR="00BA58B6">
          <w:rPr>
            <w:noProof/>
          </w:rPr>
          <w:t>49</w:t>
        </w:r>
      </w:fldSimple>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374699DD" w:rsidR="003F59D2" w:rsidRPr="006C0387" w:rsidRDefault="006124DE" w:rsidP="006C0387">
      <w:pPr>
        <w:pStyle w:val="Caption"/>
        <w:jc w:val="center"/>
        <w:rPr>
          <w:b w:val="0"/>
          <w:bCs/>
        </w:rPr>
      </w:pPr>
      <w:r>
        <w:t xml:space="preserve">Figure </w:t>
      </w:r>
      <w:fldSimple w:instr=" SEQ Figure \* ARABIC ">
        <w:r w:rsidR="00BA58B6">
          <w:rPr>
            <w:noProof/>
          </w:rPr>
          <w:t>50</w:t>
        </w:r>
      </w:fldSimple>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0673172F" w:rsidR="00FF2748" w:rsidRDefault="00FF2748" w:rsidP="00FF2748">
      <w:pPr>
        <w:pStyle w:val="Caption"/>
        <w:jc w:val="center"/>
        <w:rPr>
          <w:b w:val="0"/>
          <w:bCs/>
        </w:rPr>
      </w:pPr>
      <w:r>
        <w:t xml:space="preserve">Figure </w:t>
      </w:r>
      <w:fldSimple w:instr=" SEQ Figure \* ARABIC ">
        <w:r w:rsidR="00BA58B6">
          <w:rPr>
            <w:noProof/>
          </w:rPr>
          <w:t>51</w:t>
        </w:r>
      </w:fldSimple>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60E37ADB" w:rsidR="00746CD4" w:rsidRDefault="00565A71" w:rsidP="00565A71">
      <w:pPr>
        <w:pStyle w:val="Caption"/>
        <w:jc w:val="center"/>
      </w:pPr>
      <w:r>
        <w:t xml:space="preserve">Figure </w:t>
      </w:r>
      <w:fldSimple w:instr=" SEQ Figure \* ARABIC ">
        <w:r w:rsidR="00BA58B6">
          <w:rPr>
            <w:noProof/>
          </w:rPr>
          <w:t>52</w:t>
        </w:r>
      </w:fldSimple>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07E9C721" w:rsidR="00A858FD" w:rsidRDefault="00FE6054" w:rsidP="00FE6054">
      <w:pPr>
        <w:pStyle w:val="Caption"/>
        <w:jc w:val="center"/>
      </w:pPr>
      <w:r>
        <w:t xml:space="preserve">Figure </w:t>
      </w:r>
      <w:fldSimple w:instr=" SEQ Figure \* ARABIC ">
        <w:r w:rsidR="00BA58B6">
          <w:rPr>
            <w:noProof/>
          </w:rPr>
          <w:t>53</w:t>
        </w:r>
      </w:fldSimple>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77FC2C77" w:rsidR="00D516C5" w:rsidRDefault="000D274A" w:rsidP="00450898">
      <w:pPr>
        <w:pStyle w:val="Caption"/>
        <w:jc w:val="center"/>
      </w:pPr>
      <w:r>
        <w:t xml:space="preserve">Figure </w:t>
      </w:r>
      <w:fldSimple w:instr=" SEQ Figure \* ARABIC ">
        <w:r w:rsidR="00BA58B6">
          <w:rPr>
            <w:noProof/>
          </w:rPr>
          <w:t>54</w:t>
        </w:r>
      </w:fldSimple>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1759547C" w:rsidR="00473B42" w:rsidRDefault="00832CA4" w:rsidP="00832CA4">
      <w:pPr>
        <w:pStyle w:val="Caption"/>
        <w:jc w:val="center"/>
      </w:pPr>
      <w:r>
        <w:t xml:space="preserve">Figure </w:t>
      </w:r>
      <w:fldSimple w:instr=" SEQ Figure \* ARABIC ">
        <w:r w:rsidR="00BA58B6">
          <w:rPr>
            <w:noProof/>
          </w:rPr>
          <w:t>55</w:t>
        </w:r>
      </w:fldSimple>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1C9A3563" w:rsidR="00F537CD" w:rsidRDefault="002F2798" w:rsidP="00F537CD">
      <w:pPr>
        <w:keepNext/>
      </w:pPr>
      <w:r>
        <w:rPr>
          <w:noProof/>
        </w:rPr>
        <w:drawing>
          <wp:inline distT="0" distB="0" distL="0" distR="0" wp14:anchorId="62FEDCA5" wp14:editId="22C7DDE3">
            <wp:extent cx="6645910" cy="5987415"/>
            <wp:effectExtent l="0" t="0" r="0" b="0"/>
            <wp:docPr id="172" name="Picture 172"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05A6ABE6" w:rsidR="00654E19" w:rsidRPr="00075071" w:rsidRDefault="00F537CD" w:rsidP="00465F4A">
      <w:pPr>
        <w:pStyle w:val="Caption"/>
        <w:jc w:val="center"/>
      </w:pPr>
      <w:r>
        <w:t xml:space="preserve">Figure </w:t>
      </w:r>
      <w:fldSimple w:instr=" SEQ Figure \* ARABIC ">
        <w:r w:rsidR="00BA58B6">
          <w:rPr>
            <w:noProof/>
          </w:rPr>
          <w:t>56</w:t>
        </w:r>
      </w:fldSimple>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57FEAB09"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0F3D1CC4" w:rsidR="004E48E4" w:rsidRDefault="00561EF0" w:rsidP="001B4D77">
      <w:pPr>
        <w:pStyle w:val="Caption"/>
        <w:jc w:val="center"/>
      </w:pPr>
      <w:r>
        <w:t xml:space="preserve">Figure </w:t>
      </w:r>
      <w:fldSimple w:instr=" SEQ Figure \* ARABIC ">
        <w:r w:rsidR="00BA58B6">
          <w:rPr>
            <w:noProof/>
          </w:rPr>
          <w:t>57</w:t>
        </w:r>
      </w:fldSimple>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42B7B45F" w:rsidR="00484CBE" w:rsidRDefault="002C15E7" w:rsidP="002C15E7">
      <w:pPr>
        <w:pStyle w:val="Caption"/>
        <w:jc w:val="center"/>
        <w:rPr>
          <w:b w:val="0"/>
          <w:bCs/>
        </w:rPr>
      </w:pPr>
      <w:r>
        <w:t xml:space="preserve">Figure </w:t>
      </w:r>
      <w:fldSimple w:instr=" SEQ Figure \* ARABIC ">
        <w:r w:rsidR="00BA58B6">
          <w:rPr>
            <w:noProof/>
          </w:rPr>
          <w:t>58</w:t>
        </w:r>
      </w:fldSimple>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1B309FFD" w:rsidR="00012E00" w:rsidRDefault="00174429" w:rsidP="006F5116">
      <w:pPr>
        <w:pStyle w:val="Caption"/>
        <w:jc w:val="center"/>
      </w:pPr>
      <w:r>
        <w:t xml:space="preserve">Figure </w:t>
      </w:r>
      <w:fldSimple w:instr=" SEQ Figure \* ARABIC ">
        <w:r w:rsidR="00BA58B6">
          <w:rPr>
            <w:noProof/>
          </w:rPr>
          <w:t>59</w:t>
        </w:r>
      </w:fldSimple>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1A7C607C" w:rsidR="00D833AC" w:rsidRDefault="00092C61" w:rsidP="003342DE">
      <w:pPr>
        <w:pStyle w:val="Caption"/>
        <w:jc w:val="center"/>
      </w:pPr>
      <w:r>
        <w:t xml:space="preserve">Figure </w:t>
      </w:r>
      <w:fldSimple w:instr=" SEQ Figure \* ARABIC ">
        <w:r w:rsidR="00BA58B6">
          <w:rPr>
            <w:noProof/>
          </w:rPr>
          <w:t>60</w:t>
        </w:r>
      </w:fldSimple>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7C331C5F" w:rsidR="003E0251" w:rsidRDefault="003342DE" w:rsidP="003342DE">
      <w:pPr>
        <w:pStyle w:val="Caption"/>
        <w:jc w:val="center"/>
      </w:pPr>
      <w:r>
        <w:t xml:space="preserve">Figure </w:t>
      </w:r>
      <w:fldSimple w:instr=" SEQ Figure \* ARABIC ">
        <w:r w:rsidR="00BA58B6">
          <w:rPr>
            <w:noProof/>
          </w:rPr>
          <w:t>61</w:t>
        </w:r>
      </w:fldSimple>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4E90FBAF" w:rsidR="00FA64E1" w:rsidRDefault="00FA64E1" w:rsidP="00FA64E1">
      <w:pPr>
        <w:pStyle w:val="Caption"/>
        <w:jc w:val="center"/>
      </w:pPr>
      <w:r>
        <w:t xml:space="preserve">Figure </w:t>
      </w:r>
      <w:fldSimple w:instr=" SEQ Figure \* ARABIC ">
        <w:r w:rsidR="00BA58B6">
          <w:rPr>
            <w:noProof/>
          </w:rPr>
          <w:t>62</w:t>
        </w:r>
      </w:fldSimple>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3E3768A6" w:rsidR="00EF6AF4" w:rsidRDefault="003A7636" w:rsidP="003A7636">
      <w:pPr>
        <w:pStyle w:val="Caption"/>
        <w:jc w:val="center"/>
      </w:pPr>
      <w:r>
        <w:t xml:space="preserve">Figure </w:t>
      </w:r>
      <w:fldSimple w:instr=" SEQ Figure \* ARABIC ">
        <w:r w:rsidR="00BA58B6">
          <w:rPr>
            <w:noProof/>
          </w:rPr>
          <w:t>63</w:t>
        </w:r>
      </w:fldSimple>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75BCDCBC" w:rsidR="00404965" w:rsidRDefault="003A7636" w:rsidP="003A7636">
      <w:pPr>
        <w:pStyle w:val="Caption"/>
        <w:jc w:val="center"/>
      </w:pPr>
      <w:r>
        <w:t xml:space="preserve">Figure </w:t>
      </w:r>
      <w:fldSimple w:instr=" SEQ Figure \* ARABIC ">
        <w:r w:rsidR="00BA58B6">
          <w:rPr>
            <w:noProof/>
          </w:rPr>
          <w:t>64</w:t>
        </w:r>
      </w:fldSimple>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16247DEE" w:rsidR="00B45D08" w:rsidRDefault="003A7636" w:rsidP="003848EB">
      <w:pPr>
        <w:pStyle w:val="Caption"/>
        <w:jc w:val="center"/>
      </w:pPr>
      <w:r>
        <w:t xml:space="preserve">Figure </w:t>
      </w:r>
      <w:fldSimple w:instr=" SEQ Figure \* ARABIC ">
        <w:r w:rsidR="00BA58B6">
          <w:rPr>
            <w:noProof/>
          </w:rPr>
          <w:t>65</w:t>
        </w:r>
      </w:fldSimple>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233DF4FB" w:rsidR="00586ABE" w:rsidRDefault="00B61E92" w:rsidP="00B61E92">
      <w:pPr>
        <w:pStyle w:val="Caption"/>
        <w:jc w:val="center"/>
      </w:pPr>
      <w:r>
        <w:t xml:space="preserve">Figure </w:t>
      </w:r>
      <w:fldSimple w:instr=" SEQ Figure \* ARABIC ">
        <w:r w:rsidR="00BA58B6">
          <w:rPr>
            <w:noProof/>
          </w:rPr>
          <w:t>66</w:t>
        </w:r>
      </w:fldSimple>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50950822" w14:textId="77777777" w:rsidR="00545A01" w:rsidRDefault="00545A01"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4254D9B5" w:rsidR="006D0371" w:rsidRDefault="006D0371" w:rsidP="00F118FD">
      <w:pPr>
        <w:pStyle w:val="Caption"/>
        <w:jc w:val="center"/>
      </w:pPr>
      <w:r>
        <w:t xml:space="preserve">Figure </w:t>
      </w:r>
      <w:fldSimple w:instr=" SEQ Figure \* ARABIC ">
        <w:r w:rsidR="00BA58B6">
          <w:rPr>
            <w:noProof/>
          </w:rPr>
          <w:t>67</w:t>
        </w:r>
      </w:fldSimple>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B27FABB"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w:t>
      </w:r>
      <w:r w:rsidR="00545A01">
        <w:t>,</w:t>
      </w:r>
      <w:r w:rsidR="004B7445">
        <w:t xml:space="preserve">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Default="00BC5397" w:rsidP="00D00D63"/>
    <w:p w14:paraId="57EAFD52" w14:textId="77777777" w:rsidR="00545A01" w:rsidRDefault="00545A01" w:rsidP="00D00D63"/>
    <w:p w14:paraId="797123BD" w14:textId="77777777" w:rsidR="00545A01" w:rsidRDefault="00545A01" w:rsidP="00D00D63"/>
    <w:p w14:paraId="2EA1A5AA" w14:textId="77777777" w:rsidR="00545A01" w:rsidRPr="00D00D63" w:rsidRDefault="00545A01"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6C78CE3E" w:rsidR="0076353F" w:rsidRDefault="0076353F" w:rsidP="0076353F">
      <w:pPr>
        <w:pStyle w:val="Caption"/>
        <w:jc w:val="center"/>
      </w:pPr>
      <w:r>
        <w:t xml:space="preserve">Figure </w:t>
      </w:r>
      <w:fldSimple w:instr=" SEQ Figure \* ARABIC ">
        <w:r w:rsidR="00BA58B6">
          <w:rPr>
            <w:noProof/>
          </w:rPr>
          <w:t>68</w:t>
        </w:r>
      </w:fldSimple>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4A2DAAED" w:rsidR="00471535" w:rsidRDefault="00866148" w:rsidP="00264469">
      <w:r>
        <w:t xml:space="preserve">We activate all the column pins </w:t>
      </w:r>
      <w:r w:rsidR="00A93286">
        <w:t xml:space="preserve">with </w:t>
      </w:r>
      <w:r>
        <w:t xml:space="preserve">each </w:t>
      </w:r>
      <w:r w:rsidR="00F806FA">
        <w:t>microcontroller loop</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3FAF110F" w:rsidR="002D60D3" w:rsidRDefault="002D60D3" w:rsidP="006C4C15">
      <w:pPr>
        <w:pStyle w:val="Caption"/>
        <w:jc w:val="center"/>
        <w:rPr>
          <w:b w:val="0"/>
          <w:bCs/>
        </w:rPr>
      </w:pPr>
      <w:r>
        <w:t xml:space="preserve">Figure </w:t>
      </w:r>
      <w:fldSimple w:instr=" SEQ Figure \* ARABIC ">
        <w:r w:rsidR="00BA58B6">
          <w:rPr>
            <w:noProof/>
          </w:rPr>
          <w:t>69</w:t>
        </w:r>
      </w:fldSimple>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BF14A32" w:rsidR="008A09FE" w:rsidRDefault="009636B6" w:rsidP="00264469">
      <w:r>
        <w:lastRenderedPageBreak/>
        <w:t>Suppose state changes are detected (new and old values in a position are different). In that case</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799FF191" w:rsidR="00C96289" w:rsidRDefault="00C96289" w:rsidP="00C96289">
      <w:pPr>
        <w:pStyle w:val="Caption"/>
        <w:jc w:val="center"/>
      </w:pPr>
      <w:r>
        <w:t xml:space="preserve">Figure </w:t>
      </w:r>
      <w:fldSimple w:instr=" SEQ Figure \* ARABIC ">
        <w:r w:rsidR="00BA58B6">
          <w:rPr>
            <w:noProof/>
          </w:rPr>
          <w:t>70</w:t>
        </w:r>
      </w:fldSimple>
      <w:r>
        <w:t xml:space="preserve"> | Messaging </w:t>
      </w:r>
      <w:r w:rsidRPr="00BE52EC">
        <w:rPr>
          <w:b w:val="0"/>
          <w:bCs/>
        </w:rPr>
        <w:t>(Appendix/Code/Hardware/controller.ino)</w:t>
      </w:r>
    </w:p>
    <w:p w14:paraId="7D1F7110" w14:textId="77777777" w:rsidR="00942B31" w:rsidRDefault="00942B31" w:rsidP="00264469"/>
    <w:p w14:paraId="7C0C55AC" w14:textId="25423586" w:rsidR="003D5759" w:rsidRDefault="003D5759" w:rsidP="000E7696">
      <w:pPr>
        <w:pStyle w:val="Heading4"/>
      </w:pPr>
      <w:r>
        <w:t>5.1.3.3</w:t>
      </w:r>
      <w:r w:rsidR="000E7696">
        <w:t>. | Debounce Handling</w:t>
      </w:r>
    </w:p>
    <w:p w14:paraId="6C130875" w14:textId="77777777" w:rsidR="000E7696" w:rsidRDefault="000E7696" w:rsidP="000E7696"/>
    <w:p w14:paraId="4A59BAF8" w14:textId="77777777" w:rsidR="0086554C" w:rsidRDefault="00BC658E" w:rsidP="000E7696">
      <w:r>
        <w:t>However, as discussed in previous sections</w:t>
      </w:r>
      <w:r w:rsidR="00F10A25">
        <w:t xml:space="preserve">, </w:t>
      </w:r>
      <w:r w:rsidR="008E47C1">
        <w:t xml:space="preserve">momentary </w:t>
      </w:r>
      <w:r w:rsidR="00DF74A7">
        <w:t xml:space="preserve">tactile </w:t>
      </w:r>
      <w:r w:rsidR="008E47C1">
        <w:t>switch</w:t>
      </w:r>
      <w:r w:rsidR="00DF74A7">
        <w:t>es</w:t>
      </w:r>
      <w:r w:rsidR="008E47C1">
        <w:t xml:space="preserve"> are not guaranteed to</w:t>
      </w:r>
      <w:r w:rsidR="006813C1">
        <w:t xml:space="preserve"> </w:t>
      </w:r>
      <w:r w:rsidR="00164A4A">
        <w:t>be immune to physical bouncing</w:t>
      </w:r>
      <w:r w:rsidR="000A51F7">
        <w:t xml:space="preserve"> and may trigger unsolicited actions from the </w:t>
      </w:r>
      <w:r w:rsidR="00F106F8">
        <w:t>controller.</w:t>
      </w:r>
      <w:r w:rsidR="00042761">
        <w:t xml:space="preserve"> However, our device has</w:t>
      </w:r>
      <w:r w:rsidR="00EF31F6">
        <w:t xml:space="preserve"> two types of inputs</w:t>
      </w:r>
      <w:r w:rsidR="00F407A3">
        <w:t>,</w:t>
      </w:r>
      <w:r w:rsidR="00EF31F6">
        <w:t xml:space="preserve"> beh</w:t>
      </w:r>
      <w:r w:rsidR="00F407A3">
        <w:t>a</w:t>
      </w:r>
      <w:r w:rsidR="00EF31F6">
        <w:t>ving</w:t>
      </w:r>
      <w:r w:rsidR="00F407A3">
        <w:t xml:space="preserve"> </w:t>
      </w:r>
      <w:r w:rsidR="004A0B6E">
        <w:t>s</w:t>
      </w:r>
      <w:r w:rsidR="002B5741">
        <w:t>y</w:t>
      </w:r>
      <w:r w:rsidR="004A0B6E">
        <w:t>mmetrically</w:t>
      </w:r>
      <w:r w:rsidR="002B5741">
        <w:t xml:space="preserve"> opposing</w:t>
      </w:r>
      <w:r w:rsidR="004A0B6E">
        <w:t xml:space="preserve">. </w:t>
      </w:r>
    </w:p>
    <w:p w14:paraId="4D144930" w14:textId="77777777" w:rsidR="0086554C" w:rsidRDefault="0086554C" w:rsidP="000E7696"/>
    <w:p w14:paraId="5F35D816" w14:textId="5C243C09" w:rsidR="0086554C" w:rsidRPr="0086554C" w:rsidRDefault="0086554C" w:rsidP="000E7696">
      <w:pPr>
        <w:rPr>
          <w:b/>
          <w:bCs/>
        </w:rPr>
      </w:pPr>
      <w:r w:rsidRPr="0086554C">
        <w:rPr>
          <w:b/>
          <w:bCs/>
        </w:rPr>
        <w:t xml:space="preserve">The </w:t>
      </w:r>
      <w:r>
        <w:rPr>
          <w:b/>
          <w:bCs/>
        </w:rPr>
        <w:t>Fret Button</w:t>
      </w:r>
    </w:p>
    <w:p w14:paraId="5C402D66" w14:textId="2B017246" w:rsidR="000E7696" w:rsidRDefault="002B5741" w:rsidP="000E7696">
      <w:r>
        <w:t>The more traditional</w:t>
      </w:r>
      <w:r w:rsidR="00386C03">
        <w:t xml:space="preserve"> perspective on inputs </w:t>
      </w:r>
      <w:r w:rsidR="00B36751">
        <w:t xml:space="preserve">is </w:t>
      </w:r>
      <w:r w:rsidR="00386C03">
        <w:t xml:space="preserve">that they trigger an action when </w:t>
      </w:r>
      <w:r w:rsidR="00EA12A7">
        <w:t>pressed</w:t>
      </w:r>
      <w:r w:rsidR="0086554C">
        <w:t xml:space="preserve">, which is </w:t>
      </w:r>
      <w:r w:rsidR="008C099E">
        <w:t>valid</w:t>
      </w:r>
      <w:r w:rsidR="0086554C">
        <w:t xml:space="preserve"> for</w:t>
      </w:r>
      <w:r w:rsidR="008C099E">
        <w:t xml:space="preserve"> </w:t>
      </w:r>
      <w:r w:rsidR="008B5B11">
        <w:t xml:space="preserve">our fret switches. </w:t>
      </w:r>
      <w:r w:rsidR="00DF0535">
        <w:t xml:space="preserve">When </w:t>
      </w:r>
      <w:r w:rsidR="00BC74C7">
        <w:t>a fret press happen</w:t>
      </w:r>
      <w:r w:rsidR="00FC2563">
        <w:t>s</w:t>
      </w:r>
      <w:r w:rsidR="00BC74C7">
        <w:t xml:space="preserve">, </w:t>
      </w:r>
      <w:r w:rsidR="00F945A8">
        <w:t xml:space="preserve">we may assume </w:t>
      </w:r>
      <w:r w:rsidR="00FC2563">
        <w:t xml:space="preserve">that </w:t>
      </w:r>
      <w:r w:rsidR="00035D18">
        <w:t xml:space="preserve">the </w:t>
      </w:r>
      <w:r w:rsidR="002914E7">
        <w:t xml:space="preserve">state </w:t>
      </w:r>
      <w:r w:rsidR="00035D18">
        <w:t>change</w:t>
      </w:r>
      <w:r w:rsidR="00FC2563">
        <w:t xml:space="preserve"> was intentional</w:t>
      </w:r>
      <w:r w:rsidR="000A2E02">
        <w:t xml:space="preserve"> </w:t>
      </w:r>
      <w:r w:rsidR="002914E7">
        <w:t xml:space="preserve">after a </w:t>
      </w:r>
      <w:r w:rsidR="00743A46">
        <w:t>particular</w:t>
      </w:r>
      <w:r w:rsidR="002914E7">
        <w:t xml:space="preserve"> time</w:t>
      </w:r>
      <w:r w:rsidR="00D60C67">
        <w:t xml:space="preserve">, </w:t>
      </w:r>
      <w:r w:rsidR="00035D18">
        <w:t xml:space="preserve"> </w:t>
      </w:r>
      <w:r w:rsidR="0042513D">
        <w:t xml:space="preserve">typically around </w:t>
      </w:r>
      <w:r w:rsidR="00743A46">
        <w:t>50 to 100ms.</w:t>
      </w:r>
    </w:p>
    <w:p w14:paraId="479281BF" w14:textId="63C821EF" w:rsidR="00743A46" w:rsidRDefault="00743A46" w:rsidP="001337A0">
      <w:pPr>
        <w:keepNext/>
        <w:jc w:val="center"/>
      </w:pPr>
    </w:p>
    <w:p w14:paraId="3A6F4B9B" w14:textId="556C4727" w:rsidR="00743A46" w:rsidRPr="00AA0B8A" w:rsidRDefault="00651D23" w:rsidP="000E7696">
      <w:pPr>
        <w:rPr>
          <w:b/>
          <w:bCs/>
        </w:rPr>
      </w:pPr>
      <w:r w:rsidRPr="00AA0B8A">
        <w:rPr>
          <w:b/>
          <w:bCs/>
        </w:rPr>
        <w:t>The Strum Switch</w:t>
      </w:r>
    </w:p>
    <w:p w14:paraId="6FE57540" w14:textId="205B2177" w:rsidR="00651D23" w:rsidRDefault="00FB3AC5" w:rsidP="000E7696">
      <w:r>
        <w:t>On the other hand, strum switch</w:t>
      </w:r>
      <w:r w:rsidR="00AA0B8A">
        <w:t>es</w:t>
      </w:r>
      <w:r>
        <w:t xml:space="preserve"> should be considered active when released</w:t>
      </w:r>
      <w:r w:rsidR="006859FD">
        <w:t>,</w:t>
      </w:r>
      <w:r w:rsidR="001A7D3E">
        <w:t xml:space="preserve"> as they activate a sound</w:t>
      </w:r>
      <w:r w:rsidR="006859FD">
        <w:t xml:space="preserve"> after </w:t>
      </w:r>
      <w:r w:rsidR="006B4F34">
        <w:t>the strings have been put under pressure and let go</w:t>
      </w:r>
      <w:r w:rsidR="006859FD">
        <w:t>.</w:t>
      </w:r>
      <w:r w:rsidR="00914DF7">
        <w:t xml:space="preserve"> </w:t>
      </w:r>
      <w:r w:rsidR="00AB782D">
        <w:t xml:space="preserve">We may expect more noise from </w:t>
      </w:r>
      <w:r w:rsidR="00E17159">
        <w:t>our solution</w:t>
      </w:r>
      <w:r w:rsidR="004B603E">
        <w:t>,</w:t>
      </w:r>
      <w:r w:rsidR="00E17159">
        <w:t xml:space="preserve"> </w:t>
      </w:r>
      <w:r w:rsidR="004B603E">
        <w:t xml:space="preserve">as </w:t>
      </w:r>
      <w:r w:rsidR="000618B3">
        <w:t xml:space="preserve">our </w:t>
      </w:r>
      <w:r w:rsidR="004B603E">
        <w:t xml:space="preserve">switches use </w:t>
      </w:r>
      <w:r w:rsidR="00AB782D">
        <w:t>physical strings attached to levers with springs</w:t>
      </w:r>
      <w:r w:rsidR="004B603E">
        <w:t xml:space="preserve"> </w:t>
      </w:r>
      <w:r w:rsidR="002D3616">
        <w:t>that may trigger involuntary on-off changes</w:t>
      </w:r>
      <w:r w:rsidR="00C8799F">
        <w:t xml:space="preserve">. </w:t>
      </w:r>
      <w:r w:rsidR="009C1174">
        <w:t xml:space="preserve">Therefore we cannot apply the same method </w:t>
      </w:r>
      <w:r w:rsidR="00F979A8">
        <w:t>to</w:t>
      </w:r>
      <w:r w:rsidR="009C1174">
        <w:t xml:space="preserve"> </w:t>
      </w:r>
      <w:r w:rsidR="00F979A8">
        <w:t xml:space="preserve">strums and frets. </w:t>
      </w:r>
      <w:r w:rsidR="00FC31BC">
        <w:t>To solve this problem</w:t>
      </w:r>
      <w:r w:rsidR="00E05616">
        <w:t xml:space="preserve">, we may use </w:t>
      </w:r>
      <w:r w:rsidR="005D4389">
        <w:t xml:space="preserve">a state machine to determine </w:t>
      </w:r>
      <w:r w:rsidR="0056284A">
        <w:t>the current</w:t>
      </w:r>
      <w:r w:rsidR="00976C89">
        <w:t xml:space="preserve"> state of the activated string.</w:t>
      </w:r>
      <w:r w:rsidR="008C1D48">
        <w:t xml:space="preserve"> </w:t>
      </w:r>
      <w:r w:rsidR="00467879">
        <w:t>After the first release, we can</w:t>
      </w:r>
      <w:r w:rsidR="0087772B">
        <w:t xml:space="preserve"> measure the time of </w:t>
      </w:r>
      <w:r w:rsidR="00D86EEC">
        <w:t xml:space="preserve">string state changes and only act if the last change </w:t>
      </w:r>
      <w:r w:rsidR="00A64029">
        <w:t>happen</w:t>
      </w:r>
      <w:r w:rsidR="00F41F0D">
        <w:t>s</w:t>
      </w:r>
      <w:r w:rsidR="00A64029">
        <w:t xml:space="preserve"> after</w:t>
      </w:r>
      <w:r w:rsidR="00F41F0D">
        <w:t xml:space="preserve"> the debounce time.</w:t>
      </w:r>
    </w:p>
    <w:p w14:paraId="1663ED84" w14:textId="77777777" w:rsidR="001337A0" w:rsidRDefault="001337A0" w:rsidP="000E7696"/>
    <w:p w14:paraId="5A495C8D" w14:textId="77777777" w:rsidR="009061B9" w:rsidRDefault="00106620" w:rsidP="00EC2FC0">
      <w:pPr>
        <w:keepNext/>
        <w:jc w:val="center"/>
      </w:pPr>
      <w:r>
        <w:rPr>
          <w:noProof/>
        </w:rPr>
        <w:lastRenderedPageBreak/>
        <w:drawing>
          <wp:inline distT="0" distB="0" distL="0" distR="0" wp14:anchorId="52785649" wp14:editId="699170FB">
            <wp:extent cx="5439679" cy="4733862"/>
            <wp:effectExtent l="0" t="0" r="8890" b="0"/>
            <wp:docPr id="169" name="Picture 16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Diagram&#10;&#10;Description automatically generated with low confidence"/>
                    <pic:cNvPicPr/>
                  </pic:nvPicPr>
                  <pic:blipFill>
                    <a:blip r:embed="rId103">
                      <a:extLst>
                        <a:ext uri="{28A0092B-C50C-407E-A947-70E740481C1C}">
                          <a14:useLocalDpi xmlns:a14="http://schemas.microsoft.com/office/drawing/2010/main" val="0"/>
                        </a:ext>
                      </a:extLst>
                    </a:blip>
                    <a:stretch>
                      <a:fillRect/>
                    </a:stretch>
                  </pic:blipFill>
                  <pic:spPr>
                    <a:xfrm>
                      <a:off x="0" y="0"/>
                      <a:ext cx="5447354" cy="4740541"/>
                    </a:xfrm>
                    <a:prstGeom prst="rect">
                      <a:avLst/>
                    </a:prstGeom>
                  </pic:spPr>
                </pic:pic>
              </a:graphicData>
            </a:graphic>
          </wp:inline>
        </w:drawing>
      </w:r>
    </w:p>
    <w:p w14:paraId="77072135" w14:textId="0A5588C3" w:rsidR="001337A0" w:rsidRDefault="009061B9" w:rsidP="009061B9">
      <w:pPr>
        <w:pStyle w:val="Caption"/>
        <w:jc w:val="center"/>
      </w:pPr>
      <w:r>
        <w:t xml:space="preserve">Figure </w:t>
      </w:r>
      <w:fldSimple w:instr=" SEQ Figure \* ARABIC ">
        <w:r w:rsidR="00BA58B6">
          <w:rPr>
            <w:noProof/>
          </w:rPr>
          <w:t>71</w:t>
        </w:r>
      </w:fldSimple>
      <w:r>
        <w:t>| Debouncing</w:t>
      </w:r>
    </w:p>
    <w:p w14:paraId="0B083BF9" w14:textId="77777777" w:rsidR="009061B9" w:rsidRDefault="009061B9" w:rsidP="009061B9"/>
    <w:p w14:paraId="6932BE2E" w14:textId="47F1E756" w:rsidR="00EC2FC0" w:rsidRDefault="00EC2FC0" w:rsidP="009061B9">
      <w:r>
        <w:t xml:space="preserve">The </w:t>
      </w:r>
      <w:r w:rsidR="00A813C3">
        <w:t xml:space="preserve">improved version of </w:t>
      </w:r>
      <w:r w:rsidR="006C3C65">
        <w:t>our debounce handling looks the following:</w:t>
      </w:r>
    </w:p>
    <w:p w14:paraId="50719A5F" w14:textId="77777777" w:rsidR="00EC2FC0" w:rsidRDefault="00EC2FC0" w:rsidP="009061B9"/>
    <w:p w14:paraId="6AD4DC17" w14:textId="77777777" w:rsidR="00EC2FC0" w:rsidRDefault="006D19BD" w:rsidP="00EC2FC0">
      <w:pPr>
        <w:keepNext/>
      </w:pPr>
      <w:r w:rsidRPr="006D19BD">
        <w:rPr>
          <w:noProof/>
        </w:rPr>
        <w:drawing>
          <wp:inline distT="0" distB="0" distL="0" distR="0" wp14:anchorId="19556F00" wp14:editId="229EB044">
            <wp:extent cx="6645910" cy="2563495"/>
            <wp:effectExtent l="0" t="0" r="2540" b="8255"/>
            <wp:docPr id="170" name="Picture 1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Text, letter&#10;&#10;Description automatically generated"/>
                    <pic:cNvPicPr/>
                  </pic:nvPicPr>
                  <pic:blipFill>
                    <a:blip r:embed="rId104"/>
                    <a:stretch>
                      <a:fillRect/>
                    </a:stretch>
                  </pic:blipFill>
                  <pic:spPr>
                    <a:xfrm>
                      <a:off x="0" y="0"/>
                      <a:ext cx="6645910" cy="2563495"/>
                    </a:xfrm>
                    <a:prstGeom prst="rect">
                      <a:avLst/>
                    </a:prstGeom>
                  </pic:spPr>
                </pic:pic>
              </a:graphicData>
            </a:graphic>
          </wp:inline>
        </w:drawing>
      </w:r>
    </w:p>
    <w:p w14:paraId="2AD5EC5E" w14:textId="1852FCD4" w:rsidR="009061B9" w:rsidRDefault="00EC2FC0" w:rsidP="00EC2FC0">
      <w:pPr>
        <w:pStyle w:val="Caption"/>
        <w:jc w:val="center"/>
      </w:pPr>
      <w:r>
        <w:t xml:space="preserve">Figure </w:t>
      </w:r>
      <w:fldSimple w:instr=" SEQ Figure \* ARABIC ">
        <w:r w:rsidR="00BA58B6">
          <w:rPr>
            <w:noProof/>
          </w:rPr>
          <w:t>72</w:t>
        </w:r>
      </w:fldSimple>
      <w:r>
        <w:t xml:space="preserve"> | Fret Debounce</w:t>
      </w:r>
      <w:r w:rsidR="00DA110D">
        <w:t xml:space="preserve"> Handling</w:t>
      </w:r>
    </w:p>
    <w:p w14:paraId="3AA3EE47" w14:textId="77777777" w:rsidR="00EC2FC0" w:rsidRPr="00EC2FC0" w:rsidRDefault="00EC2FC0" w:rsidP="00EC2FC0"/>
    <w:p w14:paraId="763281C6" w14:textId="77777777" w:rsidR="002009EB" w:rsidRDefault="002009EB" w:rsidP="002009EB"/>
    <w:p w14:paraId="1C7A684A" w14:textId="17314BA3" w:rsidR="003700B8" w:rsidRDefault="00AC65F1" w:rsidP="005C3C40">
      <w:pPr>
        <w:pStyle w:val="Heading3"/>
      </w:pPr>
      <w:bookmarkStart w:id="59" w:name="_Toc127837659"/>
      <w:r>
        <w:lastRenderedPageBreak/>
        <w:t>5.1.3.</w:t>
      </w:r>
      <w:r w:rsidR="000E7696">
        <w:t>4.</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036E41C5" w14:textId="77777777" w:rsidR="00240D02" w:rsidRDefault="00240D02" w:rsidP="002710D5"/>
    <w:p w14:paraId="2A4B03C2" w14:textId="7AA471DE"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571AC4">
        <w:t xml:space="preserve"> </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0DDC61D6" w:rsidR="00336B35" w:rsidRDefault="00336B35" w:rsidP="00A1519A">
      <w:pPr>
        <w:pStyle w:val="Caption"/>
        <w:jc w:val="center"/>
      </w:pPr>
      <w:r>
        <w:t xml:space="preserve">Figure </w:t>
      </w:r>
      <w:fldSimple w:instr=" SEQ Figure \* ARABIC ">
        <w:r w:rsidR="00BA58B6">
          <w:rPr>
            <w:noProof/>
          </w:rPr>
          <w:t>74</w:t>
        </w:r>
      </w:fldSimple>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0EE3E2BF"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r w:rsidR="008572C1">
        <w:t xml:space="preserve"> </w:t>
      </w:r>
      <w:r w:rsidR="00C52786">
        <w:t xml:space="preserve">As the </w:t>
      </w:r>
      <w:r w:rsidR="00905E02">
        <w:t>USB connection is set to be visible to the computer as a traditional keyboard</w:t>
      </w:r>
      <w:r w:rsidR="00F64A88">
        <w:t>,</w:t>
      </w:r>
      <w:r w:rsidR="000C536C">
        <w:t xml:space="preserve"> we can create a console event </w:t>
      </w:r>
      <w:r w:rsidR="00C659D9">
        <w:t xml:space="preserve">listener that monitors the state of our application and calls </w:t>
      </w:r>
      <w:r w:rsidR="007D7301">
        <w:t>handling functions on each state change.</w:t>
      </w:r>
    </w:p>
    <w:p w14:paraId="3BE1F1C3" w14:textId="107B3172" w:rsidR="00DD63DE" w:rsidRDefault="008177EB" w:rsidP="00DD63DE">
      <w:pPr>
        <w:keepNext/>
      </w:pPr>
      <w:r w:rsidRPr="008177EB">
        <w:rPr>
          <w:noProof/>
        </w:rPr>
        <w:lastRenderedPageBreak/>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645910" cy="4761865"/>
                    </a:xfrm>
                    <a:prstGeom prst="rect">
                      <a:avLst/>
                    </a:prstGeom>
                  </pic:spPr>
                </pic:pic>
              </a:graphicData>
            </a:graphic>
          </wp:inline>
        </w:drawing>
      </w:r>
    </w:p>
    <w:p w14:paraId="3D4EBF3B" w14:textId="7BB324A5" w:rsidR="00DD63DE" w:rsidRDefault="00DD63DE" w:rsidP="00DD63DE">
      <w:pPr>
        <w:pStyle w:val="Caption"/>
        <w:jc w:val="center"/>
        <w:rPr>
          <w:b w:val="0"/>
          <w:bCs/>
        </w:rPr>
      </w:pPr>
      <w:r>
        <w:t xml:space="preserve">Figure </w:t>
      </w:r>
      <w:fldSimple w:instr=" SEQ Figure \* ARABIC ">
        <w:r w:rsidR="00BA58B6">
          <w:rPr>
            <w:noProof/>
          </w:rPr>
          <w:t>75</w:t>
        </w:r>
      </w:fldSimple>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t>5.2</w:t>
      </w:r>
      <w:r w:rsidR="00801234">
        <w:t xml:space="preserve">. | </w:t>
      </w:r>
      <w:r w:rsidR="0017399E">
        <w:t>Backend Development</w:t>
      </w:r>
      <w:bookmarkEnd w:id="60"/>
    </w:p>
    <w:p w14:paraId="49A3FA84" w14:textId="77777777" w:rsidR="00141F19" w:rsidRDefault="00141F19" w:rsidP="00141F19"/>
    <w:p w14:paraId="649B3444" w14:textId="6441A412"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logging</w:t>
      </w:r>
      <w:r w:rsidR="00A1141A">
        <w:t xml:space="preserve">, </w:t>
      </w:r>
      <w:r w:rsidR="001D7C12">
        <w:t>database connectivity</w:t>
      </w:r>
      <w:r w:rsidR="00A1141A">
        <w:t>,</w:t>
      </w:r>
      <w:r w:rsidR="00DF3644">
        <w:t xml:space="preserve"> schema modelling</w:t>
      </w:r>
      <w:r w:rsidR="00942348">
        <w:t>,</w:t>
      </w:r>
      <w:r w:rsidR="001D7C12">
        <w:t xml:space="preserve"> </w:t>
      </w:r>
      <w:r w:rsidR="00A4694B">
        <w:t xml:space="preserve">and </w:t>
      </w:r>
      <w:r w:rsidR="007036D3">
        <w:t>server</w:t>
      </w:r>
      <w:r w:rsidR="00C669AC">
        <w:t xml:space="preserve"> response</w:t>
      </w:r>
      <w:r w:rsidR="00545452">
        <w:t>.</w:t>
      </w:r>
    </w:p>
    <w:p w14:paraId="4E90059D" w14:textId="41F55EEF" w:rsidR="009C6C47" w:rsidRDefault="009C6C47" w:rsidP="00141F19"/>
    <w:p w14:paraId="370F1085" w14:textId="77777777" w:rsidR="00291C33" w:rsidRDefault="00B766AB" w:rsidP="00484BAD">
      <w:pPr>
        <w:keepNext/>
        <w:jc w:val="center"/>
      </w:pPr>
      <w:bookmarkStart w:id="61" w:name="_Toc127837661"/>
      <w:r>
        <w:rPr>
          <w:noProof/>
        </w:rPr>
        <w:drawing>
          <wp:inline distT="0" distB="0" distL="0" distR="0" wp14:anchorId="0A257D62" wp14:editId="51C1773D">
            <wp:extent cx="5275676" cy="2022359"/>
            <wp:effectExtent l="0" t="0" r="1270" b="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313256" cy="2036765"/>
                    </a:xfrm>
                    <a:prstGeom prst="rect">
                      <a:avLst/>
                    </a:prstGeom>
                  </pic:spPr>
                </pic:pic>
              </a:graphicData>
            </a:graphic>
          </wp:inline>
        </w:drawing>
      </w:r>
    </w:p>
    <w:p w14:paraId="6E92A49D" w14:textId="200359A1" w:rsidR="00291C33" w:rsidRDefault="00291C33" w:rsidP="00291C33">
      <w:pPr>
        <w:pStyle w:val="Caption"/>
        <w:jc w:val="center"/>
      </w:pPr>
      <w:r>
        <w:t xml:space="preserve">Figure </w:t>
      </w:r>
      <w:fldSimple w:instr=" SEQ Figure \* ARABIC ">
        <w:r w:rsidR="00BA58B6">
          <w:rPr>
            <w:noProof/>
          </w:rPr>
          <w:t>76</w:t>
        </w:r>
      </w:fldSimple>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0A2EF9DB" w:rsidR="00682B7F" w:rsidRDefault="00682B7F" w:rsidP="00291C33">
      <w:pPr>
        <w:pStyle w:val="Heading3"/>
      </w:pPr>
      <w:r>
        <w:t>5.2.1. | Database</w:t>
      </w:r>
      <w:bookmarkEnd w:id="61"/>
      <w:r w:rsidR="00107303">
        <w:t xml:space="preserve"> Models and Schemas</w:t>
      </w:r>
    </w:p>
    <w:p w14:paraId="11D9101B" w14:textId="77777777" w:rsidR="00AA1F7C" w:rsidRDefault="00AA1F7C" w:rsidP="007E62FE"/>
    <w:p w14:paraId="1FB0C19C" w14:textId="526B27D0" w:rsidR="00AA1F7C" w:rsidRDefault="00557354" w:rsidP="007E62FE">
      <w:r>
        <w:t xml:space="preserve">Although we can use NodeJs </w:t>
      </w:r>
      <w:r w:rsidR="00EB663A">
        <w:t>in SQL-style referencing, o</w:t>
      </w:r>
      <w:r w:rsidR="00AA1F7C">
        <w:t>ne of the benefit</w:t>
      </w:r>
      <w:r w:rsidR="002831DA">
        <w:t>s</w:t>
      </w:r>
      <w:r w:rsidR="00AA1F7C">
        <w:t xml:space="preserve"> of NodeJs is the ability to break </w:t>
      </w:r>
      <w:r w:rsidR="002831DA">
        <w:t>away from strict referen</w:t>
      </w:r>
      <w:r w:rsidR="00980904">
        <w:t>t</w:t>
      </w:r>
      <w:r w:rsidR="002831DA">
        <w:t xml:space="preserve">ial </w:t>
      </w:r>
      <w:r w:rsidR="005E0526">
        <w:t>table structures</w:t>
      </w:r>
      <w:r w:rsidR="005E3E15">
        <w:t>;</w:t>
      </w:r>
      <w:r w:rsidR="00DF078A">
        <w:t xml:space="preserve"> instead, w</w:t>
      </w:r>
      <w:r w:rsidR="00694BCB">
        <w:t>e use embedding</w:t>
      </w:r>
      <w:r w:rsidR="00DF078A">
        <w:t xml:space="preserve"> and </w:t>
      </w:r>
      <w:r w:rsidR="005E3E15">
        <w:t>object references.</w:t>
      </w:r>
      <w:r w:rsidR="00694BCB">
        <w:t xml:space="preserve"> </w:t>
      </w:r>
      <w:r w:rsidR="005E3E15">
        <w:t>Embedding is w</w:t>
      </w:r>
      <w:r w:rsidR="000546EA">
        <w:t>hen the parent table stores information about</w:t>
      </w:r>
      <w:r w:rsidR="000A1294">
        <w:t xml:space="preserve"> a referenced table</w:t>
      </w:r>
      <w:r w:rsidR="00A06D5D">
        <w:t>, providing a snapshot of related data,</w:t>
      </w:r>
      <w:r w:rsidR="0050208C">
        <w:t xml:space="preserve"> </w:t>
      </w:r>
      <w:r w:rsidR="00FC6719">
        <w:t>a high-performance</w:t>
      </w:r>
      <w:r w:rsidR="00120F78">
        <w:t xml:space="preserve"> method that may sometimes be memory intensive</w:t>
      </w:r>
      <w:r w:rsidR="00FC6719">
        <w:t>.</w:t>
      </w:r>
      <w:r w:rsidR="0062262D">
        <w:t xml:space="preserve"> Object references </w:t>
      </w:r>
      <w:r w:rsidR="00A6312C">
        <w:t>require less memory but may necessitate multiple requests to the database.</w:t>
      </w:r>
      <w:r w:rsidR="00734ED7">
        <w:t xml:space="preserve"> For instance, we do not need to create a separate conjunction table for user achievem</w:t>
      </w:r>
      <w:r w:rsidR="00613CD8">
        <w:t>ents, but we can store them in a list of object IDs and query them individually</w:t>
      </w:r>
      <w:r w:rsidR="0018087B">
        <w:t xml:space="preserve"> on</w:t>
      </w:r>
      <w:r w:rsidR="00FF02D3">
        <w:t xml:space="preserve"> a need basis</w:t>
      </w:r>
      <w:r w:rsidR="00613CD8">
        <w:t>.</w:t>
      </w:r>
    </w:p>
    <w:p w14:paraId="111FBE4E" w14:textId="77777777" w:rsidR="004337EF" w:rsidRDefault="004337EF" w:rsidP="007E62FE"/>
    <w:p w14:paraId="4D27C9EE" w14:textId="1D03194F" w:rsidR="00613CD8" w:rsidRDefault="00AE3590" w:rsidP="00613CD8">
      <w:pPr>
        <w:keepNext/>
      </w:pPr>
      <w:r w:rsidRPr="00AE3590">
        <w:rPr>
          <w:noProof/>
        </w:rPr>
        <w:drawing>
          <wp:inline distT="0" distB="0" distL="0" distR="0" wp14:anchorId="1AEEB0DC" wp14:editId="6F95E884">
            <wp:extent cx="6645910" cy="2059940"/>
            <wp:effectExtent l="0" t="0" r="2540" b="0"/>
            <wp:docPr id="173" name="Picture 1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application, Teams&#10;&#10;Description automatically generated"/>
                    <pic:cNvPicPr/>
                  </pic:nvPicPr>
                  <pic:blipFill>
                    <a:blip r:embed="rId108"/>
                    <a:stretch>
                      <a:fillRect/>
                    </a:stretch>
                  </pic:blipFill>
                  <pic:spPr>
                    <a:xfrm>
                      <a:off x="0" y="0"/>
                      <a:ext cx="6645910" cy="2059940"/>
                    </a:xfrm>
                    <a:prstGeom prst="rect">
                      <a:avLst/>
                    </a:prstGeom>
                  </pic:spPr>
                </pic:pic>
              </a:graphicData>
            </a:graphic>
          </wp:inline>
        </w:drawing>
      </w:r>
    </w:p>
    <w:p w14:paraId="589FB58E" w14:textId="06FDC8AC" w:rsidR="00EF5C86" w:rsidRDefault="00613CD8" w:rsidP="00AE3590">
      <w:pPr>
        <w:pStyle w:val="Caption"/>
        <w:jc w:val="center"/>
      </w:pPr>
      <w:r>
        <w:t xml:space="preserve">Figure </w:t>
      </w:r>
      <w:fldSimple w:instr=" SEQ Figure \* ARABIC ">
        <w:r w:rsidR="00BA58B6">
          <w:rPr>
            <w:noProof/>
          </w:rPr>
          <w:t>77</w:t>
        </w:r>
      </w:fldSimple>
      <w:r w:rsidR="00AE3590">
        <w:t xml:space="preserve"> | </w:t>
      </w:r>
      <w:r w:rsidR="00970F0C">
        <w:t>Profile Model</w:t>
      </w:r>
      <w:r w:rsidR="0018087B">
        <w:t xml:space="preserve"> - </w:t>
      </w:r>
      <w:r w:rsidR="005940A1">
        <w:t xml:space="preserve">Achievements </w:t>
      </w:r>
      <w:r w:rsidR="005940A1" w:rsidRPr="00970F0C">
        <w:rPr>
          <w:b w:val="0"/>
          <w:bCs/>
        </w:rPr>
        <w:t>(</w:t>
      </w:r>
      <w:r w:rsidR="00970F0C" w:rsidRPr="00970F0C">
        <w:rPr>
          <w:b w:val="0"/>
          <w:bCs/>
        </w:rPr>
        <w:t>Appendix/Code/Backend/Models/profile.js</w:t>
      </w:r>
      <w:r w:rsidR="005940A1" w:rsidRPr="00970F0C">
        <w:rPr>
          <w:b w:val="0"/>
          <w:bCs/>
        </w:rPr>
        <w:t>)</w:t>
      </w:r>
    </w:p>
    <w:p w14:paraId="6F0617CA" w14:textId="5656F2D3" w:rsidR="004F4118" w:rsidRDefault="00801234" w:rsidP="00801234">
      <w:pPr>
        <w:pStyle w:val="Heading3"/>
      </w:pPr>
      <w:bookmarkStart w:id="62" w:name="_Toc127837662"/>
      <w:r>
        <w:t>5.2.</w:t>
      </w:r>
      <w:r w:rsidR="00682B7F">
        <w:t>2</w:t>
      </w:r>
      <w:r>
        <w:t xml:space="preserve">. | </w:t>
      </w:r>
      <w:r w:rsidR="004F4118">
        <w:t xml:space="preserve">API </w:t>
      </w:r>
      <w:bookmarkEnd w:id="62"/>
      <w:r w:rsidR="00456BC6">
        <w:t xml:space="preserve"> Endpoints</w:t>
      </w:r>
    </w:p>
    <w:p w14:paraId="76CA6990" w14:textId="77777777" w:rsidR="009F1EB0" w:rsidRDefault="009F1EB0" w:rsidP="009F1EB0"/>
    <w:p w14:paraId="2B89E312" w14:textId="22772A3F" w:rsidR="00327083" w:rsidRDefault="004B3576" w:rsidP="009F1EB0">
      <w:r>
        <w:t>When the client application calls a server request</w:t>
      </w:r>
      <w:r w:rsidR="00DD1472">
        <w:t xml:space="preserve">, the result will be returned in a JSON format with the </w:t>
      </w:r>
      <w:r w:rsidR="00173767">
        <w:t xml:space="preserve">properties: success (boolean), message (on </w:t>
      </w:r>
      <w:r w:rsidR="004E0866">
        <w:t xml:space="preserve">an </w:t>
      </w:r>
      <w:r w:rsidR="00173767">
        <w:t>error)</w:t>
      </w:r>
      <w:r w:rsidR="00F96DC5">
        <w:t>,</w:t>
      </w:r>
      <w:r w:rsidR="00173767">
        <w:t xml:space="preserve"> and </w:t>
      </w:r>
      <w:r w:rsidR="004E0866">
        <w:t>resources</w:t>
      </w:r>
      <w:r w:rsidR="001E1C03">
        <w:t xml:space="preserve">. </w:t>
      </w:r>
      <w:r w:rsidR="0094408E">
        <w:t xml:space="preserve">The following </w:t>
      </w:r>
      <w:r w:rsidR="00541971">
        <w:t xml:space="preserve">API routes are </w:t>
      </w:r>
      <w:r w:rsidR="00947DCD">
        <w:t xml:space="preserve">not the complete </w:t>
      </w:r>
      <w:r w:rsidR="006165DE">
        <w:t xml:space="preserve">solution, but they are the most </w:t>
      </w:r>
      <w:r w:rsidR="00E4270B">
        <w:t>necessar</w:t>
      </w:r>
      <w:r w:rsidR="00541971">
        <w:t>y to create a working prototype application</w:t>
      </w:r>
      <w:r w:rsidR="003561DD">
        <w:t>:</w:t>
      </w:r>
    </w:p>
    <w:p w14:paraId="293F9EE3" w14:textId="77777777" w:rsidR="00327083" w:rsidRDefault="00327083" w:rsidP="009F1EB0"/>
    <w:p w14:paraId="1DE3FE71" w14:textId="77777777" w:rsidR="00456BC6" w:rsidRDefault="00456BC6" w:rsidP="009D3687">
      <w:pPr>
        <w:keepNext/>
        <w:jc w:val="center"/>
      </w:pPr>
      <w:r>
        <w:rPr>
          <w:noProof/>
        </w:rPr>
        <w:drawing>
          <wp:inline distT="0" distB="0" distL="0" distR="0" wp14:anchorId="139FE705" wp14:editId="68BF6377">
            <wp:extent cx="5389419" cy="2308501"/>
            <wp:effectExtent l="0" t="0" r="1905" b="0"/>
            <wp:docPr id="176" name="Picture 17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imeline&#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5398144" cy="2312238"/>
                    </a:xfrm>
                    <a:prstGeom prst="rect">
                      <a:avLst/>
                    </a:prstGeom>
                  </pic:spPr>
                </pic:pic>
              </a:graphicData>
            </a:graphic>
          </wp:inline>
        </w:drawing>
      </w:r>
    </w:p>
    <w:p w14:paraId="1D52E9F5" w14:textId="7FF01967" w:rsidR="00456BC6" w:rsidRDefault="00456BC6" w:rsidP="00456BC6">
      <w:pPr>
        <w:pStyle w:val="Caption"/>
        <w:jc w:val="center"/>
      </w:pPr>
      <w:r>
        <w:t xml:space="preserve">Figure </w:t>
      </w:r>
      <w:fldSimple w:instr=" SEQ Figure \* ARABIC ">
        <w:r w:rsidR="00BA58B6">
          <w:rPr>
            <w:noProof/>
          </w:rPr>
          <w:t>78</w:t>
        </w:r>
      </w:fldSimple>
      <w:r>
        <w:t xml:space="preserve"> | API Route Endpoints </w:t>
      </w:r>
      <w:r w:rsidRPr="00DC78EA">
        <w:rPr>
          <w:b w:val="0"/>
          <w:bCs/>
        </w:rPr>
        <w:t>(Appendix/API_Endpoints.drawio)</w:t>
      </w:r>
    </w:p>
    <w:p w14:paraId="656E0D89" w14:textId="77777777" w:rsidR="00456BC6" w:rsidRDefault="00456BC6" w:rsidP="009F1EB0"/>
    <w:p w14:paraId="4C4727B8" w14:textId="1677B5CC" w:rsidR="00056934" w:rsidRDefault="00397E27" w:rsidP="009F1EB0">
      <w:r>
        <w:lastRenderedPageBreak/>
        <w:t xml:space="preserve">Some API endpoints </w:t>
      </w:r>
      <w:r w:rsidR="00D2533A">
        <w:t>must</w:t>
      </w:r>
      <w:r>
        <w:t xml:space="preserve"> redirect our users, such as when registration </w:t>
      </w:r>
      <w:r w:rsidR="002E1B7A">
        <w:t xml:space="preserve">is complete or when </w:t>
      </w:r>
      <w:r w:rsidR="00D2533A">
        <w:t>the email link is activated to confirm a valid user.</w:t>
      </w:r>
      <w:r w:rsidR="00EB0AF4">
        <w:t xml:space="preserve"> This type of</w:t>
      </w:r>
      <w:r w:rsidR="00E474E0">
        <w:t xml:space="preserve"> two-phase registration</w:t>
      </w:r>
      <w:r w:rsidR="00900C95">
        <w:t xml:space="preserve"> is useful against </w:t>
      </w:r>
      <w:r w:rsidR="00FB7798">
        <w:t>DOS</w:t>
      </w:r>
      <w:r w:rsidR="00350182">
        <w:t xml:space="preserve"> and resource consumption</w:t>
      </w:r>
      <w:r w:rsidR="000F540E">
        <w:t xml:space="preserve"> attacks </w:t>
      </w:r>
      <w:r w:rsidR="007D2244">
        <w:t xml:space="preserve">because an attacker cannot create a flood of registered users, as </w:t>
      </w:r>
      <w:r w:rsidR="00710588">
        <w:t xml:space="preserve">the email address must be </w:t>
      </w:r>
      <w:r w:rsidR="00CF46BC">
        <w:t xml:space="preserve">unique and </w:t>
      </w:r>
      <w:r w:rsidR="00710588">
        <w:t xml:space="preserve">valid </w:t>
      </w:r>
      <w:r w:rsidR="00056934">
        <w:t xml:space="preserve">to be able to be </w:t>
      </w:r>
      <w:r w:rsidR="00710588">
        <w:t>delivered to confirm registration</w:t>
      </w:r>
      <w:r w:rsidR="00CF46BC">
        <w:t>.</w:t>
      </w:r>
    </w:p>
    <w:p w14:paraId="0A964F66" w14:textId="77777777" w:rsidR="00FC604B" w:rsidRDefault="00FC604B" w:rsidP="009F1EB0"/>
    <w:p w14:paraId="3B7A707C" w14:textId="77777777" w:rsidR="008B39BD" w:rsidRDefault="008B39BD" w:rsidP="008B39BD">
      <w:pPr>
        <w:keepNext/>
      </w:pPr>
      <w:r w:rsidRPr="008B39BD">
        <w:rPr>
          <w:noProof/>
        </w:rPr>
        <w:drawing>
          <wp:inline distT="0" distB="0" distL="0" distR="0" wp14:anchorId="25803436" wp14:editId="12922195">
            <wp:extent cx="6645910" cy="2806700"/>
            <wp:effectExtent l="0" t="0" r="2540" b="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10"/>
                    <a:stretch>
                      <a:fillRect/>
                    </a:stretch>
                  </pic:blipFill>
                  <pic:spPr>
                    <a:xfrm>
                      <a:off x="0" y="0"/>
                      <a:ext cx="6645910" cy="2806700"/>
                    </a:xfrm>
                    <a:prstGeom prst="rect">
                      <a:avLst/>
                    </a:prstGeom>
                  </pic:spPr>
                </pic:pic>
              </a:graphicData>
            </a:graphic>
          </wp:inline>
        </w:drawing>
      </w:r>
    </w:p>
    <w:p w14:paraId="567215E9" w14:textId="1F59200E" w:rsidR="00FC604B" w:rsidRDefault="008B39BD" w:rsidP="00075F40">
      <w:pPr>
        <w:pStyle w:val="Caption"/>
        <w:jc w:val="center"/>
        <w:rPr>
          <w:b w:val="0"/>
          <w:bCs/>
        </w:rPr>
      </w:pPr>
      <w:r>
        <w:t xml:space="preserve">Figure </w:t>
      </w:r>
      <w:fldSimple w:instr=" SEQ Figure \* ARABIC ">
        <w:r w:rsidR="00BA58B6">
          <w:rPr>
            <w:noProof/>
          </w:rPr>
          <w:t>79</w:t>
        </w:r>
      </w:fldSimple>
      <w:r w:rsidR="00075F40">
        <w:t xml:space="preserve"> | Send Email with Node Mailer </w:t>
      </w:r>
      <w:r w:rsidR="00075F40" w:rsidRPr="003D2DF8">
        <w:rPr>
          <w:b w:val="0"/>
          <w:bCs/>
        </w:rPr>
        <w:t>(Appendix/Code/Backend/</w:t>
      </w:r>
      <w:r w:rsidR="003D2DF8" w:rsidRPr="003D2DF8">
        <w:rPr>
          <w:b w:val="0"/>
          <w:bCs/>
        </w:rPr>
        <w:t>Routes/Subscribe.js</w:t>
      </w:r>
      <w:r w:rsidR="00075F40" w:rsidRPr="003D2DF8">
        <w:rPr>
          <w:b w:val="0"/>
          <w:bCs/>
        </w:rPr>
        <w:t>)</w:t>
      </w:r>
    </w:p>
    <w:p w14:paraId="21CA6878" w14:textId="77777777" w:rsidR="00E220B1" w:rsidRDefault="00E220B1" w:rsidP="003D2DF8"/>
    <w:p w14:paraId="326D10FB" w14:textId="05C713E4" w:rsidR="00E220B1" w:rsidRDefault="00E220B1" w:rsidP="003D2DF8">
      <w:r>
        <w:t>Our simple confirmation email:</w:t>
      </w:r>
    </w:p>
    <w:p w14:paraId="63B4D141" w14:textId="77777777" w:rsidR="00B52533" w:rsidRDefault="0075748A" w:rsidP="00B52533">
      <w:pPr>
        <w:keepNext/>
      </w:pPr>
      <w:r w:rsidRPr="0075748A">
        <w:rPr>
          <w:noProof/>
        </w:rPr>
        <w:drawing>
          <wp:inline distT="0" distB="0" distL="0" distR="0" wp14:anchorId="58667549" wp14:editId="47B0AF6B">
            <wp:extent cx="6645910" cy="2310765"/>
            <wp:effectExtent l="0" t="0" r="2540"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11"/>
                    <a:stretch>
                      <a:fillRect/>
                    </a:stretch>
                  </pic:blipFill>
                  <pic:spPr>
                    <a:xfrm>
                      <a:off x="0" y="0"/>
                      <a:ext cx="6645910" cy="2310765"/>
                    </a:xfrm>
                    <a:prstGeom prst="rect">
                      <a:avLst/>
                    </a:prstGeom>
                  </pic:spPr>
                </pic:pic>
              </a:graphicData>
            </a:graphic>
          </wp:inline>
        </w:drawing>
      </w:r>
    </w:p>
    <w:p w14:paraId="580B5C74" w14:textId="2D72F085" w:rsidR="00E220B1" w:rsidRDefault="00B52533" w:rsidP="00B52533">
      <w:pPr>
        <w:pStyle w:val="Caption"/>
        <w:jc w:val="center"/>
      </w:pPr>
      <w:r>
        <w:t xml:space="preserve">Figure </w:t>
      </w:r>
      <w:fldSimple w:instr=" SEQ Figure \* ARABIC ">
        <w:r w:rsidR="00BA58B6">
          <w:rPr>
            <w:noProof/>
          </w:rPr>
          <w:t>80</w:t>
        </w:r>
      </w:fldSimple>
      <w:r>
        <w:t xml:space="preserve"> | Email Confirmation</w:t>
      </w:r>
    </w:p>
    <w:p w14:paraId="30AAD95A" w14:textId="77777777" w:rsidR="00B52533" w:rsidRPr="00B52533" w:rsidRDefault="00B52533" w:rsidP="00B52533"/>
    <w:p w14:paraId="7F55F8DC" w14:textId="5BDDF2A7" w:rsidR="009121CA" w:rsidRDefault="00801234" w:rsidP="00271BA6">
      <w:pPr>
        <w:pStyle w:val="Heading4"/>
      </w:pPr>
      <w:r>
        <w:t>5.2.</w:t>
      </w:r>
      <w:r w:rsidR="00464F5D">
        <w:t>3.</w:t>
      </w:r>
      <w:r>
        <w:t xml:space="preserve"> | </w:t>
      </w:r>
      <w:r w:rsidR="00562ADD">
        <w:t>Authentication</w:t>
      </w:r>
      <w:r w:rsidR="00271BA6">
        <w:t>, Authorisation</w:t>
      </w:r>
      <w:r w:rsidR="00F96DC5">
        <w:t>,</w:t>
      </w:r>
      <w:r w:rsidR="00271BA6">
        <w:t xml:space="preserve"> and Security</w:t>
      </w:r>
    </w:p>
    <w:p w14:paraId="321A3A54" w14:textId="77777777" w:rsidR="00024DE0" w:rsidRDefault="00024DE0" w:rsidP="00B33791"/>
    <w:p w14:paraId="1E6B862D" w14:textId="6CB2CD34" w:rsidR="009A4702" w:rsidRDefault="00026E01" w:rsidP="00B33791">
      <w:r>
        <w:t xml:space="preserve">JSON Web Tokens (JWT) </w:t>
      </w:r>
      <w:r w:rsidR="00110BFB">
        <w:t xml:space="preserve">are appended </w:t>
      </w:r>
      <w:r w:rsidR="007329F3">
        <w:t xml:space="preserve">in </w:t>
      </w:r>
      <w:r w:rsidR="00195A6F">
        <w:t>every API call</w:t>
      </w:r>
      <w:r w:rsidR="00CE39E3">
        <w:t>'</w:t>
      </w:r>
      <w:r w:rsidR="007329F3">
        <w:t xml:space="preserve">s header to </w:t>
      </w:r>
      <w:r w:rsidR="00BB4681">
        <w:t>allow secure communication between a client end server</w:t>
      </w:r>
      <w:r w:rsidR="00B3116B">
        <w:t>. JWT store</w:t>
      </w:r>
      <w:r w:rsidR="00093F8F">
        <w:t>s</w:t>
      </w:r>
      <w:r w:rsidR="00B3116B">
        <w:t xml:space="preserve"> information about </w:t>
      </w:r>
      <w:r w:rsidR="003E0C07">
        <w:t xml:space="preserve">the data </w:t>
      </w:r>
      <w:r w:rsidR="00565B21">
        <w:t xml:space="preserve">payload, </w:t>
      </w:r>
      <w:r w:rsidR="003E0C07">
        <w:t>such as the user ID or admin privileges and expiry</w:t>
      </w:r>
      <w:r w:rsidR="004B4856">
        <w:t>, the encryption algorithm used</w:t>
      </w:r>
      <w:r w:rsidR="003E0C07">
        <w:t xml:space="preserve"> </w:t>
      </w:r>
      <w:r w:rsidR="00024DE0">
        <w:t>and provides a unique signature</w:t>
      </w:r>
      <w:r w:rsidR="006871F8">
        <w:t xml:space="preserve"> as well</w:t>
      </w:r>
      <w:r w:rsidR="00024DE0">
        <w:t>.</w:t>
      </w:r>
      <w:r w:rsidR="00CF5C00">
        <w:t xml:space="preserve"> </w:t>
      </w:r>
      <w:r w:rsidR="009C3756">
        <w:t>As the J</w:t>
      </w:r>
      <w:r w:rsidR="00BA5B93">
        <w:t xml:space="preserve">WT private key is stored in </w:t>
      </w:r>
      <w:r w:rsidR="006871F8">
        <w:t>the</w:t>
      </w:r>
      <w:r w:rsidR="00BA5B93">
        <w:t xml:space="preserve"> server</w:t>
      </w:r>
      <w:r w:rsidR="001A6DB3">
        <w:t>'</w:t>
      </w:r>
      <w:r w:rsidR="00BA5B93">
        <w:t xml:space="preserve">s environmental </w:t>
      </w:r>
      <w:r w:rsidR="001A6DB3">
        <w:t>variable, it cannot be decrypted</w:t>
      </w:r>
      <w:r w:rsidR="002A4564">
        <w:t xml:space="preserve"> by a th</w:t>
      </w:r>
      <w:r w:rsidR="009E00AF">
        <w:t>ir</w:t>
      </w:r>
      <w:r w:rsidR="002A4564">
        <w:t>d</w:t>
      </w:r>
      <w:r w:rsidR="009E00AF">
        <w:t xml:space="preserve"> </w:t>
      </w:r>
      <w:r w:rsidR="002A4564">
        <w:t>party</w:t>
      </w:r>
      <w:r w:rsidR="00182DF7">
        <w:t xml:space="preserve"> (unless accidentally </w:t>
      </w:r>
      <w:r w:rsidR="0080689C">
        <w:t>pushed</w:t>
      </w:r>
      <w:r w:rsidR="00182DF7">
        <w:t xml:space="preserve"> in a Git repository with </w:t>
      </w:r>
      <w:r w:rsidR="0080689C">
        <w:t xml:space="preserve">an uncareful </w:t>
      </w:r>
      <w:r w:rsidR="0080689C">
        <w:lastRenderedPageBreak/>
        <w:t>commit</w:t>
      </w:r>
      <w:r w:rsidR="00182DF7">
        <w:t>)</w:t>
      </w:r>
      <w:r w:rsidR="001A6DB3">
        <w:t>.</w:t>
      </w:r>
      <w:r w:rsidR="009C3756">
        <w:t xml:space="preserve"> </w:t>
      </w:r>
      <w:r w:rsidR="002A4564">
        <w:t>Therefore, o</w:t>
      </w:r>
      <w:r w:rsidR="00CF5C00">
        <w:t>ur JWT Token will be passed along with</w:t>
      </w:r>
      <w:r w:rsidR="002A4564">
        <w:t xml:space="preserve"> every request to authenticate and authorise</w:t>
      </w:r>
      <w:r w:rsidR="009E00AF">
        <w:t xml:space="preserve"> every API endpoint.</w:t>
      </w:r>
    </w:p>
    <w:p w14:paraId="3D10B2A7" w14:textId="77777777" w:rsidR="00CE39E3" w:rsidRDefault="00CE39E3" w:rsidP="00B33791"/>
    <w:p w14:paraId="131777BA" w14:textId="75972A80" w:rsidR="008C5645" w:rsidRDefault="00760236" w:rsidP="00B33791">
      <w:r>
        <w:t>When users register on RiffMaster, they must send their authentication information to our server</w:t>
      </w:r>
      <w:r w:rsidR="00A52FCB">
        <w:t>, including the password.</w:t>
      </w:r>
      <w:r>
        <w:t xml:space="preserve"> </w:t>
      </w:r>
      <w:r w:rsidR="00C32742">
        <w:t>There are two directly opposing opinion</w:t>
      </w:r>
      <w:r w:rsidR="00130D84">
        <w:t>s</w:t>
      </w:r>
      <w:r w:rsidR="00C32742">
        <w:t xml:space="preserve"> on </w:t>
      </w:r>
      <w:r w:rsidR="00F42EFB">
        <w:t>approaching this problem: hashing on the front</w:t>
      </w:r>
      <w:r w:rsidR="00174558">
        <w:t xml:space="preserve"> or backend side</w:t>
      </w:r>
      <w:r w:rsidR="00B51D10">
        <w:t xml:space="preserve"> of the application</w:t>
      </w:r>
      <w:r w:rsidR="00130D84">
        <w:t>.</w:t>
      </w:r>
      <w:r w:rsidR="00142925">
        <w:t xml:space="preserve"> The first </w:t>
      </w:r>
      <w:r w:rsidR="00FA3E45">
        <w:t xml:space="preserve">approach </w:t>
      </w:r>
      <w:r w:rsidR="004B165C">
        <w:t>asserts that no password information should be sent to a server in plain-text format</w:t>
      </w:r>
      <w:r w:rsidR="004B0DC4">
        <w:t>,</w:t>
      </w:r>
      <w:r w:rsidR="007C0394">
        <w:t xml:space="preserve"> and </w:t>
      </w:r>
      <w:r w:rsidR="004B0DC4">
        <w:t>passwords should be hashed before submitting a request</w:t>
      </w:r>
      <w:r w:rsidR="00DB3D72">
        <w:t>.</w:t>
      </w:r>
    </w:p>
    <w:p w14:paraId="47FA0C1D" w14:textId="77777777" w:rsidR="003C5DBE" w:rsidRDefault="003C5DBE" w:rsidP="00B33791"/>
    <w:p w14:paraId="157BD0B7" w14:textId="07304AFF" w:rsidR="002E7D39" w:rsidRDefault="000112E9" w:rsidP="009D3687">
      <w:pPr>
        <w:jc w:val="center"/>
      </w:pPr>
      <w:r>
        <w:rPr>
          <w:noProof/>
        </w:rPr>
        <w:drawing>
          <wp:inline distT="0" distB="0" distL="0" distR="0" wp14:anchorId="62B9D8B3" wp14:editId="03BD74DD">
            <wp:extent cx="6019800" cy="1468426"/>
            <wp:effectExtent l="0" t="0" r="0" b="0"/>
            <wp:docPr id="171" name="Picture 1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6037694" cy="1472791"/>
                    </a:xfrm>
                    <a:prstGeom prst="rect">
                      <a:avLst/>
                    </a:prstGeom>
                  </pic:spPr>
                </pic:pic>
              </a:graphicData>
            </a:graphic>
          </wp:inline>
        </w:drawing>
      </w:r>
    </w:p>
    <w:p w14:paraId="4A02BB58" w14:textId="3AB63E6D" w:rsidR="002E7D39" w:rsidRDefault="002E7D39" w:rsidP="002E7D39">
      <w:pPr>
        <w:pStyle w:val="Caption"/>
        <w:jc w:val="center"/>
      </w:pPr>
      <w:r>
        <w:t xml:space="preserve">Figure </w:t>
      </w:r>
      <w:fldSimple w:instr=" SEQ Figure \* ARABIC ">
        <w:r w:rsidR="00BA58B6">
          <w:rPr>
            <w:noProof/>
          </w:rPr>
          <w:t>81</w:t>
        </w:r>
      </w:fldSimple>
      <w:r>
        <w:t xml:space="preserve"> | </w:t>
      </w:r>
      <w:r w:rsidR="00650C36">
        <w:t xml:space="preserve">Password </w:t>
      </w:r>
      <w:r w:rsidR="001F1FF4">
        <w:t>Hashing and Encryption</w:t>
      </w:r>
    </w:p>
    <w:p w14:paraId="0BB90A50" w14:textId="77777777" w:rsidR="00F42EFB" w:rsidRDefault="00F42EFB" w:rsidP="00F42EFB"/>
    <w:p w14:paraId="65CCF3D1" w14:textId="057BB3A7" w:rsidR="00F42EFB" w:rsidRPr="00F42EFB" w:rsidRDefault="00E70909" w:rsidP="00F42EFB">
      <w:r>
        <w:t>T</w:t>
      </w:r>
      <w:r w:rsidR="007936F8">
        <w:t xml:space="preserve">his </w:t>
      </w:r>
      <w:r w:rsidR="00B57340">
        <w:t>approach dramatical</w:t>
      </w:r>
      <w:r w:rsidR="007936F8">
        <w:t xml:space="preserve">ly </w:t>
      </w:r>
      <w:r w:rsidR="00B57340">
        <w:t xml:space="preserve">reduces the chances of </w:t>
      </w:r>
      <w:r>
        <w:t>a Man-in-the-Middle attack intercepting our password on a transfer</w:t>
      </w:r>
      <w:r w:rsidR="002919E8">
        <w:t>.</w:t>
      </w:r>
      <w:r w:rsidR="00A34748">
        <w:t xml:space="preserve"> </w:t>
      </w:r>
      <w:r w:rsidR="002919E8">
        <w:t xml:space="preserve">However, </w:t>
      </w:r>
      <w:r w:rsidR="00A34748">
        <w:t xml:space="preserve">it is </w:t>
      </w:r>
      <w:r w:rsidR="002E388D">
        <w:t>vulnerabl</w:t>
      </w:r>
      <w:r w:rsidR="00D1130F">
        <w:t xml:space="preserve">e to </w:t>
      </w:r>
      <w:r>
        <w:t xml:space="preserve">a </w:t>
      </w:r>
      <w:r w:rsidR="008058AC">
        <w:t>Pass-the-Hash</w:t>
      </w:r>
      <w:r w:rsidR="00A04EAC">
        <w:t xml:space="preserve"> attack, as </w:t>
      </w:r>
      <w:r w:rsidR="00F61E6C">
        <w:t>the literal</w:t>
      </w:r>
      <w:r>
        <w:t xml:space="preserve"> hashed password stored on the database ha</w:t>
      </w:r>
      <w:r w:rsidR="00F61E6C">
        <w:t xml:space="preserve">s already </w:t>
      </w:r>
      <w:r w:rsidR="00F7090A">
        <w:t xml:space="preserve">been </w:t>
      </w:r>
      <w:r w:rsidR="00F61E6C">
        <w:t xml:space="preserve">hashed </w:t>
      </w:r>
      <w:r w:rsidR="00C34432">
        <w:t xml:space="preserve">for </w:t>
      </w:r>
      <w:r w:rsidR="002919E8">
        <w:t>any</w:t>
      </w:r>
      <w:r w:rsidR="00DA7197">
        <w:t xml:space="preserve"> mal</w:t>
      </w:r>
      <w:r w:rsidR="002919E8">
        <w:t>e</w:t>
      </w:r>
      <w:r w:rsidR="00DA7197">
        <w:t>volent</w:t>
      </w:r>
      <w:r w:rsidR="002919E8">
        <w:t xml:space="preserve"> activities.</w:t>
      </w:r>
      <w:r w:rsidR="00F7090A">
        <w:t xml:space="preserve"> </w:t>
      </w:r>
      <w:r w:rsidR="007A5FB2">
        <w:t xml:space="preserve">They can also be used for Replay attacks, where the complete HTTP request is </w:t>
      </w:r>
      <w:r w:rsidR="00D448E1">
        <w:t>recorded</w:t>
      </w:r>
      <w:r w:rsidR="007A5FB2">
        <w:t xml:space="preserve"> and replayed later to gain access to unauthorised resources.</w:t>
      </w:r>
      <w:r w:rsidR="00D448E1">
        <w:t xml:space="preserve"> </w:t>
      </w:r>
      <w:r w:rsidR="00D70C47">
        <w:t>Regarding</w:t>
      </w:r>
      <w:r w:rsidR="00530A8E">
        <w:t xml:space="preserve"> JWT</w:t>
      </w:r>
      <w:r w:rsidR="00E15D9A">
        <w:t xml:space="preserve">, the </w:t>
      </w:r>
      <w:r w:rsidR="008E6E2B">
        <w:t xml:space="preserve">accepted method is to sign and verify signatures on the backend of our application, </w:t>
      </w:r>
      <w:r w:rsidR="0044425B">
        <w:t>as the private key is secure</w:t>
      </w:r>
      <w:r w:rsidR="00722024">
        <w:t>,</w:t>
      </w:r>
      <w:r w:rsidR="0044425B">
        <w:t xml:space="preserve"> and tampered tokens </w:t>
      </w:r>
      <w:r w:rsidR="006A57ED">
        <w:t>are automatically</w:t>
      </w:r>
      <w:r w:rsidR="00D70C47">
        <w:t xml:space="preserve"> refused.</w:t>
      </w:r>
    </w:p>
    <w:p w14:paraId="72B5C1FC" w14:textId="77777777" w:rsidR="00FC3742" w:rsidRPr="00D90477" w:rsidRDefault="00FC3742" w:rsidP="00D90477"/>
    <w:p w14:paraId="72966C3D" w14:textId="77777777" w:rsidR="002E7D39" w:rsidRDefault="002E7D39" w:rsidP="002E7D39"/>
    <w:p w14:paraId="27E5B61E" w14:textId="2E4FD236" w:rsidR="00451246" w:rsidRDefault="0056654E" w:rsidP="00451246">
      <w:pPr>
        <w:keepNext/>
      </w:pPr>
      <w:r w:rsidRPr="0056654E">
        <w:rPr>
          <w:noProof/>
        </w:rPr>
        <w:drawing>
          <wp:inline distT="0" distB="0" distL="0" distR="0" wp14:anchorId="47402055" wp14:editId="656077A4">
            <wp:extent cx="6645910" cy="1010920"/>
            <wp:effectExtent l="0" t="0" r="2540" b="0"/>
            <wp:docPr id="175" name="Picture 17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10;&#10;Description automatically generated with low confidence"/>
                    <pic:cNvPicPr/>
                  </pic:nvPicPr>
                  <pic:blipFill>
                    <a:blip r:embed="rId113"/>
                    <a:stretch>
                      <a:fillRect/>
                    </a:stretch>
                  </pic:blipFill>
                  <pic:spPr>
                    <a:xfrm>
                      <a:off x="0" y="0"/>
                      <a:ext cx="6645910" cy="1010920"/>
                    </a:xfrm>
                    <a:prstGeom prst="rect">
                      <a:avLst/>
                    </a:prstGeom>
                  </pic:spPr>
                </pic:pic>
              </a:graphicData>
            </a:graphic>
          </wp:inline>
        </w:drawing>
      </w:r>
    </w:p>
    <w:p w14:paraId="044F3E32" w14:textId="0510B617" w:rsidR="007F3891" w:rsidRDefault="00451246" w:rsidP="00451246">
      <w:pPr>
        <w:pStyle w:val="Caption"/>
        <w:jc w:val="center"/>
        <w:rPr>
          <w:b w:val="0"/>
          <w:bCs/>
        </w:rPr>
      </w:pPr>
      <w:r>
        <w:t xml:space="preserve">Figure </w:t>
      </w:r>
      <w:fldSimple w:instr=" SEQ Figure \* ARABIC ">
        <w:r w:rsidR="00BA58B6">
          <w:rPr>
            <w:noProof/>
          </w:rPr>
          <w:t>82</w:t>
        </w:r>
      </w:fldSimple>
      <w:r>
        <w:t xml:space="preserve"> | Bycrypt Salting and Encryption </w:t>
      </w:r>
      <w:r w:rsidRPr="00F733EC">
        <w:rPr>
          <w:b w:val="0"/>
          <w:bCs/>
        </w:rPr>
        <w:t>(Appendix/Code/Backend/</w:t>
      </w:r>
      <w:r w:rsidR="00F733EC" w:rsidRPr="00F733EC">
        <w:rPr>
          <w:b w:val="0"/>
          <w:bCs/>
        </w:rPr>
        <w:t>Routes/user.js</w:t>
      </w:r>
      <w:r w:rsidRPr="00F733EC">
        <w:rPr>
          <w:b w:val="0"/>
          <w:bCs/>
        </w:rPr>
        <w:t>)</w:t>
      </w:r>
    </w:p>
    <w:p w14:paraId="1693891C" w14:textId="77777777" w:rsidR="00095297" w:rsidRPr="002E7D39" w:rsidRDefault="00095297" w:rsidP="002E7D39"/>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418DEA9F" w14:textId="77777777" w:rsidR="00816BB6" w:rsidRDefault="00816BB6" w:rsidP="00816BB6"/>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63664896" w14:textId="2F4BD8AE" w:rsidR="00013220" w:rsidRDefault="003876DC" w:rsidP="00A23DA6">
      <w:pPr>
        <w:pStyle w:val="Heading3"/>
      </w:pPr>
      <w:bookmarkStart w:id="66" w:name="_Toc127837666"/>
      <w:r>
        <w:lastRenderedPageBreak/>
        <w:t>5.3</w:t>
      </w:r>
      <w:r w:rsidR="00A12A94">
        <w:t>.</w:t>
      </w:r>
      <w:r w:rsidR="00842EA9">
        <w:t>3</w:t>
      </w:r>
      <w:r w:rsidR="00CB7A50">
        <w:t xml:space="preserve">. | </w:t>
      </w:r>
      <w:r>
        <w:t>Registration and Login</w:t>
      </w:r>
      <w:bookmarkEnd w:id="66"/>
    </w:p>
    <w:p w14:paraId="509380DD" w14:textId="702BD3F6" w:rsidR="007420FB" w:rsidRDefault="007420FB" w:rsidP="00C14E17">
      <w:pPr>
        <w:pStyle w:val="Heading3"/>
      </w:pPr>
      <w:bookmarkStart w:id="67" w:name="_Toc127837667"/>
      <w:r>
        <w:t>5.3.</w:t>
      </w:r>
      <w:r w:rsidR="00842EA9">
        <w:t>4</w:t>
      </w:r>
      <w:r>
        <w:t xml:space="preserve">. | </w:t>
      </w:r>
      <w:bookmarkEnd w:id="67"/>
      <w:r w:rsidR="007542AC">
        <w:t>Landing Page</w:t>
      </w:r>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47547ABC" w:rsidR="001B4AD6" w:rsidRDefault="00675D8C" w:rsidP="001B4AD6">
      <w:pPr>
        <w:pStyle w:val="Heading3"/>
      </w:pPr>
      <w:bookmarkStart w:id="70" w:name="_Toc127837670"/>
      <w:r>
        <w:t>5.3.</w:t>
      </w:r>
      <w:r w:rsidR="00842EA9">
        <w:t>7</w:t>
      </w:r>
      <w:r>
        <w:t xml:space="preserve">. | </w:t>
      </w:r>
      <w:r w:rsidR="00E8070D">
        <w:t>Tablature</w:t>
      </w:r>
      <w:bookmarkEnd w:id="70"/>
      <w:r w:rsidR="00E8070D">
        <w:t xml:space="preserve"> </w:t>
      </w:r>
      <w:r w:rsidR="00F158FB">
        <w:t>Parsing</w:t>
      </w:r>
    </w:p>
    <w:p w14:paraId="293AB1DD" w14:textId="77777777" w:rsidR="005E658D" w:rsidRPr="005E658D" w:rsidRDefault="005E658D" w:rsidP="005E658D"/>
    <w:p w14:paraId="6EE264C5" w14:textId="69300D8A" w:rsidR="00C32D19" w:rsidRDefault="00C32D19" w:rsidP="00C32D19">
      <w:r>
        <w:t xml:space="preserve">Reusable functionalities for </w:t>
      </w:r>
      <w:r w:rsidR="00866EB0">
        <w:t xml:space="preserve">parsing, displaying and manipulating </w:t>
      </w:r>
      <w:r w:rsidR="005E658D">
        <w:t>multidimensional tablatures.</w:t>
      </w:r>
      <w:r w:rsidR="007C7D59">
        <w:t xml:space="preserve"> Three Different representations for the same structures, </w:t>
      </w:r>
      <w:r w:rsidR="00A20E69">
        <w:t xml:space="preserve">guitar neck, tablature editing studio, and </w:t>
      </w:r>
      <w:r w:rsidR="00E7495E">
        <w:t>play.</w:t>
      </w:r>
    </w:p>
    <w:p w14:paraId="3A90788A" w14:textId="77777777" w:rsidR="004E6428" w:rsidRDefault="004E6428" w:rsidP="00C32D19"/>
    <w:p w14:paraId="4E4C837E" w14:textId="6BA10AA5" w:rsidR="007C7D59" w:rsidRDefault="004E6428" w:rsidP="00C32D19">
      <w:r>
        <w:t xml:space="preserve">Event </w:t>
      </w:r>
      <w:r w:rsidR="001C5D43">
        <w:t>delegation for editing tablatures.</w:t>
      </w:r>
    </w:p>
    <w:p w14:paraId="0460EA68" w14:textId="77777777" w:rsidR="00052339" w:rsidRDefault="00052339" w:rsidP="00C32D19"/>
    <w:p w14:paraId="04B58DBD" w14:textId="77777777" w:rsidR="007C7D59" w:rsidRDefault="007C7D59" w:rsidP="007C7D59">
      <w:pPr>
        <w:keepNext/>
      </w:pPr>
      <w:r>
        <w:rPr>
          <w:noProof/>
        </w:rPr>
        <w:drawing>
          <wp:inline distT="0" distB="0" distL="0" distR="0" wp14:anchorId="6DD95C1C" wp14:editId="04021180">
            <wp:extent cx="6645910" cy="3662680"/>
            <wp:effectExtent l="0" t="0" r="2540" b="0"/>
            <wp:docPr id="165" name="Picture 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6645910" cy="3662680"/>
                    </a:xfrm>
                    <a:prstGeom prst="rect">
                      <a:avLst/>
                    </a:prstGeom>
                  </pic:spPr>
                </pic:pic>
              </a:graphicData>
            </a:graphic>
          </wp:inline>
        </w:drawing>
      </w:r>
    </w:p>
    <w:p w14:paraId="3C03FE04" w14:textId="36CF5566" w:rsidR="00052339" w:rsidRPr="00C32D19" w:rsidRDefault="007C7D59" w:rsidP="007C7D59">
      <w:pPr>
        <w:pStyle w:val="Caption"/>
      </w:pPr>
      <w:r>
        <w:t xml:space="preserve">Figure </w:t>
      </w:r>
      <w:fldSimple w:instr=" SEQ Figure \* ARABIC ">
        <w:r w:rsidR="00BA58B6">
          <w:rPr>
            <w:noProof/>
          </w:rPr>
          <w:t>83</w:t>
        </w:r>
      </w:fldSimple>
      <w:r>
        <w:t xml:space="preserve"> | Different Translation After String Parsing</w:t>
      </w:r>
    </w:p>
    <w:p w14:paraId="2CDC0137" w14:textId="77777777" w:rsidR="00340BD5" w:rsidRDefault="00340BD5" w:rsidP="00024CCB">
      <w:pPr>
        <w:pStyle w:val="Heading2"/>
      </w:pPr>
      <w:bookmarkStart w:id="71" w:name="_Toc127837671"/>
    </w:p>
    <w:p w14:paraId="1411D6F9" w14:textId="0ACE7144" w:rsidR="00675D8C" w:rsidRDefault="001B4AD6" w:rsidP="00024CCB">
      <w:pPr>
        <w:pStyle w:val="Heading2"/>
      </w:pPr>
      <w:r>
        <w:t>5.3.</w:t>
      </w:r>
      <w:r w:rsidR="00842EA9">
        <w:t>8</w:t>
      </w:r>
      <w:r>
        <w:t>. | Game Play and Practice Options</w:t>
      </w:r>
      <w:bookmarkEnd w:id="71"/>
    </w:p>
    <w:p w14:paraId="15D41C31" w14:textId="77777777" w:rsidR="005879E0" w:rsidRDefault="005879E0" w:rsidP="005879E0"/>
    <w:p w14:paraId="0EA9E8C4" w14:textId="0E3BD49A" w:rsidR="005879E0" w:rsidRPr="005879E0" w:rsidRDefault="00D05134" w:rsidP="005879E0">
      <w:r>
        <w:t xml:space="preserve">Games that emulate guitars </w:t>
      </w:r>
      <w:r w:rsidR="00176B68">
        <w:t>must have a graphical representation of the music being played</w:t>
      </w:r>
      <w:r w:rsidR="009A7AE5">
        <w:t>, with colour</w:t>
      </w:r>
      <w:r w:rsidR="00CC1722">
        <w:t xml:space="preserve">-coded notes representing a fret or string action. This user interface component is often </w:t>
      </w:r>
      <w:r w:rsidR="00147028">
        <w:t>called note highway or track.</w:t>
      </w:r>
      <w:r w:rsidR="00540C2B">
        <w:tab/>
      </w:r>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lastRenderedPageBreak/>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D64A793" w14:textId="77777777" w:rsidR="008D1C6F" w:rsidRDefault="008D1C6F" w:rsidP="008D1C6F"/>
    <w:p w14:paraId="734E57AD" w14:textId="4B3374C1" w:rsidR="008D1C6F" w:rsidRDefault="000F6C60" w:rsidP="008D1C6F">
      <w:r>
        <w:t>Justify automated testing:</w:t>
      </w:r>
    </w:p>
    <w:p w14:paraId="423E34F3" w14:textId="1F874CBB" w:rsidR="000F6C60" w:rsidRDefault="000F6C60" w:rsidP="008D1C6F">
      <w:r>
        <w:t>Test code more frequently in less time,</w:t>
      </w:r>
    </w:p>
    <w:p w14:paraId="5C839103" w14:textId="0919FAE2" w:rsidR="000F6C60" w:rsidRDefault="000F6C60" w:rsidP="008D1C6F">
      <w:r>
        <w:t>Catch bugs before deploying a release,</w:t>
      </w:r>
    </w:p>
    <w:p w14:paraId="3D90B62E" w14:textId="45335943" w:rsidR="000F6C60" w:rsidRDefault="00B124AC" w:rsidP="008D1C6F">
      <w:r>
        <w:t>More confidence in source code,</w:t>
      </w:r>
    </w:p>
    <w:p w14:paraId="000B4B50" w14:textId="3037BCA3" w:rsidR="00B124AC" w:rsidRDefault="00B124AC" w:rsidP="008D1C6F">
      <w:r>
        <w:t>Secure refactoring</w:t>
      </w:r>
    </w:p>
    <w:p w14:paraId="46420B4B" w14:textId="79C9D587" w:rsidR="00B124AC" w:rsidRPr="008D1C6F" w:rsidRDefault="001F3A49" w:rsidP="008D1C6F">
      <w:r>
        <w:t>Focus more on quality.</w:t>
      </w:r>
    </w:p>
    <w:p w14:paraId="67FC7D58" w14:textId="67022EDA" w:rsidR="00F42BD9" w:rsidRDefault="0073508D" w:rsidP="00BE476B">
      <w:pPr>
        <w:pStyle w:val="Heading3"/>
      </w:pPr>
      <w:bookmarkStart w:id="78" w:name="_Toc127837678"/>
      <w:r>
        <w:t xml:space="preserve">6.2.2. | </w:t>
      </w:r>
      <w:r w:rsidR="00F42BD9">
        <w:t xml:space="preserve">API </w:t>
      </w:r>
      <w:r w:rsidR="00A95A3A">
        <w:t xml:space="preserve">End-to-End </w:t>
      </w:r>
      <w:r w:rsidR="00F42BD9">
        <w:t>Testing</w:t>
      </w:r>
      <w:bookmarkEnd w:id="78"/>
    </w:p>
    <w:p w14:paraId="2CB3ADEA" w14:textId="77777777" w:rsidR="00B351EE" w:rsidRDefault="00B351EE" w:rsidP="00B351EE">
      <w:pPr>
        <w:keepNext/>
      </w:pPr>
      <w:r w:rsidRPr="006C15DB">
        <w:rPr>
          <w:noProof/>
        </w:rPr>
        <w:lastRenderedPageBreak/>
        <w:drawing>
          <wp:inline distT="0" distB="0" distL="0" distR="0" wp14:anchorId="32B309C8" wp14:editId="63BFA075">
            <wp:extent cx="6645910" cy="3738245"/>
            <wp:effectExtent l="0" t="0" r="254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116"/>
                    <a:stretch>
                      <a:fillRect/>
                    </a:stretch>
                  </pic:blipFill>
                  <pic:spPr>
                    <a:xfrm>
                      <a:off x="0" y="0"/>
                      <a:ext cx="6645910" cy="3738245"/>
                    </a:xfrm>
                    <a:prstGeom prst="rect">
                      <a:avLst/>
                    </a:prstGeom>
                  </pic:spPr>
                </pic:pic>
              </a:graphicData>
            </a:graphic>
          </wp:inline>
        </w:drawing>
      </w:r>
    </w:p>
    <w:p w14:paraId="58EC746C" w14:textId="4D3E825F" w:rsidR="00B351EE" w:rsidRPr="00B351EE" w:rsidRDefault="00B351EE" w:rsidP="00B351EE">
      <w:pPr>
        <w:pStyle w:val="Caption"/>
        <w:jc w:val="center"/>
      </w:pPr>
      <w:r>
        <w:t xml:space="preserve">Figure </w:t>
      </w:r>
      <w:fldSimple w:instr=" SEQ Figure \* ARABIC ">
        <w:r w:rsidR="00BA58B6">
          <w:rPr>
            <w:noProof/>
          </w:rPr>
          <w:t>84</w:t>
        </w:r>
      </w:fldSimple>
      <w:r>
        <w:t xml:space="preserve"> | Postman</w:t>
      </w:r>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50DB80A1" w14:textId="6297120A" w:rsidR="00440602" w:rsidRDefault="007074F8" w:rsidP="00440602">
      <w:r>
        <w:t xml:space="preserve">Test functions without external dependencies, such as </w:t>
      </w:r>
      <w:r w:rsidR="00E04B12">
        <w:t xml:space="preserve">database or </w:t>
      </w:r>
      <w:r w:rsidR="0049774F">
        <w:t xml:space="preserve">web services. </w:t>
      </w:r>
      <w:r w:rsidR="00440602">
        <w:t>Cheap to write</w:t>
      </w:r>
      <w:r>
        <w:t>, executes fast, but don</w:t>
      </w:r>
      <w:r w:rsidR="001A6DB3">
        <w:t>'</w:t>
      </w:r>
      <w:r>
        <w:t>t give a lot of confidence</w:t>
      </w:r>
      <w:r w:rsidR="00DE5442">
        <w:t xml:space="preserve"> in the reliability of the function </w:t>
      </w:r>
      <w:r w:rsidR="008D1D99">
        <w:t>of the seperation of dependencies</w:t>
      </w:r>
      <w:r>
        <w:t>.</w:t>
      </w:r>
    </w:p>
    <w:p w14:paraId="31AA6A2D" w14:textId="77777777" w:rsidR="00DD1CE9" w:rsidRDefault="00DD1CE9" w:rsidP="00440602"/>
    <w:p w14:paraId="31426AE1" w14:textId="77777777" w:rsidR="00DD1CE9" w:rsidRDefault="00DD1CE9" w:rsidP="00DD1CE9">
      <w:pPr>
        <w:keepNext/>
        <w:jc w:val="center"/>
      </w:pPr>
      <w:r>
        <w:rPr>
          <w:noProof/>
        </w:rPr>
        <w:drawing>
          <wp:inline distT="0" distB="0" distL="0" distR="0" wp14:anchorId="73C12C9A" wp14:editId="5E7165C0">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17">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6ACFD262" w14:textId="448DC6FB" w:rsidR="00DD1CE9" w:rsidRPr="00DD1CE9" w:rsidRDefault="00DD1CE9" w:rsidP="00DD1CE9">
      <w:pPr>
        <w:pStyle w:val="Caption"/>
        <w:jc w:val="center"/>
      </w:pPr>
      <w:r>
        <w:t xml:space="preserve">Figure </w:t>
      </w:r>
      <w:fldSimple w:instr=" SEQ Figure \* ARABIC ">
        <w:r w:rsidR="00BA58B6">
          <w:rPr>
            <w:noProof/>
          </w:rPr>
          <w:t>85</w:t>
        </w:r>
      </w:fldSimple>
      <w:r>
        <w:t xml:space="preserve"> | Unit versus Integration Testing </w:t>
      </w:r>
      <w:r w:rsidRPr="0085601B">
        <w:rPr>
          <w:b w:val="0"/>
          <w:bCs/>
        </w:rPr>
        <w:t>(Appendix/Unit</w:t>
      </w:r>
      <w:r w:rsidR="0085601B" w:rsidRPr="0085601B">
        <w:rPr>
          <w:b w:val="0"/>
          <w:bCs/>
        </w:rPr>
        <w:t>.drawio</w:t>
      </w:r>
      <w:r w:rsidRPr="0085601B">
        <w:rPr>
          <w:b w:val="0"/>
          <w:bCs/>
        </w:rPr>
        <w:t>)</w:t>
      </w:r>
    </w:p>
    <w:p w14:paraId="74599811" w14:textId="77777777" w:rsidR="00291981" w:rsidRDefault="00291981" w:rsidP="00440602"/>
    <w:p w14:paraId="231FD155" w14:textId="77777777" w:rsidR="00291981" w:rsidRPr="00440602" w:rsidRDefault="00291981" w:rsidP="00440602"/>
    <w:p w14:paraId="671B9787" w14:textId="095594A6" w:rsidR="00E8649C" w:rsidRDefault="00F66A6A" w:rsidP="00F66A6A">
      <w:pPr>
        <w:pStyle w:val="Heading3"/>
      </w:pPr>
      <w:bookmarkStart w:id="81" w:name="_Toc127837681"/>
      <w:r>
        <w:t xml:space="preserve">6.2.5. | </w:t>
      </w:r>
      <w:r w:rsidR="002023EA">
        <w:t>Integration</w:t>
      </w:r>
      <w:r w:rsidR="00E8649C">
        <w:t xml:space="preserve"> Testing</w:t>
      </w:r>
      <w:bookmarkEnd w:id="81"/>
    </w:p>
    <w:p w14:paraId="7D1DA289" w14:textId="77777777" w:rsidR="002023EA" w:rsidRPr="002023EA" w:rsidRDefault="002023EA" w:rsidP="002023EA"/>
    <w:p w14:paraId="36C2F77D" w14:textId="5D686FE6" w:rsidR="008D1D99" w:rsidRDefault="00441652" w:rsidP="008D1D99">
      <w:r>
        <w:t xml:space="preserve">Misconseption: some developers think that testing two or more funcitons together </w:t>
      </w:r>
      <w:r w:rsidR="00EE4F5C">
        <w:t>describes unit testing. In  reality integration testing t</w:t>
      </w:r>
      <w:r w:rsidR="008D1D99">
        <w:t>est</w:t>
      </w:r>
      <w:r w:rsidR="00912C0B">
        <w:t>s</w:t>
      </w:r>
      <w:r w:rsidR="008D1D99">
        <w:t xml:space="preserve"> the class or component with external dependencies.</w:t>
      </w:r>
      <w:r w:rsidR="00A21A56">
        <w:t xml:space="preserve"> Take longer to execute because of the </w:t>
      </w:r>
      <w:r w:rsidR="00927DB9">
        <w:t xml:space="preserve">I/O on files or databases, but gives confidence on the general </w:t>
      </w:r>
      <w:r w:rsidR="000165DF">
        <w:t>health of the application.</w:t>
      </w:r>
    </w:p>
    <w:p w14:paraId="6BCF7933" w14:textId="75FA13CF" w:rsidR="002023EA" w:rsidRPr="008D1D99" w:rsidRDefault="002023EA" w:rsidP="008D1D99">
      <w:r w:rsidRPr="002023EA">
        <w:rPr>
          <w:noProof/>
        </w:rPr>
        <w:lastRenderedPageBreak/>
        <w:drawing>
          <wp:inline distT="0" distB="0" distL="0" distR="0" wp14:anchorId="15D6E2E3" wp14:editId="0C83A7AC">
            <wp:extent cx="6645910" cy="2745740"/>
            <wp:effectExtent l="0" t="0" r="2540" b="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118"/>
                    <a:stretch>
                      <a:fillRect/>
                    </a:stretch>
                  </pic:blipFill>
                  <pic:spPr>
                    <a:xfrm>
                      <a:off x="0" y="0"/>
                      <a:ext cx="6645910" cy="2745740"/>
                    </a:xfrm>
                    <a:prstGeom prst="rect">
                      <a:avLst/>
                    </a:prstGeom>
                  </pic:spPr>
                </pic:pic>
              </a:graphicData>
            </a:graphic>
          </wp:inline>
        </w:drawing>
      </w:r>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3E13FB43"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r w:rsidR="006907D5">
        <w:t xml:space="preserve"> and Version Control</w:t>
      </w:r>
      <w:r w:rsidR="00762D9E">
        <w:t>l</w:t>
      </w:r>
      <w:r w:rsidR="006907D5">
        <w:t>ing</w:t>
      </w:r>
    </w:p>
    <w:p w14:paraId="18003BCF" w14:textId="77777777" w:rsidR="00E73947" w:rsidRDefault="009B6668" w:rsidP="00E73947">
      <w:pPr>
        <w:keepNext/>
      </w:pPr>
      <w:r w:rsidRPr="009B6668">
        <w:rPr>
          <w:noProof/>
        </w:rPr>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19"/>
                    <a:stretch>
                      <a:fillRect/>
                    </a:stretch>
                  </pic:blipFill>
                  <pic:spPr>
                    <a:xfrm>
                      <a:off x="0" y="0"/>
                      <a:ext cx="6645910" cy="3070225"/>
                    </a:xfrm>
                    <a:prstGeom prst="rect">
                      <a:avLst/>
                    </a:prstGeom>
                  </pic:spPr>
                </pic:pic>
              </a:graphicData>
            </a:graphic>
          </wp:inline>
        </w:drawing>
      </w:r>
    </w:p>
    <w:p w14:paraId="19DDD676" w14:textId="0F3B96EF" w:rsidR="009B6668" w:rsidRDefault="00E73947" w:rsidP="00E73947">
      <w:pPr>
        <w:pStyle w:val="Caption"/>
        <w:jc w:val="center"/>
        <w:rPr>
          <w:b w:val="0"/>
          <w:bCs/>
        </w:rPr>
      </w:pPr>
      <w:r>
        <w:t xml:space="preserve">Figure </w:t>
      </w:r>
      <w:fldSimple w:instr=" SEQ Figure \* ARABIC ">
        <w:r w:rsidR="00BA58B6">
          <w:rPr>
            <w:noProof/>
          </w:rPr>
          <w:t>86</w:t>
        </w:r>
      </w:fldSimple>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537EB2DE" w14:textId="258B61F6" w:rsidR="002A3F46" w:rsidRPr="002A3F46" w:rsidRDefault="00A81253" w:rsidP="002A3F46">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lastRenderedPageBreak/>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9B25C0"/>
    <w:p w14:paraId="6E42A8F7" w14:textId="44E0F0BC" w:rsidR="003C36E4" w:rsidRPr="002A3F46" w:rsidRDefault="003C36E4" w:rsidP="003C36E4">
      <w:r>
        <w:t xml:space="preserve">Justify the documentation length as it embraces a </w:t>
      </w:r>
      <w:r w:rsidR="005E761B">
        <w:t>broad spectrum</w:t>
      </w:r>
      <w:r>
        <w:t xml:space="preserve"> of </w:t>
      </w:r>
      <w:r w:rsidR="00A52FCA">
        <w:t>computing disciplines, such as hardware development, manufacturing</w:t>
      </w:r>
      <w:r w:rsidR="005E761B">
        <w:t xml:space="preserve"> labour</w:t>
      </w:r>
      <w:r w:rsidR="00A52FCA">
        <w:t xml:space="preserve">, </w:t>
      </w:r>
      <w:r w:rsidR="005E761B">
        <w:t>frontend, backend and microcontroller programming.</w:t>
      </w:r>
    </w:p>
    <w:p w14:paraId="6D2CE463" w14:textId="77777777" w:rsidR="003C36E4" w:rsidRDefault="003C36E4" w:rsidP="009B25C0"/>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20"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21"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5pt;height:48.35pt" o:ole="">
            <v:imagedata r:id="rId122" o:title=""/>
          </v:shape>
          <o:OLEObject Type="Embed" ProgID="Excel.Sheet.12" ShapeID="_x0000_i1025" DrawAspect="Icon" ObjectID="_1743506156" r:id="rId123"/>
        </w:object>
      </w:r>
      <w:r w:rsidR="00444E55">
        <w:rPr>
          <w:b/>
          <w:bCs/>
        </w:rPr>
        <w:object w:dxaOrig="1538" w:dyaOrig="994" w14:anchorId="5DCADFE2">
          <v:shape id="_x0000_i1026" type="#_x0000_t75" style="width:76.75pt;height:48.35pt" o:ole="">
            <v:imagedata r:id="rId124" o:title=""/>
          </v:shape>
          <o:OLEObject Type="Embed" ProgID="Package" ShapeID="_x0000_i1026" DrawAspect="Icon" ObjectID="_1743506157" r:id="rId125"/>
        </w:object>
      </w:r>
      <w:r w:rsidR="00AD32DD">
        <w:rPr>
          <w:b/>
          <w:bCs/>
        </w:rPr>
        <w:object w:dxaOrig="1538" w:dyaOrig="994" w14:anchorId="3AA6A293">
          <v:shape id="_x0000_i1027" type="#_x0000_t75" style="width:76.75pt;height:48.35pt" o:ole="">
            <v:imagedata r:id="rId126" o:title=""/>
          </v:shape>
          <o:OLEObject Type="Embed" ProgID="Excel.SheetMacroEnabled.12" ShapeID="_x0000_i1027" DrawAspect="Icon" ObjectID="_1743506158" r:id="rId127"/>
        </w:object>
      </w:r>
      <w:r w:rsidR="004E45EB">
        <w:rPr>
          <w:b/>
          <w:bCs/>
        </w:rPr>
        <w:object w:dxaOrig="1538" w:dyaOrig="994" w14:anchorId="79541CBB">
          <v:shape id="_x0000_i1028" type="#_x0000_t75" style="width:76.75pt;height:48.35pt" o:ole="">
            <v:imagedata r:id="rId128" o:title=""/>
          </v:shape>
          <o:OLEObject Type="Embed" ProgID="Excel.Sheet.12" ShapeID="_x0000_i1028" DrawAspect="Icon" ObjectID="_1743506159" r:id="rId129"/>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75pt;height:48.35pt" o:ole="">
            <v:imagedata r:id="rId130" o:title=""/>
          </v:shape>
          <o:OLEObject Type="Embed" ProgID="Package" ShapeID="_x0000_i1029" DrawAspect="Icon" ObjectID="_1743506160" r:id="rId131"/>
        </w:object>
      </w:r>
      <w:r>
        <w:object w:dxaOrig="1538" w:dyaOrig="994" w14:anchorId="239854C1">
          <v:shape id="_x0000_i1030" type="#_x0000_t75" style="width:76.75pt;height:48.35pt" o:ole="">
            <v:imagedata r:id="rId132" o:title=""/>
          </v:shape>
          <o:OLEObject Type="Embed" ProgID="Package" ShapeID="_x0000_i1030" DrawAspect="Icon" ObjectID="_1743506161" r:id="rId133"/>
        </w:object>
      </w:r>
      <w:r>
        <w:object w:dxaOrig="1538" w:dyaOrig="994" w14:anchorId="1A2198D4">
          <v:shape id="_x0000_i1031" type="#_x0000_t75" style="width:76.75pt;height:48.35pt" o:ole="">
            <v:imagedata r:id="rId134" o:title=""/>
          </v:shape>
          <o:OLEObject Type="Embed" ProgID="Package" ShapeID="_x0000_i1031" DrawAspect="Icon" ObjectID="_1743506162" r:id="rId135"/>
        </w:object>
      </w:r>
      <w:r w:rsidR="008C09E4">
        <w:object w:dxaOrig="1538" w:dyaOrig="994" w14:anchorId="177EE0DC">
          <v:shape id="_x0000_i1032" type="#_x0000_t75" style="width:76.75pt;height:48.35pt" o:ole="">
            <v:imagedata r:id="rId136" o:title=""/>
          </v:shape>
          <o:OLEObject Type="Embed" ProgID="Package" ShapeID="_x0000_i1032" DrawAspect="Icon" ObjectID="_1743506163" r:id="rId137"/>
        </w:object>
      </w:r>
      <w:r>
        <w:object w:dxaOrig="1538" w:dyaOrig="994" w14:anchorId="332429D4">
          <v:shape id="_x0000_i1033" type="#_x0000_t75" style="width:76.75pt;height:48.35pt" o:ole="">
            <v:imagedata r:id="rId138" o:title=""/>
          </v:shape>
          <o:OLEObject Type="Embed" ProgID="Package" ShapeID="_x0000_i1033" DrawAspect="Icon" ObjectID="_1743506164" r:id="rId139"/>
        </w:object>
      </w:r>
      <w:r>
        <w:object w:dxaOrig="1538" w:dyaOrig="994" w14:anchorId="16A22FCF">
          <v:shape id="_x0000_i1034" type="#_x0000_t75" style="width:76.75pt;height:48.35pt" o:ole="">
            <v:imagedata r:id="rId140" o:title=""/>
          </v:shape>
          <o:OLEObject Type="Embed" ProgID="Package" ShapeID="_x0000_i1034" DrawAspect="Icon" ObjectID="_1743506165" r:id="rId141"/>
        </w:object>
      </w:r>
      <w:r>
        <w:object w:dxaOrig="1538" w:dyaOrig="994" w14:anchorId="1A18496E">
          <v:shape id="_x0000_i1035" type="#_x0000_t75" style="width:76.75pt;height:48.35pt" o:ole="">
            <v:imagedata r:id="rId142" o:title=""/>
          </v:shape>
          <o:OLEObject Type="Embed" ProgID="Package" ShapeID="_x0000_i1035" DrawAspect="Icon" ObjectID="_1743506166" r:id="rId143"/>
        </w:object>
      </w:r>
      <w:r>
        <w:object w:dxaOrig="1538" w:dyaOrig="994" w14:anchorId="69FB84FC">
          <v:shape id="_x0000_i1036" type="#_x0000_t75" style="width:76.75pt;height:48.35pt" o:ole="">
            <v:imagedata r:id="rId144" o:title=""/>
          </v:shape>
          <o:OLEObject Type="Embed" ProgID="Package" ShapeID="_x0000_i1036" DrawAspect="Icon" ObjectID="_1743506167" r:id="rId145"/>
        </w:object>
      </w:r>
      <w:r>
        <w:object w:dxaOrig="1538" w:dyaOrig="994" w14:anchorId="21841C9C">
          <v:shape id="_x0000_i1037" type="#_x0000_t75" style="width:76.75pt;height:48.35pt" o:ole="">
            <v:imagedata r:id="rId146" o:title=""/>
          </v:shape>
          <o:OLEObject Type="Embed" ProgID="Package" ShapeID="_x0000_i1037" DrawAspect="Icon" ObjectID="_1743506168" r:id="rId147"/>
        </w:object>
      </w:r>
      <w:r>
        <w:object w:dxaOrig="1538" w:dyaOrig="994" w14:anchorId="3ECD9D6F">
          <v:shape id="_x0000_i1038" type="#_x0000_t75" style="width:76.75pt;height:48.35pt" o:ole="">
            <v:imagedata r:id="rId148" o:title=""/>
          </v:shape>
          <o:OLEObject Type="Embed" ProgID="Package" ShapeID="_x0000_i1038" DrawAspect="Icon" ObjectID="_1743506169" r:id="rId149"/>
        </w:object>
      </w:r>
      <w:r>
        <w:object w:dxaOrig="1538" w:dyaOrig="994" w14:anchorId="14355A1E">
          <v:shape id="_x0000_i1039" type="#_x0000_t75" style="width:76.75pt;height:48.35pt" o:ole="">
            <v:imagedata r:id="rId150" o:title=""/>
          </v:shape>
          <o:OLEObject Type="Embed" ProgID="Package" ShapeID="_x0000_i1039" DrawAspect="Icon" ObjectID="_1743506170" r:id="rId151"/>
        </w:object>
      </w:r>
      <w:r>
        <w:object w:dxaOrig="1538" w:dyaOrig="994" w14:anchorId="3740B944">
          <v:shape id="_x0000_i1040" type="#_x0000_t75" style="width:76.75pt;height:48.35pt" o:ole="">
            <v:imagedata r:id="rId152" o:title=""/>
          </v:shape>
          <o:OLEObject Type="Embed" ProgID="Package" ShapeID="_x0000_i1040" DrawAspect="Icon" ObjectID="_1743506171" r:id="rId153"/>
        </w:object>
      </w:r>
      <w:r>
        <w:object w:dxaOrig="1538" w:dyaOrig="994" w14:anchorId="6D4802CA">
          <v:shape id="_x0000_i1041" type="#_x0000_t75" style="width:76.75pt;height:48.35pt" o:ole="">
            <v:imagedata r:id="rId154" o:title=""/>
          </v:shape>
          <o:OLEObject Type="Embed" ProgID="Package" ShapeID="_x0000_i1041" DrawAspect="Icon" ObjectID="_1743506172" r:id="rId155"/>
        </w:object>
      </w:r>
      <w:r>
        <w:object w:dxaOrig="1538" w:dyaOrig="994" w14:anchorId="2DF370B4">
          <v:shape id="_x0000_i1042" type="#_x0000_t75" style="width:76.75pt;height:48.35pt" o:ole="">
            <v:imagedata r:id="rId156" o:title=""/>
          </v:shape>
          <o:OLEObject Type="Embed" ProgID="Package" ShapeID="_x0000_i1042" DrawAspect="Icon" ObjectID="_1743506173" r:id="rId157"/>
        </w:object>
      </w:r>
      <w:r>
        <w:object w:dxaOrig="1538" w:dyaOrig="994" w14:anchorId="0F571781">
          <v:shape id="_x0000_i1043" type="#_x0000_t75" style="width:76.75pt;height:48.35pt" o:ole="">
            <v:imagedata r:id="rId158" o:title=""/>
          </v:shape>
          <o:OLEObject Type="Embed" ProgID="Package" ShapeID="_x0000_i1043" DrawAspect="Icon" ObjectID="_1743506174" r:id="rId159"/>
        </w:object>
      </w:r>
      <w:r>
        <w:object w:dxaOrig="1538" w:dyaOrig="994" w14:anchorId="5DF0C71A">
          <v:shape id="_x0000_i1044" type="#_x0000_t75" style="width:76.75pt;height:48.35pt" o:ole="">
            <v:imagedata r:id="rId160" o:title=""/>
          </v:shape>
          <o:OLEObject Type="Embed" ProgID="Package" ShapeID="_x0000_i1044" DrawAspect="Icon" ObjectID="_1743506175" r:id="rId161"/>
        </w:object>
      </w:r>
      <w:r>
        <w:object w:dxaOrig="1538" w:dyaOrig="994" w14:anchorId="35BD007E">
          <v:shape id="_x0000_i1045" type="#_x0000_t75" style="width:76.75pt;height:48.35pt" o:ole="">
            <v:imagedata r:id="rId162" o:title=""/>
          </v:shape>
          <o:OLEObject Type="Embed" ProgID="Package" ShapeID="_x0000_i1045" DrawAspect="Icon" ObjectID="_1743506176" r:id="rId163"/>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75pt;height:48.35pt" o:ole="">
            <v:imagedata r:id="rId164" o:title=""/>
          </v:shape>
          <o:OLEObject Type="Embed" ProgID="Package" ShapeID="_x0000_i1046" DrawAspect="Icon" ObjectID="_1743506177" r:id="rId165"/>
        </w:object>
      </w:r>
      <w:r>
        <w:object w:dxaOrig="1538" w:dyaOrig="994" w14:anchorId="5524D4A7">
          <v:shape id="_x0000_i1047" type="#_x0000_t75" style="width:76.75pt;height:48.35pt" o:ole="">
            <v:imagedata r:id="rId166" o:title=""/>
          </v:shape>
          <o:OLEObject Type="Embed" ProgID="Package" ShapeID="_x0000_i1047" DrawAspect="Icon" ObjectID="_1743506178" r:id="rId167"/>
        </w:object>
      </w:r>
      <w:r>
        <w:object w:dxaOrig="1538" w:dyaOrig="994" w14:anchorId="42DF8F04">
          <v:shape id="_x0000_i1048" type="#_x0000_t75" style="width:76.75pt;height:48.35pt" o:ole="">
            <v:imagedata r:id="rId168" o:title=""/>
          </v:shape>
          <o:OLEObject Type="Embed" ProgID="Package" ShapeID="_x0000_i1048" DrawAspect="Icon" ObjectID="_1743506179" r:id="rId169"/>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70">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000000" w:rsidP="00AD6514">
            <w:pPr>
              <w:spacing w:before="60" w:after="60"/>
              <w:rPr>
                <w:rFonts w:ascii="Lucida Console" w:hAnsi="Lucida Console"/>
                <w:sz w:val="16"/>
                <w:szCs w:val="16"/>
              </w:rPr>
            </w:pPr>
            <w:hyperlink r:id="rId171"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000000" w:rsidP="00AD6514">
            <w:pPr>
              <w:spacing w:before="60" w:after="60"/>
              <w:rPr>
                <w:rFonts w:ascii="Lucida Console" w:hAnsi="Lucida Console"/>
                <w:sz w:val="16"/>
                <w:szCs w:val="16"/>
              </w:rPr>
            </w:pPr>
            <w:hyperlink r:id="rId173"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359F5" w14:textId="77777777" w:rsidR="007668F8" w:rsidRDefault="007668F8" w:rsidP="00BE578B">
      <w:pPr>
        <w:spacing w:after="0" w:line="240" w:lineRule="auto"/>
      </w:pPr>
      <w:r>
        <w:separator/>
      </w:r>
    </w:p>
  </w:endnote>
  <w:endnote w:type="continuationSeparator" w:id="0">
    <w:p w14:paraId="4941A6A1" w14:textId="77777777" w:rsidR="007668F8" w:rsidRDefault="007668F8"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E6F98" w14:textId="77777777" w:rsidR="007668F8" w:rsidRDefault="007668F8" w:rsidP="00BE578B">
      <w:pPr>
        <w:spacing w:after="0" w:line="240" w:lineRule="auto"/>
      </w:pPr>
      <w:r>
        <w:separator/>
      </w:r>
    </w:p>
  </w:footnote>
  <w:footnote w:type="continuationSeparator" w:id="0">
    <w:p w14:paraId="75354842" w14:textId="77777777" w:rsidR="007668F8" w:rsidRDefault="007668F8"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WYWtQCstM+A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2E9"/>
    <w:rsid w:val="00011F0C"/>
    <w:rsid w:val="0001239F"/>
    <w:rsid w:val="0001297D"/>
    <w:rsid w:val="000129C8"/>
    <w:rsid w:val="00012E00"/>
    <w:rsid w:val="00012EAF"/>
    <w:rsid w:val="00013220"/>
    <w:rsid w:val="00013284"/>
    <w:rsid w:val="00013590"/>
    <w:rsid w:val="0001452D"/>
    <w:rsid w:val="000153ED"/>
    <w:rsid w:val="000154EC"/>
    <w:rsid w:val="000158BC"/>
    <w:rsid w:val="00015C65"/>
    <w:rsid w:val="00016479"/>
    <w:rsid w:val="000165DF"/>
    <w:rsid w:val="00016686"/>
    <w:rsid w:val="00016A11"/>
    <w:rsid w:val="00017423"/>
    <w:rsid w:val="00017533"/>
    <w:rsid w:val="0001773E"/>
    <w:rsid w:val="000179E2"/>
    <w:rsid w:val="00017BDD"/>
    <w:rsid w:val="00017FC3"/>
    <w:rsid w:val="00020042"/>
    <w:rsid w:val="0002145F"/>
    <w:rsid w:val="000221C8"/>
    <w:rsid w:val="00022333"/>
    <w:rsid w:val="00022524"/>
    <w:rsid w:val="00023DF5"/>
    <w:rsid w:val="00024218"/>
    <w:rsid w:val="00024CCB"/>
    <w:rsid w:val="00024DE0"/>
    <w:rsid w:val="00024E8E"/>
    <w:rsid w:val="000252BB"/>
    <w:rsid w:val="00025986"/>
    <w:rsid w:val="00026A0A"/>
    <w:rsid w:val="00026E01"/>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5D18"/>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761"/>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339"/>
    <w:rsid w:val="000529A9"/>
    <w:rsid w:val="00052ED4"/>
    <w:rsid w:val="00052F7D"/>
    <w:rsid w:val="0005346A"/>
    <w:rsid w:val="000536A6"/>
    <w:rsid w:val="000538DB"/>
    <w:rsid w:val="00053BFD"/>
    <w:rsid w:val="00053CAF"/>
    <w:rsid w:val="000546EA"/>
    <w:rsid w:val="0005684C"/>
    <w:rsid w:val="00056934"/>
    <w:rsid w:val="0005699A"/>
    <w:rsid w:val="000571FE"/>
    <w:rsid w:val="0005741F"/>
    <w:rsid w:val="000574E1"/>
    <w:rsid w:val="00057773"/>
    <w:rsid w:val="00057892"/>
    <w:rsid w:val="00057E4A"/>
    <w:rsid w:val="00060125"/>
    <w:rsid w:val="0006043F"/>
    <w:rsid w:val="00060BA2"/>
    <w:rsid w:val="00060DED"/>
    <w:rsid w:val="00061467"/>
    <w:rsid w:val="000618B3"/>
    <w:rsid w:val="00061CE9"/>
    <w:rsid w:val="00062652"/>
    <w:rsid w:val="000627BE"/>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5F40"/>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3F8F"/>
    <w:rsid w:val="000940DD"/>
    <w:rsid w:val="00094514"/>
    <w:rsid w:val="00095297"/>
    <w:rsid w:val="000956CD"/>
    <w:rsid w:val="0009614E"/>
    <w:rsid w:val="00096EBA"/>
    <w:rsid w:val="00097FAC"/>
    <w:rsid w:val="000A1294"/>
    <w:rsid w:val="000A170D"/>
    <w:rsid w:val="000A215F"/>
    <w:rsid w:val="000A25F5"/>
    <w:rsid w:val="000A262C"/>
    <w:rsid w:val="000A265F"/>
    <w:rsid w:val="000A2E02"/>
    <w:rsid w:val="000A3A3F"/>
    <w:rsid w:val="000A3DAA"/>
    <w:rsid w:val="000A3FCA"/>
    <w:rsid w:val="000A42C8"/>
    <w:rsid w:val="000A458A"/>
    <w:rsid w:val="000A51F7"/>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36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96"/>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224"/>
    <w:rsid w:val="000F538D"/>
    <w:rsid w:val="000F540E"/>
    <w:rsid w:val="000F58C4"/>
    <w:rsid w:val="000F5BEB"/>
    <w:rsid w:val="000F666E"/>
    <w:rsid w:val="000F6743"/>
    <w:rsid w:val="000F6C60"/>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620"/>
    <w:rsid w:val="001069ED"/>
    <w:rsid w:val="00106E82"/>
    <w:rsid w:val="00106EFC"/>
    <w:rsid w:val="00107303"/>
    <w:rsid w:val="00107A12"/>
    <w:rsid w:val="00107B9E"/>
    <w:rsid w:val="00107BE1"/>
    <w:rsid w:val="00107D46"/>
    <w:rsid w:val="00110BFB"/>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0F78"/>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D84"/>
    <w:rsid w:val="00130E4D"/>
    <w:rsid w:val="00130F58"/>
    <w:rsid w:val="00131BB8"/>
    <w:rsid w:val="00133702"/>
    <w:rsid w:val="001337A0"/>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25"/>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02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4D32"/>
    <w:rsid w:val="00155190"/>
    <w:rsid w:val="00155FCA"/>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A4A"/>
    <w:rsid w:val="00164D36"/>
    <w:rsid w:val="001651B4"/>
    <w:rsid w:val="00166B5B"/>
    <w:rsid w:val="00166B5F"/>
    <w:rsid w:val="00166B70"/>
    <w:rsid w:val="00166F20"/>
    <w:rsid w:val="0017032A"/>
    <w:rsid w:val="00170FA4"/>
    <w:rsid w:val="00171698"/>
    <w:rsid w:val="001729B8"/>
    <w:rsid w:val="00172A19"/>
    <w:rsid w:val="00172DB1"/>
    <w:rsid w:val="00173503"/>
    <w:rsid w:val="00173767"/>
    <w:rsid w:val="0017399E"/>
    <w:rsid w:val="00173D15"/>
    <w:rsid w:val="0017429A"/>
    <w:rsid w:val="00174348"/>
    <w:rsid w:val="001743F6"/>
    <w:rsid w:val="00174429"/>
    <w:rsid w:val="00174558"/>
    <w:rsid w:val="00174913"/>
    <w:rsid w:val="00174A16"/>
    <w:rsid w:val="001756D5"/>
    <w:rsid w:val="0017577F"/>
    <w:rsid w:val="0017583F"/>
    <w:rsid w:val="00175F62"/>
    <w:rsid w:val="00176294"/>
    <w:rsid w:val="001767D5"/>
    <w:rsid w:val="00176B68"/>
    <w:rsid w:val="00176DC0"/>
    <w:rsid w:val="00176FCA"/>
    <w:rsid w:val="00177391"/>
    <w:rsid w:val="00177AF2"/>
    <w:rsid w:val="00177BA9"/>
    <w:rsid w:val="0018087B"/>
    <w:rsid w:val="00180DCA"/>
    <w:rsid w:val="00181481"/>
    <w:rsid w:val="00182DF7"/>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4857"/>
    <w:rsid w:val="0019501C"/>
    <w:rsid w:val="00195146"/>
    <w:rsid w:val="00195A6F"/>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6DB3"/>
    <w:rsid w:val="001A7D3E"/>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245"/>
    <w:rsid w:val="001C569C"/>
    <w:rsid w:val="001C5D43"/>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BCB"/>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1C03"/>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1FF4"/>
    <w:rsid w:val="001F2055"/>
    <w:rsid w:val="001F20B1"/>
    <w:rsid w:val="001F26F6"/>
    <w:rsid w:val="001F3304"/>
    <w:rsid w:val="001F3A49"/>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9EB"/>
    <w:rsid w:val="00200F83"/>
    <w:rsid w:val="00201F49"/>
    <w:rsid w:val="0020214F"/>
    <w:rsid w:val="00202240"/>
    <w:rsid w:val="002023EA"/>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58C"/>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1CC7"/>
    <w:rsid w:val="002221E8"/>
    <w:rsid w:val="00222553"/>
    <w:rsid w:val="002228F4"/>
    <w:rsid w:val="00222BED"/>
    <w:rsid w:val="00222E29"/>
    <w:rsid w:val="002237FE"/>
    <w:rsid w:val="002240B2"/>
    <w:rsid w:val="002245E3"/>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2A"/>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0D02"/>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49A"/>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1BA6"/>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1DA"/>
    <w:rsid w:val="00283660"/>
    <w:rsid w:val="002836AF"/>
    <w:rsid w:val="00285CD3"/>
    <w:rsid w:val="00285FF4"/>
    <w:rsid w:val="00286185"/>
    <w:rsid w:val="0028708B"/>
    <w:rsid w:val="00290403"/>
    <w:rsid w:val="0029065A"/>
    <w:rsid w:val="00290799"/>
    <w:rsid w:val="00290C1C"/>
    <w:rsid w:val="00291082"/>
    <w:rsid w:val="002914C6"/>
    <w:rsid w:val="002914E7"/>
    <w:rsid w:val="00291981"/>
    <w:rsid w:val="002919E8"/>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3F46"/>
    <w:rsid w:val="002A4312"/>
    <w:rsid w:val="002A4564"/>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5741"/>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616"/>
    <w:rsid w:val="002D39DE"/>
    <w:rsid w:val="002D3A2E"/>
    <w:rsid w:val="002D44B0"/>
    <w:rsid w:val="002D5198"/>
    <w:rsid w:val="002D5618"/>
    <w:rsid w:val="002D5D06"/>
    <w:rsid w:val="002D60D3"/>
    <w:rsid w:val="002D6D8E"/>
    <w:rsid w:val="002D7582"/>
    <w:rsid w:val="002E0689"/>
    <w:rsid w:val="002E0FA1"/>
    <w:rsid w:val="002E160C"/>
    <w:rsid w:val="002E19AD"/>
    <w:rsid w:val="002E1B7A"/>
    <w:rsid w:val="002E22A5"/>
    <w:rsid w:val="002E2DE9"/>
    <w:rsid w:val="002E3478"/>
    <w:rsid w:val="002E388D"/>
    <w:rsid w:val="002E4644"/>
    <w:rsid w:val="002E4898"/>
    <w:rsid w:val="002E492D"/>
    <w:rsid w:val="002E57DF"/>
    <w:rsid w:val="002E58D4"/>
    <w:rsid w:val="002E5C0E"/>
    <w:rsid w:val="002E6121"/>
    <w:rsid w:val="002E6F8A"/>
    <w:rsid w:val="002E71D0"/>
    <w:rsid w:val="002E7B99"/>
    <w:rsid w:val="002E7D39"/>
    <w:rsid w:val="002F06C3"/>
    <w:rsid w:val="002F0707"/>
    <w:rsid w:val="002F14DB"/>
    <w:rsid w:val="002F153F"/>
    <w:rsid w:val="002F2798"/>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978"/>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083"/>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0BD5"/>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182"/>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1DD"/>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3FA0"/>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6C03"/>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08"/>
    <w:rsid w:val="00396657"/>
    <w:rsid w:val="003969DF"/>
    <w:rsid w:val="0039726F"/>
    <w:rsid w:val="00397E27"/>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6E4"/>
    <w:rsid w:val="003C3A0A"/>
    <w:rsid w:val="003C3BB6"/>
    <w:rsid w:val="003C4109"/>
    <w:rsid w:val="003C4113"/>
    <w:rsid w:val="003C4A66"/>
    <w:rsid w:val="003C5032"/>
    <w:rsid w:val="003C5103"/>
    <w:rsid w:val="003C5356"/>
    <w:rsid w:val="003C5515"/>
    <w:rsid w:val="003C57C8"/>
    <w:rsid w:val="003C5A39"/>
    <w:rsid w:val="003C5CED"/>
    <w:rsid w:val="003C5DBE"/>
    <w:rsid w:val="003C5F25"/>
    <w:rsid w:val="003C69A9"/>
    <w:rsid w:val="003C6FC2"/>
    <w:rsid w:val="003C706C"/>
    <w:rsid w:val="003C707F"/>
    <w:rsid w:val="003C71BA"/>
    <w:rsid w:val="003C72C6"/>
    <w:rsid w:val="003C7AB1"/>
    <w:rsid w:val="003C7E49"/>
    <w:rsid w:val="003D03BC"/>
    <w:rsid w:val="003D0B1D"/>
    <w:rsid w:val="003D0C02"/>
    <w:rsid w:val="003D2C13"/>
    <w:rsid w:val="003D2DF8"/>
    <w:rsid w:val="003D3F3A"/>
    <w:rsid w:val="003D4263"/>
    <w:rsid w:val="003D4356"/>
    <w:rsid w:val="003D4A3D"/>
    <w:rsid w:val="003D4E5E"/>
    <w:rsid w:val="003D5759"/>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0C07"/>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4E9"/>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13D"/>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37EF"/>
    <w:rsid w:val="004344AC"/>
    <w:rsid w:val="00434B38"/>
    <w:rsid w:val="00435820"/>
    <w:rsid w:val="00435979"/>
    <w:rsid w:val="004368B1"/>
    <w:rsid w:val="00436AE1"/>
    <w:rsid w:val="004378E1"/>
    <w:rsid w:val="00437E2E"/>
    <w:rsid w:val="00440602"/>
    <w:rsid w:val="004406B4"/>
    <w:rsid w:val="00440B9D"/>
    <w:rsid w:val="00440BC6"/>
    <w:rsid w:val="00440DAF"/>
    <w:rsid w:val="0044159A"/>
    <w:rsid w:val="00441652"/>
    <w:rsid w:val="0044178F"/>
    <w:rsid w:val="00441F91"/>
    <w:rsid w:val="00442C7E"/>
    <w:rsid w:val="0044355A"/>
    <w:rsid w:val="00444203"/>
    <w:rsid w:val="0044425B"/>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246"/>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C6"/>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879"/>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BAD"/>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74F"/>
    <w:rsid w:val="00497A37"/>
    <w:rsid w:val="004A05B3"/>
    <w:rsid w:val="004A0B6E"/>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DC4"/>
    <w:rsid w:val="004B0FED"/>
    <w:rsid w:val="004B1330"/>
    <w:rsid w:val="004B165C"/>
    <w:rsid w:val="004B1F61"/>
    <w:rsid w:val="004B2043"/>
    <w:rsid w:val="004B20E6"/>
    <w:rsid w:val="004B3576"/>
    <w:rsid w:val="004B3CD4"/>
    <w:rsid w:val="004B4856"/>
    <w:rsid w:val="004B4893"/>
    <w:rsid w:val="004B4CE6"/>
    <w:rsid w:val="004B4E3C"/>
    <w:rsid w:val="004B53FA"/>
    <w:rsid w:val="004B603E"/>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0866"/>
    <w:rsid w:val="004E1E54"/>
    <w:rsid w:val="004E286B"/>
    <w:rsid w:val="004E2AF6"/>
    <w:rsid w:val="004E2D19"/>
    <w:rsid w:val="004E2ECD"/>
    <w:rsid w:val="004E2ECE"/>
    <w:rsid w:val="004E2F7F"/>
    <w:rsid w:val="004E45EB"/>
    <w:rsid w:val="004E48E4"/>
    <w:rsid w:val="004E507F"/>
    <w:rsid w:val="004E513E"/>
    <w:rsid w:val="004E5E30"/>
    <w:rsid w:val="004E6428"/>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08C"/>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A8E"/>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2B"/>
    <w:rsid w:val="00540CA3"/>
    <w:rsid w:val="00540ECC"/>
    <w:rsid w:val="005412F8"/>
    <w:rsid w:val="005413A2"/>
    <w:rsid w:val="00541971"/>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A01"/>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354"/>
    <w:rsid w:val="00557EED"/>
    <w:rsid w:val="00557FD0"/>
    <w:rsid w:val="0056002F"/>
    <w:rsid w:val="005603EA"/>
    <w:rsid w:val="005605BE"/>
    <w:rsid w:val="0056068F"/>
    <w:rsid w:val="0056184D"/>
    <w:rsid w:val="00561A31"/>
    <w:rsid w:val="00561EF0"/>
    <w:rsid w:val="0056202C"/>
    <w:rsid w:val="0056284A"/>
    <w:rsid w:val="00562ADD"/>
    <w:rsid w:val="005631F8"/>
    <w:rsid w:val="0056353D"/>
    <w:rsid w:val="0056381D"/>
    <w:rsid w:val="00563CC2"/>
    <w:rsid w:val="00563DBA"/>
    <w:rsid w:val="00563DD9"/>
    <w:rsid w:val="0056522F"/>
    <w:rsid w:val="00565948"/>
    <w:rsid w:val="00565A22"/>
    <w:rsid w:val="00565A71"/>
    <w:rsid w:val="00565B21"/>
    <w:rsid w:val="005663BD"/>
    <w:rsid w:val="0056654E"/>
    <w:rsid w:val="005666B7"/>
    <w:rsid w:val="00567422"/>
    <w:rsid w:val="00567E90"/>
    <w:rsid w:val="00570B40"/>
    <w:rsid w:val="00570BB2"/>
    <w:rsid w:val="00570BCF"/>
    <w:rsid w:val="00571316"/>
    <w:rsid w:val="005716B6"/>
    <w:rsid w:val="00571AC4"/>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1E"/>
    <w:rsid w:val="00584346"/>
    <w:rsid w:val="005847D1"/>
    <w:rsid w:val="00584BA7"/>
    <w:rsid w:val="00585677"/>
    <w:rsid w:val="00585705"/>
    <w:rsid w:val="00585D62"/>
    <w:rsid w:val="0058649F"/>
    <w:rsid w:val="00586775"/>
    <w:rsid w:val="00586ABE"/>
    <w:rsid w:val="00587164"/>
    <w:rsid w:val="005872CA"/>
    <w:rsid w:val="00587979"/>
    <w:rsid w:val="005879E0"/>
    <w:rsid w:val="00591033"/>
    <w:rsid w:val="00591139"/>
    <w:rsid w:val="00591563"/>
    <w:rsid w:val="0059216F"/>
    <w:rsid w:val="00593015"/>
    <w:rsid w:val="00593120"/>
    <w:rsid w:val="00593134"/>
    <w:rsid w:val="00593164"/>
    <w:rsid w:val="0059362C"/>
    <w:rsid w:val="00593FD3"/>
    <w:rsid w:val="005940A1"/>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389"/>
    <w:rsid w:val="005D48E6"/>
    <w:rsid w:val="005D51CF"/>
    <w:rsid w:val="005D5202"/>
    <w:rsid w:val="005D5A98"/>
    <w:rsid w:val="005D61CF"/>
    <w:rsid w:val="005D6ACA"/>
    <w:rsid w:val="005D6DCB"/>
    <w:rsid w:val="005D72EC"/>
    <w:rsid w:val="005D74A3"/>
    <w:rsid w:val="005D74F1"/>
    <w:rsid w:val="005D75E8"/>
    <w:rsid w:val="005D7853"/>
    <w:rsid w:val="005D7A65"/>
    <w:rsid w:val="005E0526"/>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E15"/>
    <w:rsid w:val="005E3F8A"/>
    <w:rsid w:val="005E42F2"/>
    <w:rsid w:val="005E47B2"/>
    <w:rsid w:val="005E4A7C"/>
    <w:rsid w:val="005E4E4A"/>
    <w:rsid w:val="005E500E"/>
    <w:rsid w:val="005E505B"/>
    <w:rsid w:val="005E50C9"/>
    <w:rsid w:val="005E5A84"/>
    <w:rsid w:val="005E5B2B"/>
    <w:rsid w:val="005E60AF"/>
    <w:rsid w:val="005E61CB"/>
    <w:rsid w:val="005E6314"/>
    <w:rsid w:val="005E658D"/>
    <w:rsid w:val="005E6D62"/>
    <w:rsid w:val="005E761B"/>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CD8"/>
    <w:rsid w:val="00613F3C"/>
    <w:rsid w:val="00614D7D"/>
    <w:rsid w:val="0061583D"/>
    <w:rsid w:val="0061591A"/>
    <w:rsid w:val="00615FFD"/>
    <w:rsid w:val="006161C8"/>
    <w:rsid w:val="00616531"/>
    <w:rsid w:val="006165DE"/>
    <w:rsid w:val="0061662A"/>
    <w:rsid w:val="00616A88"/>
    <w:rsid w:val="0061728F"/>
    <w:rsid w:val="00617578"/>
    <w:rsid w:val="00617ACD"/>
    <w:rsid w:val="0062014C"/>
    <w:rsid w:val="0062043C"/>
    <w:rsid w:val="006214E1"/>
    <w:rsid w:val="00621B6D"/>
    <w:rsid w:val="00621BC2"/>
    <w:rsid w:val="00621F80"/>
    <w:rsid w:val="00622493"/>
    <w:rsid w:val="0062262D"/>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36"/>
    <w:rsid w:val="00650CB9"/>
    <w:rsid w:val="0065140C"/>
    <w:rsid w:val="00651D23"/>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3FA"/>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3C1"/>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9FD"/>
    <w:rsid w:val="00685FCA"/>
    <w:rsid w:val="006863DF"/>
    <w:rsid w:val="00686AA9"/>
    <w:rsid w:val="006871F8"/>
    <w:rsid w:val="006876AC"/>
    <w:rsid w:val="00687C30"/>
    <w:rsid w:val="00687D5E"/>
    <w:rsid w:val="006907D5"/>
    <w:rsid w:val="00690984"/>
    <w:rsid w:val="00690B2F"/>
    <w:rsid w:val="00690D23"/>
    <w:rsid w:val="0069162F"/>
    <w:rsid w:val="00691C94"/>
    <w:rsid w:val="00691D93"/>
    <w:rsid w:val="006920CF"/>
    <w:rsid w:val="006926F2"/>
    <w:rsid w:val="00692FA1"/>
    <w:rsid w:val="00693904"/>
    <w:rsid w:val="0069441F"/>
    <w:rsid w:val="006945AB"/>
    <w:rsid w:val="00694930"/>
    <w:rsid w:val="00694BCB"/>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224"/>
    <w:rsid w:val="006A45B0"/>
    <w:rsid w:val="006A4745"/>
    <w:rsid w:val="006A4BC8"/>
    <w:rsid w:val="006A4D37"/>
    <w:rsid w:val="006A4E41"/>
    <w:rsid w:val="006A57ED"/>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4F34"/>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3C65"/>
    <w:rsid w:val="006C456D"/>
    <w:rsid w:val="006C4591"/>
    <w:rsid w:val="006C4AF1"/>
    <w:rsid w:val="006C4C15"/>
    <w:rsid w:val="006C54D6"/>
    <w:rsid w:val="006C57A6"/>
    <w:rsid w:val="006C5E3D"/>
    <w:rsid w:val="006C6F0E"/>
    <w:rsid w:val="006D0371"/>
    <w:rsid w:val="006D041A"/>
    <w:rsid w:val="006D0A05"/>
    <w:rsid w:val="006D1085"/>
    <w:rsid w:val="006D19BD"/>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1D6B"/>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26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6D3"/>
    <w:rsid w:val="00703FDC"/>
    <w:rsid w:val="00704962"/>
    <w:rsid w:val="00704C3E"/>
    <w:rsid w:val="00705356"/>
    <w:rsid w:val="00705DE0"/>
    <w:rsid w:val="00706001"/>
    <w:rsid w:val="007068AE"/>
    <w:rsid w:val="00706D98"/>
    <w:rsid w:val="007072CA"/>
    <w:rsid w:val="007074F8"/>
    <w:rsid w:val="007076D2"/>
    <w:rsid w:val="007079AB"/>
    <w:rsid w:val="00710588"/>
    <w:rsid w:val="00711A0B"/>
    <w:rsid w:val="00711C2A"/>
    <w:rsid w:val="00711D53"/>
    <w:rsid w:val="007125F8"/>
    <w:rsid w:val="00712F62"/>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024"/>
    <w:rsid w:val="00722117"/>
    <w:rsid w:val="00722EAB"/>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9F3"/>
    <w:rsid w:val="00732D39"/>
    <w:rsid w:val="0073307B"/>
    <w:rsid w:val="007346E8"/>
    <w:rsid w:val="00734DD9"/>
    <w:rsid w:val="00734ED7"/>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3A46"/>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2AC"/>
    <w:rsid w:val="00754AD4"/>
    <w:rsid w:val="007551C8"/>
    <w:rsid w:val="00755666"/>
    <w:rsid w:val="00756E0B"/>
    <w:rsid w:val="00756F00"/>
    <w:rsid w:val="0075748A"/>
    <w:rsid w:val="00757532"/>
    <w:rsid w:val="00757568"/>
    <w:rsid w:val="007578D8"/>
    <w:rsid w:val="00760236"/>
    <w:rsid w:val="00761BC7"/>
    <w:rsid w:val="00762970"/>
    <w:rsid w:val="007629EC"/>
    <w:rsid w:val="00762D9E"/>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8F8"/>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6F8"/>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5FB2"/>
    <w:rsid w:val="007A6070"/>
    <w:rsid w:val="007A6743"/>
    <w:rsid w:val="007A6921"/>
    <w:rsid w:val="007A7E64"/>
    <w:rsid w:val="007B0561"/>
    <w:rsid w:val="007B07D0"/>
    <w:rsid w:val="007B0B03"/>
    <w:rsid w:val="007B1015"/>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394"/>
    <w:rsid w:val="007C0C51"/>
    <w:rsid w:val="007C14AC"/>
    <w:rsid w:val="007C176B"/>
    <w:rsid w:val="007C1B00"/>
    <w:rsid w:val="007C1BAA"/>
    <w:rsid w:val="007C2418"/>
    <w:rsid w:val="007C247C"/>
    <w:rsid w:val="007C26F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C7D59"/>
    <w:rsid w:val="007D01CA"/>
    <w:rsid w:val="007D031F"/>
    <w:rsid w:val="007D0CA6"/>
    <w:rsid w:val="007D1644"/>
    <w:rsid w:val="007D2244"/>
    <w:rsid w:val="007D2409"/>
    <w:rsid w:val="007D26D1"/>
    <w:rsid w:val="007D27F0"/>
    <w:rsid w:val="007D2883"/>
    <w:rsid w:val="007D3391"/>
    <w:rsid w:val="007D3831"/>
    <w:rsid w:val="007D3BA2"/>
    <w:rsid w:val="007D3C24"/>
    <w:rsid w:val="007D48E9"/>
    <w:rsid w:val="007D4B75"/>
    <w:rsid w:val="007D587F"/>
    <w:rsid w:val="007D61CC"/>
    <w:rsid w:val="007D71A5"/>
    <w:rsid w:val="007D7301"/>
    <w:rsid w:val="007E0269"/>
    <w:rsid w:val="007E0FE7"/>
    <w:rsid w:val="007E288A"/>
    <w:rsid w:val="007E2EFE"/>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3891"/>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8AC"/>
    <w:rsid w:val="00805BDA"/>
    <w:rsid w:val="008063C7"/>
    <w:rsid w:val="0080689C"/>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6BB6"/>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7CC"/>
    <w:rsid w:val="00853B72"/>
    <w:rsid w:val="00853E50"/>
    <w:rsid w:val="00853F8E"/>
    <w:rsid w:val="0085458A"/>
    <w:rsid w:val="00854ADE"/>
    <w:rsid w:val="0085591D"/>
    <w:rsid w:val="0085601B"/>
    <w:rsid w:val="00856E07"/>
    <w:rsid w:val="00857231"/>
    <w:rsid w:val="008572C1"/>
    <w:rsid w:val="00860681"/>
    <w:rsid w:val="008608B7"/>
    <w:rsid w:val="00860B93"/>
    <w:rsid w:val="00861E65"/>
    <w:rsid w:val="00861FC2"/>
    <w:rsid w:val="0086304C"/>
    <w:rsid w:val="00863078"/>
    <w:rsid w:val="00863577"/>
    <w:rsid w:val="00863BC6"/>
    <w:rsid w:val="00864013"/>
    <w:rsid w:val="0086428B"/>
    <w:rsid w:val="00864711"/>
    <w:rsid w:val="00864C65"/>
    <w:rsid w:val="0086554C"/>
    <w:rsid w:val="00865D03"/>
    <w:rsid w:val="00865EC7"/>
    <w:rsid w:val="00865F2D"/>
    <w:rsid w:val="0086605F"/>
    <w:rsid w:val="00866148"/>
    <w:rsid w:val="00866EB0"/>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72B"/>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BD"/>
    <w:rsid w:val="008B39D7"/>
    <w:rsid w:val="008B3A0F"/>
    <w:rsid w:val="008B3CC2"/>
    <w:rsid w:val="008B4971"/>
    <w:rsid w:val="008B4E60"/>
    <w:rsid w:val="008B4EA5"/>
    <w:rsid w:val="008B5692"/>
    <w:rsid w:val="008B5AD4"/>
    <w:rsid w:val="008B5B11"/>
    <w:rsid w:val="008B6DA6"/>
    <w:rsid w:val="008B6E34"/>
    <w:rsid w:val="008B76C3"/>
    <w:rsid w:val="008B7877"/>
    <w:rsid w:val="008B7C74"/>
    <w:rsid w:val="008C04A5"/>
    <w:rsid w:val="008C099E"/>
    <w:rsid w:val="008C09E4"/>
    <w:rsid w:val="008C18F1"/>
    <w:rsid w:val="008C198F"/>
    <w:rsid w:val="008C1D48"/>
    <w:rsid w:val="008C2562"/>
    <w:rsid w:val="008C27F9"/>
    <w:rsid w:val="008C3AF6"/>
    <w:rsid w:val="008C3BFB"/>
    <w:rsid w:val="008C3EC9"/>
    <w:rsid w:val="008C4169"/>
    <w:rsid w:val="008C4291"/>
    <w:rsid w:val="008C52A2"/>
    <w:rsid w:val="008C55D9"/>
    <w:rsid w:val="008C5645"/>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1C6F"/>
    <w:rsid w:val="008D1D99"/>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7C1"/>
    <w:rsid w:val="008E4865"/>
    <w:rsid w:val="008E4CC9"/>
    <w:rsid w:val="008E4DF0"/>
    <w:rsid w:val="008E5313"/>
    <w:rsid w:val="008E54A0"/>
    <w:rsid w:val="008E5C64"/>
    <w:rsid w:val="008E6294"/>
    <w:rsid w:val="008E6354"/>
    <w:rsid w:val="008E66AB"/>
    <w:rsid w:val="008E693D"/>
    <w:rsid w:val="008E6A79"/>
    <w:rsid w:val="008E6D31"/>
    <w:rsid w:val="008E6E2B"/>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C95"/>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5E02"/>
    <w:rsid w:val="009061B9"/>
    <w:rsid w:val="0090626D"/>
    <w:rsid w:val="00906720"/>
    <w:rsid w:val="00906A8C"/>
    <w:rsid w:val="00906C05"/>
    <w:rsid w:val="0090702D"/>
    <w:rsid w:val="00910412"/>
    <w:rsid w:val="009105C9"/>
    <w:rsid w:val="0091171F"/>
    <w:rsid w:val="00911CF2"/>
    <w:rsid w:val="00911FEC"/>
    <w:rsid w:val="009121CA"/>
    <w:rsid w:val="00912205"/>
    <w:rsid w:val="00912C0B"/>
    <w:rsid w:val="00912E97"/>
    <w:rsid w:val="00912F82"/>
    <w:rsid w:val="009139AD"/>
    <w:rsid w:val="00913D37"/>
    <w:rsid w:val="00913E1C"/>
    <w:rsid w:val="009144DA"/>
    <w:rsid w:val="00914656"/>
    <w:rsid w:val="009147F8"/>
    <w:rsid w:val="0091489A"/>
    <w:rsid w:val="00914D94"/>
    <w:rsid w:val="00914DF7"/>
    <w:rsid w:val="00915205"/>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27DB9"/>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84"/>
    <w:rsid w:val="009375B5"/>
    <w:rsid w:val="009375F0"/>
    <w:rsid w:val="009375F5"/>
    <w:rsid w:val="009379A2"/>
    <w:rsid w:val="00940659"/>
    <w:rsid w:val="00940BD3"/>
    <w:rsid w:val="00940F7D"/>
    <w:rsid w:val="009413EA"/>
    <w:rsid w:val="00941612"/>
    <w:rsid w:val="0094186A"/>
    <w:rsid w:val="00942348"/>
    <w:rsid w:val="009424C3"/>
    <w:rsid w:val="00942B31"/>
    <w:rsid w:val="00943866"/>
    <w:rsid w:val="0094408E"/>
    <w:rsid w:val="00944434"/>
    <w:rsid w:val="00944842"/>
    <w:rsid w:val="00944955"/>
    <w:rsid w:val="0094559C"/>
    <w:rsid w:val="009456E9"/>
    <w:rsid w:val="00945A3D"/>
    <w:rsid w:val="0094657C"/>
    <w:rsid w:val="00947DC0"/>
    <w:rsid w:val="00947DCD"/>
    <w:rsid w:val="00947F07"/>
    <w:rsid w:val="009500A1"/>
    <w:rsid w:val="009506D4"/>
    <w:rsid w:val="00950725"/>
    <w:rsid w:val="009513E7"/>
    <w:rsid w:val="00951483"/>
    <w:rsid w:val="009516A5"/>
    <w:rsid w:val="00951EFC"/>
    <w:rsid w:val="00952DB6"/>
    <w:rsid w:val="00953505"/>
    <w:rsid w:val="00953C2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6B6"/>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0F0C"/>
    <w:rsid w:val="00971154"/>
    <w:rsid w:val="00971BEC"/>
    <w:rsid w:val="00971C6D"/>
    <w:rsid w:val="0097283F"/>
    <w:rsid w:val="00973118"/>
    <w:rsid w:val="0097311E"/>
    <w:rsid w:val="00973CEF"/>
    <w:rsid w:val="00974024"/>
    <w:rsid w:val="00974674"/>
    <w:rsid w:val="0097525D"/>
    <w:rsid w:val="009752AF"/>
    <w:rsid w:val="00976205"/>
    <w:rsid w:val="00976334"/>
    <w:rsid w:val="00976C89"/>
    <w:rsid w:val="00976C9E"/>
    <w:rsid w:val="0097773D"/>
    <w:rsid w:val="009777BA"/>
    <w:rsid w:val="00977B65"/>
    <w:rsid w:val="00980648"/>
    <w:rsid w:val="00980904"/>
    <w:rsid w:val="00981517"/>
    <w:rsid w:val="00981A86"/>
    <w:rsid w:val="00982BED"/>
    <w:rsid w:val="009830F2"/>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702"/>
    <w:rsid w:val="009A48EF"/>
    <w:rsid w:val="009A496C"/>
    <w:rsid w:val="009A4CC8"/>
    <w:rsid w:val="009A507C"/>
    <w:rsid w:val="009A552B"/>
    <w:rsid w:val="009A5E68"/>
    <w:rsid w:val="009A6411"/>
    <w:rsid w:val="009A6490"/>
    <w:rsid w:val="009A7202"/>
    <w:rsid w:val="009A7AE5"/>
    <w:rsid w:val="009B08EB"/>
    <w:rsid w:val="009B0A44"/>
    <w:rsid w:val="009B0B3E"/>
    <w:rsid w:val="009B0D24"/>
    <w:rsid w:val="009B122F"/>
    <w:rsid w:val="009B1AFE"/>
    <w:rsid w:val="009B1C7D"/>
    <w:rsid w:val="009B1C9D"/>
    <w:rsid w:val="009B2154"/>
    <w:rsid w:val="009B23C9"/>
    <w:rsid w:val="009B25C0"/>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174"/>
    <w:rsid w:val="009C14E7"/>
    <w:rsid w:val="009C19DD"/>
    <w:rsid w:val="009C1E59"/>
    <w:rsid w:val="009C245B"/>
    <w:rsid w:val="009C30ED"/>
    <w:rsid w:val="009C36E2"/>
    <w:rsid w:val="009C3709"/>
    <w:rsid w:val="009C3756"/>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687"/>
    <w:rsid w:val="009D3AB9"/>
    <w:rsid w:val="009D3AFF"/>
    <w:rsid w:val="009D3D80"/>
    <w:rsid w:val="009D436E"/>
    <w:rsid w:val="009D4432"/>
    <w:rsid w:val="009D508D"/>
    <w:rsid w:val="009D552C"/>
    <w:rsid w:val="009D63FC"/>
    <w:rsid w:val="009D6C98"/>
    <w:rsid w:val="009D7A3D"/>
    <w:rsid w:val="009D7EB9"/>
    <w:rsid w:val="009E00AF"/>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1EB0"/>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4EAC"/>
    <w:rsid w:val="00A05667"/>
    <w:rsid w:val="00A05CB2"/>
    <w:rsid w:val="00A05F03"/>
    <w:rsid w:val="00A066F6"/>
    <w:rsid w:val="00A06D5D"/>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0E69"/>
    <w:rsid w:val="00A2135E"/>
    <w:rsid w:val="00A2164A"/>
    <w:rsid w:val="00A217BE"/>
    <w:rsid w:val="00A218EF"/>
    <w:rsid w:val="00A219C0"/>
    <w:rsid w:val="00A21A56"/>
    <w:rsid w:val="00A21C42"/>
    <w:rsid w:val="00A21D46"/>
    <w:rsid w:val="00A220D2"/>
    <w:rsid w:val="00A22576"/>
    <w:rsid w:val="00A2285E"/>
    <w:rsid w:val="00A2333F"/>
    <w:rsid w:val="00A2368E"/>
    <w:rsid w:val="00A23B6A"/>
    <w:rsid w:val="00A23DA6"/>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748"/>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2FCA"/>
    <w:rsid w:val="00A52FCB"/>
    <w:rsid w:val="00A53270"/>
    <w:rsid w:val="00A5340C"/>
    <w:rsid w:val="00A53D44"/>
    <w:rsid w:val="00A53E9E"/>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312C"/>
    <w:rsid w:val="00A6401F"/>
    <w:rsid w:val="00A64029"/>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3C3"/>
    <w:rsid w:val="00A818E0"/>
    <w:rsid w:val="00A81904"/>
    <w:rsid w:val="00A81CF5"/>
    <w:rsid w:val="00A81D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A3A"/>
    <w:rsid w:val="00A95BA9"/>
    <w:rsid w:val="00A95CC1"/>
    <w:rsid w:val="00A95FA5"/>
    <w:rsid w:val="00A96854"/>
    <w:rsid w:val="00A9696F"/>
    <w:rsid w:val="00A96D57"/>
    <w:rsid w:val="00A9729F"/>
    <w:rsid w:val="00A972C4"/>
    <w:rsid w:val="00A97598"/>
    <w:rsid w:val="00A97BE5"/>
    <w:rsid w:val="00AA0AB6"/>
    <w:rsid w:val="00AA0B8A"/>
    <w:rsid w:val="00AA0CE0"/>
    <w:rsid w:val="00AA139E"/>
    <w:rsid w:val="00AA19BF"/>
    <w:rsid w:val="00AA1F7C"/>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B782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590"/>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839"/>
    <w:rsid w:val="00B05E69"/>
    <w:rsid w:val="00B064A0"/>
    <w:rsid w:val="00B06AEE"/>
    <w:rsid w:val="00B06E0E"/>
    <w:rsid w:val="00B1025B"/>
    <w:rsid w:val="00B10273"/>
    <w:rsid w:val="00B105C4"/>
    <w:rsid w:val="00B107DC"/>
    <w:rsid w:val="00B109AB"/>
    <w:rsid w:val="00B10A6E"/>
    <w:rsid w:val="00B10D72"/>
    <w:rsid w:val="00B10E77"/>
    <w:rsid w:val="00B1151C"/>
    <w:rsid w:val="00B11610"/>
    <w:rsid w:val="00B11728"/>
    <w:rsid w:val="00B11A2B"/>
    <w:rsid w:val="00B12390"/>
    <w:rsid w:val="00B124AC"/>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16B"/>
    <w:rsid w:val="00B3143C"/>
    <w:rsid w:val="00B31559"/>
    <w:rsid w:val="00B317C4"/>
    <w:rsid w:val="00B31B0B"/>
    <w:rsid w:val="00B32030"/>
    <w:rsid w:val="00B320B1"/>
    <w:rsid w:val="00B323C1"/>
    <w:rsid w:val="00B33395"/>
    <w:rsid w:val="00B333B2"/>
    <w:rsid w:val="00B33488"/>
    <w:rsid w:val="00B33791"/>
    <w:rsid w:val="00B34652"/>
    <w:rsid w:val="00B346D5"/>
    <w:rsid w:val="00B3473C"/>
    <w:rsid w:val="00B34747"/>
    <w:rsid w:val="00B351EE"/>
    <w:rsid w:val="00B35670"/>
    <w:rsid w:val="00B35FD2"/>
    <w:rsid w:val="00B360D0"/>
    <w:rsid w:val="00B36359"/>
    <w:rsid w:val="00B366F2"/>
    <w:rsid w:val="00B36751"/>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1D10"/>
    <w:rsid w:val="00B52505"/>
    <w:rsid w:val="00B52533"/>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57340"/>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8B6"/>
    <w:rsid w:val="00BA5B93"/>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681"/>
    <w:rsid w:val="00BB48CF"/>
    <w:rsid w:val="00BB59BC"/>
    <w:rsid w:val="00BB6547"/>
    <w:rsid w:val="00BB6E9D"/>
    <w:rsid w:val="00BB6F5A"/>
    <w:rsid w:val="00BB7076"/>
    <w:rsid w:val="00BC0BC2"/>
    <w:rsid w:val="00BC0E8C"/>
    <w:rsid w:val="00BC0F85"/>
    <w:rsid w:val="00BC1AA2"/>
    <w:rsid w:val="00BC2088"/>
    <w:rsid w:val="00BC304A"/>
    <w:rsid w:val="00BC31A3"/>
    <w:rsid w:val="00BC32D2"/>
    <w:rsid w:val="00BC3B1E"/>
    <w:rsid w:val="00BC3F4F"/>
    <w:rsid w:val="00BC4507"/>
    <w:rsid w:val="00BC4D2D"/>
    <w:rsid w:val="00BC511E"/>
    <w:rsid w:val="00BC5397"/>
    <w:rsid w:val="00BC566D"/>
    <w:rsid w:val="00BC5FC7"/>
    <w:rsid w:val="00BC61D1"/>
    <w:rsid w:val="00BC658E"/>
    <w:rsid w:val="00BC667C"/>
    <w:rsid w:val="00BC6EB9"/>
    <w:rsid w:val="00BC74C7"/>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2742"/>
    <w:rsid w:val="00C32D19"/>
    <w:rsid w:val="00C33132"/>
    <w:rsid w:val="00C344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786"/>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9D9"/>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6001"/>
    <w:rsid w:val="00C87897"/>
    <w:rsid w:val="00C8799F"/>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722"/>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39E3"/>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6BC"/>
    <w:rsid w:val="00CF4DCE"/>
    <w:rsid w:val="00CF4E4D"/>
    <w:rsid w:val="00CF54DE"/>
    <w:rsid w:val="00CF5C00"/>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34"/>
    <w:rsid w:val="00D051F9"/>
    <w:rsid w:val="00D0534B"/>
    <w:rsid w:val="00D05355"/>
    <w:rsid w:val="00D05768"/>
    <w:rsid w:val="00D058CD"/>
    <w:rsid w:val="00D07031"/>
    <w:rsid w:val="00D100E9"/>
    <w:rsid w:val="00D10BC1"/>
    <w:rsid w:val="00D1129B"/>
    <w:rsid w:val="00D1130F"/>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501"/>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33A"/>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8E1"/>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0C67"/>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0C47"/>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6EEC"/>
    <w:rsid w:val="00D879C4"/>
    <w:rsid w:val="00D87CC7"/>
    <w:rsid w:val="00D87CF2"/>
    <w:rsid w:val="00D87F17"/>
    <w:rsid w:val="00D9047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10D"/>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197"/>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D72"/>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C78EA"/>
    <w:rsid w:val="00DD0011"/>
    <w:rsid w:val="00DD003E"/>
    <w:rsid w:val="00DD098A"/>
    <w:rsid w:val="00DD0E63"/>
    <w:rsid w:val="00DD1472"/>
    <w:rsid w:val="00DD15D0"/>
    <w:rsid w:val="00DD1CE9"/>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442"/>
    <w:rsid w:val="00DE560A"/>
    <w:rsid w:val="00DE57C8"/>
    <w:rsid w:val="00DE60FC"/>
    <w:rsid w:val="00DE6611"/>
    <w:rsid w:val="00DE669A"/>
    <w:rsid w:val="00DE693F"/>
    <w:rsid w:val="00DE74A2"/>
    <w:rsid w:val="00DE7593"/>
    <w:rsid w:val="00DE79E8"/>
    <w:rsid w:val="00DF0024"/>
    <w:rsid w:val="00DF0535"/>
    <w:rsid w:val="00DF078A"/>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4A7"/>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B12"/>
    <w:rsid w:val="00E04C22"/>
    <w:rsid w:val="00E04CB8"/>
    <w:rsid w:val="00E04D46"/>
    <w:rsid w:val="00E0561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5D9A"/>
    <w:rsid w:val="00E161EA"/>
    <w:rsid w:val="00E1631F"/>
    <w:rsid w:val="00E168D7"/>
    <w:rsid w:val="00E170B7"/>
    <w:rsid w:val="00E17159"/>
    <w:rsid w:val="00E171A8"/>
    <w:rsid w:val="00E17BD1"/>
    <w:rsid w:val="00E20563"/>
    <w:rsid w:val="00E21095"/>
    <w:rsid w:val="00E21106"/>
    <w:rsid w:val="00E21B84"/>
    <w:rsid w:val="00E220B1"/>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6DD0"/>
    <w:rsid w:val="00E37544"/>
    <w:rsid w:val="00E37695"/>
    <w:rsid w:val="00E401F4"/>
    <w:rsid w:val="00E4042F"/>
    <w:rsid w:val="00E4268A"/>
    <w:rsid w:val="00E4270B"/>
    <w:rsid w:val="00E4286C"/>
    <w:rsid w:val="00E42EA3"/>
    <w:rsid w:val="00E448C1"/>
    <w:rsid w:val="00E44A0A"/>
    <w:rsid w:val="00E4546F"/>
    <w:rsid w:val="00E461C0"/>
    <w:rsid w:val="00E474E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909"/>
    <w:rsid w:val="00E70AE2"/>
    <w:rsid w:val="00E70D79"/>
    <w:rsid w:val="00E71818"/>
    <w:rsid w:val="00E728EB"/>
    <w:rsid w:val="00E73420"/>
    <w:rsid w:val="00E738A3"/>
    <w:rsid w:val="00E73913"/>
    <w:rsid w:val="00E73947"/>
    <w:rsid w:val="00E7417D"/>
    <w:rsid w:val="00E74464"/>
    <w:rsid w:val="00E7495E"/>
    <w:rsid w:val="00E74F18"/>
    <w:rsid w:val="00E7542C"/>
    <w:rsid w:val="00E75612"/>
    <w:rsid w:val="00E75A96"/>
    <w:rsid w:val="00E75E7D"/>
    <w:rsid w:val="00E760F3"/>
    <w:rsid w:val="00E76629"/>
    <w:rsid w:val="00E76691"/>
    <w:rsid w:val="00E76BAD"/>
    <w:rsid w:val="00E76F1F"/>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12A7"/>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0AF4"/>
    <w:rsid w:val="00EB1017"/>
    <w:rsid w:val="00EB1D1E"/>
    <w:rsid w:val="00EB2888"/>
    <w:rsid w:val="00EB2A8A"/>
    <w:rsid w:val="00EB2B1A"/>
    <w:rsid w:val="00EB3591"/>
    <w:rsid w:val="00EB44F4"/>
    <w:rsid w:val="00EB4B65"/>
    <w:rsid w:val="00EB4BFF"/>
    <w:rsid w:val="00EB4EB9"/>
    <w:rsid w:val="00EB5F44"/>
    <w:rsid w:val="00EB5F52"/>
    <w:rsid w:val="00EB663A"/>
    <w:rsid w:val="00EB6C14"/>
    <w:rsid w:val="00EC01E3"/>
    <w:rsid w:val="00EC0698"/>
    <w:rsid w:val="00EC1FFC"/>
    <w:rsid w:val="00EC2C05"/>
    <w:rsid w:val="00EC2F13"/>
    <w:rsid w:val="00EC2FC0"/>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7EC"/>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4F5C"/>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1F6"/>
    <w:rsid w:val="00EF3354"/>
    <w:rsid w:val="00EF3B77"/>
    <w:rsid w:val="00EF42E0"/>
    <w:rsid w:val="00EF45EF"/>
    <w:rsid w:val="00EF462F"/>
    <w:rsid w:val="00EF48C0"/>
    <w:rsid w:val="00EF50DE"/>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06F8"/>
    <w:rsid w:val="00F10A25"/>
    <w:rsid w:val="00F118FD"/>
    <w:rsid w:val="00F11CE6"/>
    <w:rsid w:val="00F11D18"/>
    <w:rsid w:val="00F120D5"/>
    <w:rsid w:val="00F120F8"/>
    <w:rsid w:val="00F12809"/>
    <w:rsid w:val="00F12A5D"/>
    <w:rsid w:val="00F133DD"/>
    <w:rsid w:val="00F139E4"/>
    <w:rsid w:val="00F13AB7"/>
    <w:rsid w:val="00F13AFE"/>
    <w:rsid w:val="00F13F0E"/>
    <w:rsid w:val="00F13F36"/>
    <w:rsid w:val="00F13F62"/>
    <w:rsid w:val="00F140F7"/>
    <w:rsid w:val="00F14A15"/>
    <w:rsid w:val="00F155CA"/>
    <w:rsid w:val="00F15614"/>
    <w:rsid w:val="00F158FB"/>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07A3"/>
    <w:rsid w:val="00F41625"/>
    <w:rsid w:val="00F416D7"/>
    <w:rsid w:val="00F41863"/>
    <w:rsid w:val="00F41CD5"/>
    <w:rsid w:val="00F41F0D"/>
    <w:rsid w:val="00F4247A"/>
    <w:rsid w:val="00F42525"/>
    <w:rsid w:val="00F42722"/>
    <w:rsid w:val="00F42892"/>
    <w:rsid w:val="00F42BD9"/>
    <w:rsid w:val="00F42EFB"/>
    <w:rsid w:val="00F43155"/>
    <w:rsid w:val="00F43498"/>
    <w:rsid w:val="00F44133"/>
    <w:rsid w:val="00F44C81"/>
    <w:rsid w:val="00F453F4"/>
    <w:rsid w:val="00F45F91"/>
    <w:rsid w:val="00F46788"/>
    <w:rsid w:val="00F469AE"/>
    <w:rsid w:val="00F469BD"/>
    <w:rsid w:val="00F46BBB"/>
    <w:rsid w:val="00F46DD0"/>
    <w:rsid w:val="00F4701E"/>
    <w:rsid w:val="00F47064"/>
    <w:rsid w:val="00F4772C"/>
    <w:rsid w:val="00F47EEF"/>
    <w:rsid w:val="00F50487"/>
    <w:rsid w:val="00F5077D"/>
    <w:rsid w:val="00F50FAD"/>
    <w:rsid w:val="00F51FC4"/>
    <w:rsid w:val="00F52132"/>
    <w:rsid w:val="00F52573"/>
    <w:rsid w:val="00F526F7"/>
    <w:rsid w:val="00F532D3"/>
    <w:rsid w:val="00F537CD"/>
    <w:rsid w:val="00F5387F"/>
    <w:rsid w:val="00F53B57"/>
    <w:rsid w:val="00F53DF7"/>
    <w:rsid w:val="00F54618"/>
    <w:rsid w:val="00F54A4C"/>
    <w:rsid w:val="00F55A05"/>
    <w:rsid w:val="00F55EBD"/>
    <w:rsid w:val="00F55F01"/>
    <w:rsid w:val="00F564FE"/>
    <w:rsid w:val="00F5719D"/>
    <w:rsid w:val="00F57FEC"/>
    <w:rsid w:val="00F60019"/>
    <w:rsid w:val="00F602ED"/>
    <w:rsid w:val="00F615FE"/>
    <w:rsid w:val="00F61E6C"/>
    <w:rsid w:val="00F62B1A"/>
    <w:rsid w:val="00F6331C"/>
    <w:rsid w:val="00F63B40"/>
    <w:rsid w:val="00F64444"/>
    <w:rsid w:val="00F646DA"/>
    <w:rsid w:val="00F64A88"/>
    <w:rsid w:val="00F64BF8"/>
    <w:rsid w:val="00F65712"/>
    <w:rsid w:val="00F667B5"/>
    <w:rsid w:val="00F66A6A"/>
    <w:rsid w:val="00F66BFA"/>
    <w:rsid w:val="00F66E96"/>
    <w:rsid w:val="00F67554"/>
    <w:rsid w:val="00F67DCA"/>
    <w:rsid w:val="00F702CD"/>
    <w:rsid w:val="00F704C9"/>
    <w:rsid w:val="00F7090A"/>
    <w:rsid w:val="00F72D10"/>
    <w:rsid w:val="00F733EC"/>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6FA"/>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5A8"/>
    <w:rsid w:val="00F949C1"/>
    <w:rsid w:val="00F94C42"/>
    <w:rsid w:val="00F94CC2"/>
    <w:rsid w:val="00F9531F"/>
    <w:rsid w:val="00F95436"/>
    <w:rsid w:val="00F954CB"/>
    <w:rsid w:val="00F95DF4"/>
    <w:rsid w:val="00F95F5F"/>
    <w:rsid w:val="00F96623"/>
    <w:rsid w:val="00F96DC5"/>
    <w:rsid w:val="00F96E1F"/>
    <w:rsid w:val="00F97508"/>
    <w:rsid w:val="00F979A8"/>
    <w:rsid w:val="00F97BC8"/>
    <w:rsid w:val="00FA0249"/>
    <w:rsid w:val="00FA0777"/>
    <w:rsid w:val="00FA1F36"/>
    <w:rsid w:val="00FA2292"/>
    <w:rsid w:val="00FA263A"/>
    <w:rsid w:val="00FA287E"/>
    <w:rsid w:val="00FA2C32"/>
    <w:rsid w:val="00FA367F"/>
    <w:rsid w:val="00FA3C8B"/>
    <w:rsid w:val="00FA3E45"/>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AC5"/>
    <w:rsid w:val="00FB3B0A"/>
    <w:rsid w:val="00FB3E41"/>
    <w:rsid w:val="00FB3EFF"/>
    <w:rsid w:val="00FB4498"/>
    <w:rsid w:val="00FB4A20"/>
    <w:rsid w:val="00FB506D"/>
    <w:rsid w:val="00FB50D4"/>
    <w:rsid w:val="00FB5405"/>
    <w:rsid w:val="00FB57E9"/>
    <w:rsid w:val="00FB6015"/>
    <w:rsid w:val="00FB61F4"/>
    <w:rsid w:val="00FB65EB"/>
    <w:rsid w:val="00FB742D"/>
    <w:rsid w:val="00FB7798"/>
    <w:rsid w:val="00FB779E"/>
    <w:rsid w:val="00FB7D9B"/>
    <w:rsid w:val="00FB7E70"/>
    <w:rsid w:val="00FC0047"/>
    <w:rsid w:val="00FC13A4"/>
    <w:rsid w:val="00FC1D1E"/>
    <w:rsid w:val="00FC2563"/>
    <w:rsid w:val="00FC28C9"/>
    <w:rsid w:val="00FC2E1E"/>
    <w:rsid w:val="00FC313A"/>
    <w:rsid w:val="00FC31BC"/>
    <w:rsid w:val="00FC3742"/>
    <w:rsid w:val="00FC3E0B"/>
    <w:rsid w:val="00FC4D59"/>
    <w:rsid w:val="00FC4F98"/>
    <w:rsid w:val="00FC52FE"/>
    <w:rsid w:val="00FC604B"/>
    <w:rsid w:val="00FC62F3"/>
    <w:rsid w:val="00FC6719"/>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02D3"/>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image" Target="media/image115.emf"/><Relationship Id="rId159" Type="http://schemas.openxmlformats.org/officeDocument/2006/relationships/oleObject" Target="embeddings/oleObject16.bin"/><Relationship Id="rId170" Type="http://schemas.openxmlformats.org/officeDocument/2006/relationships/image" Target="media/image131.png"/><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image" Target="media/image110.emf"/><Relationship Id="rId149" Type="http://schemas.openxmlformats.org/officeDocument/2006/relationships/oleObject" Target="embeddings/oleObject11.bin"/><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image" Target="media/image126.emf"/><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oleObject" Target="embeddings/oleObject6.bin"/><Relationship Id="rId85" Type="http://schemas.openxmlformats.org/officeDocument/2006/relationships/image" Target="media/image72.jpeg"/><Relationship Id="rId150" Type="http://schemas.openxmlformats.org/officeDocument/2006/relationships/image" Target="media/image121.emf"/><Relationship Id="rId171" Type="http://schemas.openxmlformats.org/officeDocument/2006/relationships/hyperlink" Target="https://github.com/tschiboka/RiffMaster" TargetMode="External"/><Relationship Id="rId12" Type="http://schemas.openxmlformats.org/officeDocument/2006/relationships/footer" Target="footer1.xml"/><Relationship Id="rId33" Type="http://schemas.microsoft.com/office/2007/relationships/hdphoto" Target="media/hdphoto2.wdp"/><Relationship Id="rId108" Type="http://schemas.openxmlformats.org/officeDocument/2006/relationships/image" Target="media/image95.png"/><Relationship Id="rId129" Type="http://schemas.openxmlformats.org/officeDocument/2006/relationships/package" Target="embeddings/Microsoft_Excel_Worksheet1.xlsx"/><Relationship Id="rId54" Type="http://schemas.microsoft.com/office/2007/relationships/hdphoto" Target="media/hdphoto4.wdp"/><Relationship Id="rId75" Type="http://schemas.openxmlformats.org/officeDocument/2006/relationships/image" Target="media/image62.png"/><Relationship Id="rId96" Type="http://schemas.openxmlformats.org/officeDocument/2006/relationships/image" Target="media/image83.jpeg"/><Relationship Id="rId140" Type="http://schemas.openxmlformats.org/officeDocument/2006/relationships/image" Target="media/image116.emf"/><Relationship Id="rId161" Type="http://schemas.openxmlformats.org/officeDocument/2006/relationships/oleObject" Target="embeddings/oleObject17.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image" Target="media/image111.emf"/><Relationship Id="rId135" Type="http://schemas.openxmlformats.org/officeDocument/2006/relationships/oleObject" Target="embeddings/oleObject4.bin"/><Relationship Id="rId151" Type="http://schemas.openxmlformats.org/officeDocument/2006/relationships/oleObject" Target="embeddings/oleObject12.bin"/><Relationship Id="rId156" Type="http://schemas.openxmlformats.org/officeDocument/2006/relationships/image" Target="media/image124.emf"/><Relationship Id="rId172" Type="http://schemas.openxmlformats.org/officeDocument/2006/relationships/image" Target="media/image13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hyperlink" Target="https://docs.arduino.cc/built-in-examples/digital/Debounce," TargetMode="External"/><Relationship Id="rId125" Type="http://schemas.openxmlformats.org/officeDocument/2006/relationships/oleObject" Target="embeddings/oleObject1.bin"/><Relationship Id="rId141" Type="http://schemas.openxmlformats.org/officeDocument/2006/relationships/oleObject" Target="embeddings/oleObject7.bin"/><Relationship Id="rId146" Type="http://schemas.openxmlformats.org/officeDocument/2006/relationships/image" Target="media/image119.emf"/><Relationship Id="rId167" Type="http://schemas.openxmlformats.org/officeDocument/2006/relationships/oleObject" Target="embeddings/oleObject20.bin"/><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image" Target="media/image127.emf"/><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oleObject" Target="embeddings/oleObject2.bin"/><Relationship Id="rId136" Type="http://schemas.openxmlformats.org/officeDocument/2006/relationships/image" Target="media/image114.emf"/><Relationship Id="rId157" Type="http://schemas.openxmlformats.org/officeDocument/2006/relationships/oleObject" Target="embeddings/oleObject15.bin"/><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image" Target="media/image122.emf"/><Relationship Id="rId173" Type="http://schemas.openxmlformats.org/officeDocument/2006/relationships/hyperlink" Target="https://tschiboka.co.uk/projects/riffmaster/index.html"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09.emf"/><Relationship Id="rId147" Type="http://schemas.openxmlformats.org/officeDocument/2006/relationships/oleObject" Target="embeddings/oleObject10.bin"/><Relationship Id="rId168" Type="http://schemas.openxmlformats.org/officeDocument/2006/relationships/image" Target="media/image130.emf"/><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hyperlink" Target="https://www.academia.edu/29462582/The_Feasibility_Study" TargetMode="External"/><Relationship Id="rId142" Type="http://schemas.openxmlformats.org/officeDocument/2006/relationships/image" Target="media/image117.emf"/><Relationship Id="rId163" Type="http://schemas.openxmlformats.org/officeDocument/2006/relationships/oleObject" Target="embeddings/oleObject18.bin"/><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oleObject" Target="embeddings/oleObject5.bin"/><Relationship Id="rId158" Type="http://schemas.openxmlformats.org/officeDocument/2006/relationships/image" Target="media/image125.emf"/><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8.png"/><Relationship Id="rId132" Type="http://schemas.openxmlformats.org/officeDocument/2006/relationships/image" Target="media/image112.emf"/><Relationship Id="rId153" Type="http://schemas.openxmlformats.org/officeDocument/2006/relationships/oleObject" Target="embeddings/oleObject13.bin"/><Relationship Id="rId174" Type="http://schemas.openxmlformats.org/officeDocument/2006/relationships/image" Target="media/image133.png"/><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package" Target="embeddings/Microsoft_Excel_Macro-Enabled_Worksheet.xlsm"/><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emf"/><Relationship Id="rId143" Type="http://schemas.openxmlformats.org/officeDocument/2006/relationships/oleObject" Target="embeddings/oleObject8.bin"/><Relationship Id="rId148" Type="http://schemas.openxmlformats.org/officeDocument/2006/relationships/image" Target="media/image120.emf"/><Relationship Id="rId164" Type="http://schemas.openxmlformats.org/officeDocument/2006/relationships/image" Target="media/image128.emf"/><Relationship Id="rId169" Type="http://schemas.openxmlformats.org/officeDocument/2006/relationships/oleObject" Target="embeddings/oleObject21.bin"/><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9.png"/><Relationship Id="rId133" Type="http://schemas.openxmlformats.org/officeDocument/2006/relationships/oleObject" Target="embeddings/oleObject3.bin"/><Relationship Id="rId154" Type="http://schemas.openxmlformats.org/officeDocument/2006/relationships/image" Target="media/image123.emf"/><Relationship Id="rId175"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package" Target="embeddings/Microsoft_Excel_Worksheet.xlsx"/><Relationship Id="rId144" Type="http://schemas.openxmlformats.org/officeDocument/2006/relationships/image" Target="media/image118.emf"/><Relationship Id="rId90" Type="http://schemas.openxmlformats.org/officeDocument/2006/relationships/image" Target="media/image77.jpeg"/><Relationship Id="rId165" Type="http://schemas.openxmlformats.org/officeDocument/2006/relationships/oleObject" Target="embeddings/oleObject19.bin"/><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13.emf"/><Relationship Id="rId80" Type="http://schemas.openxmlformats.org/officeDocument/2006/relationships/image" Target="media/image67.jpeg"/><Relationship Id="rId155" Type="http://schemas.openxmlformats.org/officeDocument/2006/relationships/oleObject" Target="embeddings/oleObject14.bin"/><Relationship Id="rId176" Type="http://schemas.openxmlformats.org/officeDocument/2006/relationships/theme" Target="theme/theme1.xml"/><Relationship Id="rId17" Type="http://schemas.openxmlformats.org/officeDocument/2006/relationships/image" Target="media/image8.png"/><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08.emf"/><Relationship Id="rId70" Type="http://schemas.openxmlformats.org/officeDocument/2006/relationships/image" Target="media/image57.png"/><Relationship Id="rId91" Type="http://schemas.openxmlformats.org/officeDocument/2006/relationships/image" Target="media/image78.jpeg"/><Relationship Id="rId145" Type="http://schemas.openxmlformats.org/officeDocument/2006/relationships/oleObject" Target="embeddings/oleObject9.bin"/><Relationship Id="rId166" Type="http://schemas.openxmlformats.org/officeDocument/2006/relationships/image" Target="media/image12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62</TotalTime>
  <Pages>74</Pages>
  <Words>15660</Words>
  <Characters>89262</Characters>
  <Application>Microsoft Office Word</Application>
  <DocSecurity>0</DocSecurity>
  <Lines>743</Lines>
  <Paragraphs>209</Paragraphs>
  <ScaleCrop>false</ScaleCrop>
  <Company/>
  <LinksUpToDate>false</LinksUpToDate>
  <CharactersWithSpaces>10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832</cp:revision>
  <dcterms:created xsi:type="dcterms:W3CDTF">2022-10-05T20:08:00Z</dcterms:created>
  <dcterms:modified xsi:type="dcterms:W3CDTF">2023-04-20T13:26:00Z</dcterms:modified>
</cp:coreProperties>
</file>